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340B1" w14:textId="10F23FB4" w:rsidR="00497B53" w:rsidRDefault="00DA66E9" w:rsidP="00497B53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Experiment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: 0</w:t>
      </w:r>
      <w:r w:rsidR="0047282C">
        <w:rPr>
          <w:rFonts w:ascii="Times New Roman" w:hAnsi="Times New Roman" w:cs="Times New Roman"/>
          <w:b/>
          <w:bCs/>
          <w:sz w:val="32"/>
          <w:szCs w:val="32"/>
          <w:u w:val="single"/>
        </w:rPr>
        <w:t>3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           </w:t>
      </w:r>
      <w:r w:rsidR="00497B53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</w:t>
      </w:r>
    </w:p>
    <w:p w14:paraId="2D0640E1" w14:textId="368DF5E9" w:rsidR="00B97466" w:rsidRPr="00497B53" w:rsidRDefault="00B97466" w:rsidP="00497B53">
      <w:pPr>
        <w:jc w:val="right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Date:</w:t>
      </w:r>
      <w:r w:rsidR="0047282C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="00497B53"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0</w:t>
      </w:r>
      <w:r w:rsidR="00DD6156">
        <w:rPr>
          <w:rFonts w:ascii="Times New Roman" w:hAnsi="Times New Roman" w:cs="Times New Roman"/>
          <w:b/>
          <w:bCs/>
          <w:sz w:val="32"/>
          <w:szCs w:val="32"/>
          <w:u w:val="single"/>
        </w:rPr>
        <w:t>6</w:t>
      </w:r>
      <w:r w:rsidR="00497B53"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.0</w:t>
      </w:r>
      <w:r w:rsidR="0047282C">
        <w:rPr>
          <w:rFonts w:ascii="Times New Roman" w:hAnsi="Times New Roman" w:cs="Times New Roman"/>
          <w:b/>
          <w:bCs/>
          <w:sz w:val="32"/>
          <w:szCs w:val="32"/>
          <w:u w:val="single"/>
        </w:rPr>
        <w:t>4</w:t>
      </w:r>
      <w:r w:rsidR="00497B53"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.2022</w:t>
      </w:r>
    </w:p>
    <w:p w14:paraId="3AED7E7F" w14:textId="60859ABC" w:rsidR="00B817BB" w:rsidRPr="006D132E" w:rsidRDefault="00B817BB" w:rsidP="00E00C07">
      <w:pPr>
        <w:pStyle w:val="NoSpacing"/>
      </w:pPr>
    </w:p>
    <w:p w14:paraId="38D86DEC" w14:textId="63D53E6A" w:rsidR="000C4D67" w:rsidRDefault="00B97466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Program Name:</w:t>
      </w:r>
    </w:p>
    <w:p w14:paraId="06C85010" w14:textId="77777777" w:rsidR="00D60240" w:rsidRPr="000C4D67" w:rsidRDefault="00D60240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1113428" w14:textId="5326888B" w:rsidR="000C4D67" w:rsidRDefault="000C4D67" w:rsidP="000C4D67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/>
          <w:bCs/>
        </w:rPr>
      </w:pPr>
      <w:r w:rsidRPr="000C4D67">
        <w:rPr>
          <w:rFonts w:ascii="Times New Roman" w:hAnsi="Times New Roman" w:cs="Times New Roman"/>
          <w:b/>
          <w:bCs/>
        </w:rPr>
        <w:t>W</w:t>
      </w:r>
      <w:r>
        <w:rPr>
          <w:rFonts w:ascii="Times New Roman" w:hAnsi="Times New Roman" w:cs="Times New Roman"/>
          <w:b/>
          <w:bCs/>
        </w:rPr>
        <w:t xml:space="preserve">rite a menu-driven MATLAB program for obtaining Degenerate and Non-degenerate Basic </w:t>
      </w:r>
      <w:r w:rsidR="00881E27">
        <w:rPr>
          <w:rFonts w:ascii="Times New Roman" w:hAnsi="Times New Roman" w:cs="Times New Roman"/>
          <w:b/>
          <w:bCs/>
        </w:rPr>
        <w:t>Solutions</w:t>
      </w:r>
      <w:r>
        <w:rPr>
          <w:rFonts w:ascii="Times New Roman" w:hAnsi="Times New Roman" w:cs="Times New Roman"/>
          <w:b/>
          <w:bCs/>
        </w:rPr>
        <w:t>, Basic Feasible</w:t>
      </w:r>
      <w:r w:rsidR="00881E27">
        <w:rPr>
          <w:rFonts w:ascii="Times New Roman" w:hAnsi="Times New Roman" w:cs="Times New Roman"/>
          <w:b/>
          <w:bCs/>
        </w:rPr>
        <w:t xml:space="preserve"> Solutions</w:t>
      </w:r>
      <w:r>
        <w:rPr>
          <w:rFonts w:ascii="Times New Roman" w:hAnsi="Times New Roman" w:cs="Times New Roman"/>
          <w:b/>
          <w:bCs/>
        </w:rPr>
        <w:t>.</w:t>
      </w:r>
    </w:p>
    <w:p w14:paraId="36928C43" w14:textId="51D356DE" w:rsidR="000C4D67" w:rsidRDefault="009C3961" w:rsidP="000C4D67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Using your code get the results of the following problems:</w:t>
      </w:r>
    </w:p>
    <w:p w14:paraId="41887D4C" w14:textId="6297A514" w:rsidR="009C3961" w:rsidRDefault="009C3961" w:rsidP="009C3961">
      <w:pPr>
        <w:pStyle w:val="Li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Find all basic solutions for the system of simultaneous equations. Determine the degenerate and non-degenerate basic solutions and basic feasible solutions separately. </w:t>
      </w:r>
    </w:p>
    <w:p w14:paraId="6EA4CFA6" w14:textId="43BEF5E9" w:rsidR="009C3961" w:rsidRDefault="009C3961" w:rsidP="009C3961">
      <w:pPr>
        <w:pStyle w:val="ListParagraph"/>
        <w:rPr>
          <w:rFonts w:ascii="Times New Roman" w:hAnsi="Times New Roman" w:cs="Times New Roman"/>
          <w:b/>
          <w:bCs/>
        </w:rPr>
      </w:pPr>
    </w:p>
    <w:p w14:paraId="099A7523" w14:textId="77777777" w:rsidR="009C3961" w:rsidRDefault="006F413D" w:rsidP="009C3961">
      <w:pPr>
        <w:spacing w:line="310" w:lineRule="exact"/>
        <w:ind w:left="1994" w:right="1142"/>
        <w:jc w:val="center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  <m:oMath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=5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5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=6</m:t>
        </m:r>
      </m:oMath>
      <w:r w:rsidR="009C3961">
        <w:rPr>
          <w:rFonts w:ascii="Times New Roman" w:eastAsia="Cambria Math" w:hAnsi="Times New Roman" w:cs="Times New Roman"/>
          <w:b/>
          <w:bCs/>
          <w:color w:val="020202"/>
          <w:spacing w:val="-1"/>
        </w:rPr>
        <w:t xml:space="preserve"> </w:t>
      </w:r>
    </w:p>
    <w:p w14:paraId="058C6D0D" w14:textId="77777777" w:rsidR="009C3961" w:rsidRDefault="006F413D" w:rsidP="009C3961">
      <w:pPr>
        <w:spacing w:line="310" w:lineRule="exact"/>
        <w:ind w:left="1994" w:right="1142"/>
        <w:jc w:val="center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  <m:oMathPara>
        <m:oMath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2</m:t>
              </m:r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4</m:t>
              </m:r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=11,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3</m:t>
              </m:r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5</m:t>
              </m:r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=14</m:t>
          </m:r>
        </m:oMath>
      </m:oMathPara>
    </w:p>
    <w:p w14:paraId="77403B13" w14:textId="55DD51F6" w:rsidR="009C3961" w:rsidRDefault="006F413D" w:rsidP="009C3961">
      <w:pPr>
        <w:spacing w:line="310" w:lineRule="exact"/>
        <w:ind w:left="1994" w:right="1142"/>
        <w:jc w:val="center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  <m:oMathPara>
        <m:oMath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3</m:t>
              </m:r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5</m:t>
              </m:r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4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=12,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2</m:t>
              </m:r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4</m:t>
              </m:r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2</m:t>
              </m:r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5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=8</m:t>
          </m:r>
        </m:oMath>
      </m:oMathPara>
    </w:p>
    <w:p w14:paraId="7B1325A4" w14:textId="5A478140" w:rsidR="009C3961" w:rsidRDefault="006F413D" w:rsidP="009C3961">
      <w:pPr>
        <w:spacing w:line="310" w:lineRule="exact"/>
        <w:ind w:left="1994" w:right="1142"/>
        <w:jc w:val="center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  <m:oMath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6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=3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6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6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=22</m:t>
        </m:r>
      </m:oMath>
      <w:r w:rsidR="009C3961">
        <w:rPr>
          <w:rFonts w:ascii="Times New Roman" w:eastAsia="Cambria Math" w:hAnsi="Times New Roman" w:cs="Times New Roman"/>
          <w:b/>
          <w:bCs/>
          <w:color w:val="020202"/>
          <w:spacing w:val="-1"/>
        </w:rPr>
        <w:t xml:space="preserve">   </w:t>
      </w:r>
    </w:p>
    <w:p w14:paraId="04366612" w14:textId="77777777" w:rsidR="009C3961" w:rsidRPr="009C3961" w:rsidRDefault="009C3961" w:rsidP="009C3961">
      <w:pPr>
        <w:spacing w:line="310" w:lineRule="exact"/>
        <w:ind w:left="1994" w:right="1142"/>
        <w:jc w:val="center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</w:p>
    <w:p w14:paraId="67560882" w14:textId="343994D7" w:rsidR="009C3961" w:rsidRDefault="009C3961" w:rsidP="009C3961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Obtain all extreme points and the corresponding optimal solution of the following LPP:</w:t>
      </w:r>
    </w:p>
    <w:p w14:paraId="5B3BB31A" w14:textId="77777777" w:rsidR="009C3961" w:rsidRDefault="009C3961" w:rsidP="00E53C5C">
      <w:pPr>
        <w:spacing w:before="2" w:line="298" w:lineRule="exact"/>
        <w:ind w:left="865"/>
        <w:rPr>
          <w:rFonts w:ascii="Cambria Math" w:eastAsia="Cambria Math" w:hAnsi="Cambria Math" w:cs="Cambria Math"/>
          <w:b/>
          <w:bCs/>
          <w:color w:val="020202"/>
          <w:spacing w:val="-1"/>
        </w:rPr>
      </w:pPr>
    </w:p>
    <w:p w14:paraId="3B64646E" w14:textId="2907D1E1" w:rsidR="002E7C89" w:rsidRDefault="00E90D11" w:rsidP="00E53C5C">
      <w:pPr>
        <w:spacing w:before="2" w:line="298" w:lineRule="exact"/>
        <w:ind w:left="865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  <w:r w:rsidRPr="00E90D11">
        <w:rPr>
          <w:rFonts w:ascii="Cambria Math" w:eastAsia="Cambria Math" w:hAnsi="Cambria Math" w:cs="Cambria Math"/>
          <w:b/>
          <w:bCs/>
          <w:color w:val="020202"/>
          <w:spacing w:val="-1"/>
        </w:rPr>
        <w:t>𝑀𝑎</w:t>
      </w:r>
      <w:r w:rsidRPr="00E90D11">
        <w:rPr>
          <w:rFonts w:ascii="Times New Roman" w:eastAsia="Cambria Math" w:hAnsi="Times New Roman" w:cs="Times New Roman"/>
          <w:b/>
          <w:bCs/>
          <w:color w:val="020202"/>
          <w:spacing w:val="-1"/>
        </w:rPr>
        <w:t>ximize</w:t>
      </w:r>
      <w:r w:rsidR="002E7C89">
        <w:rPr>
          <w:rFonts w:ascii="Times New Roman" w:eastAsia="Cambria Math" w:hAnsi="Times New Roman" w:cs="Times New Roman"/>
          <w:b/>
          <w:bCs/>
          <w:color w:val="020202"/>
          <w:spacing w:val="5"/>
        </w:rPr>
        <w:t xml:space="preserve"> </w:t>
      </w:r>
      <m:oMath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5"/>
          </w:rPr>
          <m:t xml:space="preserve"> 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5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 xml:space="preserve">   subject  to,  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5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 xml:space="preserve">2 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≤15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5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≤10</m:t>
        </m:r>
      </m:oMath>
      <w:r w:rsidR="002E7C89">
        <w:rPr>
          <w:rFonts w:ascii="Times New Roman" w:eastAsia="Cambria Math" w:hAnsi="Times New Roman" w:cs="Times New Roman"/>
          <w:b/>
          <w:bCs/>
          <w:color w:val="020202"/>
          <w:spacing w:val="-1"/>
        </w:rPr>
        <w:t xml:space="preserve"> </w:t>
      </w:r>
      <w:r w:rsidR="00E53C5C">
        <w:rPr>
          <w:rFonts w:ascii="Times New Roman" w:eastAsia="Cambria Math" w:hAnsi="Times New Roman" w:cs="Times New Roman"/>
          <w:b/>
          <w:bCs/>
          <w:color w:val="020202"/>
          <w:spacing w:val="-1"/>
        </w:rPr>
        <w:t xml:space="preserve"> </w:t>
      </w:r>
    </w:p>
    <w:p w14:paraId="4A10F80D" w14:textId="2C0B5A63" w:rsidR="00E53C5C" w:rsidRPr="00E53C5C" w:rsidRDefault="00E53C5C" w:rsidP="00E53C5C">
      <w:pPr>
        <w:spacing w:before="2" w:line="298" w:lineRule="exact"/>
        <w:ind w:left="865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  <w:r w:rsidRPr="00E90D11">
        <w:rPr>
          <w:rFonts w:ascii="Cambria Math" w:eastAsia="Cambria Math" w:hAnsi="Cambria Math" w:cs="Cambria Math"/>
          <w:b/>
          <w:bCs/>
          <w:color w:val="020202"/>
          <w:spacing w:val="-1"/>
        </w:rPr>
        <w:t>𝑀𝑎</w:t>
      </w:r>
      <w:r w:rsidRPr="00E90D11">
        <w:rPr>
          <w:rFonts w:ascii="Times New Roman" w:eastAsia="Cambria Math" w:hAnsi="Times New Roman" w:cs="Times New Roman"/>
          <w:b/>
          <w:bCs/>
          <w:color w:val="020202"/>
          <w:spacing w:val="-1"/>
        </w:rPr>
        <w:t>ximize</w:t>
      </w:r>
      <w:r>
        <w:rPr>
          <w:rFonts w:ascii="Times New Roman" w:eastAsia="Cambria Math" w:hAnsi="Times New Roman" w:cs="Times New Roman"/>
          <w:b/>
          <w:bCs/>
          <w:color w:val="020202"/>
          <w:spacing w:val="5"/>
        </w:rPr>
        <w:t xml:space="preserve"> </w:t>
      </w:r>
      <m:oMath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5"/>
          </w:rPr>
          <m:t xml:space="preserve"> 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 xml:space="preserve">      subject  to,  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 xml:space="preserve"> 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 xml:space="preserve">2 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≤10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≤6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-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 xml:space="preserve">≤2, 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 xml:space="preserve">                        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-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≤1</m:t>
        </m:r>
      </m:oMath>
    </w:p>
    <w:p w14:paraId="13C90BBF" w14:textId="77777777" w:rsidR="00D60240" w:rsidRDefault="00D60240" w:rsidP="007D44E1">
      <w:pPr>
        <w:spacing w:before="2" w:line="298" w:lineRule="exact"/>
        <w:ind w:left="865"/>
        <w:rPr>
          <w:rFonts w:ascii="Cambria Math" w:eastAsia="Cambria Math" w:hAnsi="Cambria Math" w:cs="Cambria Math"/>
          <w:b/>
          <w:bCs/>
          <w:color w:val="020202"/>
          <w:spacing w:val="-1"/>
        </w:rPr>
      </w:pPr>
    </w:p>
    <w:p w14:paraId="7B1D1579" w14:textId="4DB42A56" w:rsidR="004B254F" w:rsidRPr="007D44E1" w:rsidRDefault="00E53C5C" w:rsidP="007D44E1">
      <w:pPr>
        <w:spacing w:before="2" w:line="298" w:lineRule="exact"/>
        <w:ind w:left="865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  <w:r>
        <w:rPr>
          <w:rFonts w:ascii="Cambria Math" w:eastAsia="Cambria Math" w:hAnsi="Cambria Math" w:cs="Cambria Math"/>
          <w:b/>
          <w:bCs/>
          <w:color w:val="020202"/>
          <w:spacing w:val="-1"/>
        </w:rPr>
        <w:t xml:space="preserve"> </w:t>
      </w:r>
      <w:r>
        <w:rPr>
          <w:rFonts w:ascii="Times New Roman" w:eastAsia="Cambria Math" w:hAnsi="Times New Roman" w:cs="Times New Roman"/>
          <w:b/>
          <w:bCs/>
          <w:color w:val="020202"/>
          <w:spacing w:val="-1"/>
        </w:rPr>
        <w:t xml:space="preserve">  </w:t>
      </w:r>
    </w:p>
    <w:p w14:paraId="5290324D" w14:textId="22D46472" w:rsidR="001D2142" w:rsidRDefault="00D46550" w:rsidP="00094355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Theory</w:t>
      </w:r>
      <w:r w:rsidR="00D53B0B"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</w:p>
    <w:p w14:paraId="491E3CE2" w14:textId="77777777" w:rsidR="00D60240" w:rsidRDefault="00D60240" w:rsidP="00094355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9883883" w14:textId="2B51B7D5" w:rsidR="008300B9" w:rsidRPr="008C7A00" w:rsidRDefault="008300B9" w:rsidP="00D46550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b/>
          <w:bCs/>
          <w:szCs w:val="24"/>
          <w:u w:val="single"/>
        </w:rPr>
      </w:pPr>
      <w:r w:rsidRPr="008300B9">
        <w:rPr>
          <w:rFonts w:ascii="Times New Roman" w:hAnsi="Times New Roman" w:cs="Times New Roman"/>
          <w:b/>
          <w:bCs/>
          <w:sz w:val="28"/>
          <w:szCs w:val="28"/>
          <w:u w:val="single"/>
        </w:rPr>
        <w:t>Basic Solution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  <w:r w:rsidRPr="008300B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8C7A00">
        <w:rPr>
          <w:rFonts w:ascii="Times New Roman" w:hAnsi="Times New Roman" w:cs="Times New Roman"/>
          <w:b/>
          <w:bCs/>
          <w:szCs w:val="24"/>
        </w:rPr>
        <w:t>Given a system of</w:t>
      </w:r>
      <w:r w:rsidR="00B11896" w:rsidRPr="008C7A00">
        <w:rPr>
          <w:rFonts w:ascii="Times New Roman" w:hAnsi="Times New Roman" w:cs="Times New Roman"/>
          <w:b/>
          <w:bCs/>
          <w:szCs w:val="24"/>
        </w:rPr>
        <w:t xml:space="preserve">  </w:t>
      </w:r>
      <m:oMath>
        <m:r>
          <m:rPr>
            <m:sty m:val="bi"/>
          </m:rPr>
          <w:rPr>
            <w:rFonts w:ascii="Cambria Math" w:hAnsi="Cambria Math" w:cs="Times New Roman"/>
            <w:szCs w:val="24"/>
          </w:rPr>
          <m:t>m</m:t>
        </m:r>
      </m:oMath>
      <w:r w:rsidR="00B11896" w:rsidRPr="008C7A00">
        <w:rPr>
          <w:rFonts w:ascii="Times New Roman" w:hAnsi="Times New Roman" w:cs="Times New Roman"/>
          <w:b/>
          <w:bCs/>
          <w:szCs w:val="24"/>
        </w:rPr>
        <w:t xml:space="preserve"> simultaneous linear equations  </w:t>
      </w:r>
      <m:oMath>
        <m:r>
          <m:rPr>
            <m:sty m:val="bi"/>
          </m:rPr>
          <w:rPr>
            <w:rFonts w:ascii="Cambria Math" w:hAnsi="Cambria Math" w:cs="Times New Roman"/>
            <w:szCs w:val="24"/>
          </w:rPr>
          <m:t>n</m:t>
        </m:r>
      </m:oMath>
      <w:r w:rsidR="00B11896" w:rsidRPr="008C7A00">
        <w:rPr>
          <w:rFonts w:ascii="Times New Roman" w:hAnsi="Times New Roman" w:cs="Times New Roman"/>
          <w:b/>
          <w:bCs/>
          <w:szCs w:val="24"/>
        </w:rPr>
        <w:t xml:space="preserve">  variables (unknowns) </w:t>
      </w:r>
      <m:oMath>
        <m:r>
          <m:rPr>
            <m:sty m:val="bi"/>
          </m:rPr>
          <w:rPr>
            <w:rFonts w:ascii="Cambria Math" w:hAnsi="Cambria Math" w:cs="Times New Roman"/>
            <w:szCs w:val="24"/>
          </w:rPr>
          <m:t>(m&lt;n)</m:t>
        </m:r>
      </m:oMath>
      <w:r w:rsidR="00B11896" w:rsidRPr="008C7A00">
        <w:rPr>
          <w:rFonts w:ascii="Times New Roman" w:hAnsi="Times New Roman" w:cs="Times New Roman"/>
          <w:b/>
          <w:bCs/>
          <w:szCs w:val="24"/>
        </w:rPr>
        <w:t xml:space="preserve"> .</w:t>
      </w:r>
    </w:p>
    <w:p w14:paraId="6131D0E1" w14:textId="02FB117E" w:rsidR="00B11896" w:rsidRPr="008C7A00" w:rsidRDefault="008C7A00" w:rsidP="00B11896">
      <w:pPr>
        <w:pStyle w:val="ListParagraph"/>
        <w:rPr>
          <w:rFonts w:ascii="Times New Roman" w:hAnsi="Times New Roman" w:cs="Times New Roman"/>
          <w:b/>
          <w:bCs/>
          <w:iCs/>
          <w:szCs w:val="24"/>
        </w:rPr>
      </w:pPr>
      <m:oMathPara>
        <m:oMath>
          <m:r>
            <m:rPr>
              <m:sty m:val="b"/>
            </m:rPr>
            <w:rPr>
              <w:rFonts w:ascii="Cambria Math" w:hAnsi="Cambria Math" w:cs="Times New Roman"/>
              <w:szCs w:val="24"/>
            </w:rPr>
            <m:t xml:space="preserve">AX=b , 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  <w:szCs w:val="24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Times New Roman"/>
                  <w:szCs w:val="24"/>
                </w:rPr>
                <m:t>X</m:t>
              </m:r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  <w:szCs w:val="24"/>
                </w:rPr>
                <m:t>T</m:t>
              </m:r>
            </m:sup>
          </m:sSup>
          <m:r>
            <m:rPr>
              <m:sty m:val="bi"/>
            </m:rPr>
            <w:rPr>
              <w:rFonts w:ascii="Cambria Math" w:hAnsi="Cambria Math" w:cs="Times New Roman"/>
              <w:szCs w:val="24"/>
            </w:rPr>
            <m:t xml:space="preserve">ϵ 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iCs/>
                  <w:szCs w:val="24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Times New Roman"/>
                  <w:szCs w:val="24"/>
                </w:rPr>
                <m:t>R</m:t>
              </m:r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  <w:szCs w:val="24"/>
                </w:rPr>
                <m:t>n</m:t>
              </m:r>
            </m:sup>
          </m:sSup>
        </m:oMath>
      </m:oMathPara>
    </w:p>
    <w:p w14:paraId="5E5AAB74" w14:textId="77777777" w:rsidR="008C7A00" w:rsidRDefault="00881E27" w:rsidP="00B11896">
      <w:pPr>
        <w:pStyle w:val="ListParagraph"/>
        <w:rPr>
          <w:rFonts w:ascii="Times New Roman" w:hAnsi="Times New Roman" w:cs="Times New Roman"/>
          <w:b/>
          <w:bCs/>
          <w:szCs w:val="24"/>
        </w:rPr>
      </w:pPr>
      <w:r w:rsidRPr="008C7A00">
        <w:rPr>
          <w:rFonts w:ascii="Times New Roman" w:hAnsi="Times New Roman" w:cs="Times New Roman"/>
          <w:b/>
          <w:bCs/>
          <w:iCs/>
          <w:szCs w:val="24"/>
        </w:rPr>
        <w:t xml:space="preserve">Where, </w:t>
      </w:r>
      <m:oMath>
        <m:r>
          <m:rPr>
            <m:sty m:val="bi"/>
          </m:rPr>
          <w:rPr>
            <w:rFonts w:ascii="Cambria Math" w:hAnsi="Cambria Math" w:cs="Times New Roman"/>
            <w:szCs w:val="24"/>
          </w:rPr>
          <m:t xml:space="preserve"> A</m:t>
        </m:r>
      </m:oMath>
      <w:r w:rsidRPr="008C7A00">
        <w:rPr>
          <w:rFonts w:ascii="Times New Roman" w:hAnsi="Times New Roman" w:cs="Times New Roman"/>
          <w:b/>
          <w:bCs/>
          <w:iCs/>
          <w:szCs w:val="24"/>
        </w:rPr>
        <w:t xml:space="preserve"> is an </w:t>
      </w:r>
      <m:oMath>
        <m:r>
          <m:rPr>
            <m:sty m:val="bi"/>
          </m:rPr>
          <w:rPr>
            <w:rFonts w:ascii="Cambria Math" w:hAnsi="Cambria Math" w:cs="Times New Roman"/>
            <w:szCs w:val="24"/>
          </w:rPr>
          <m:t>(m×n)</m:t>
        </m:r>
      </m:oMath>
      <w:r w:rsidRPr="008C7A00">
        <w:rPr>
          <w:rFonts w:ascii="Times New Roman" w:hAnsi="Times New Roman" w:cs="Times New Roman"/>
          <w:b/>
          <w:bCs/>
          <w:szCs w:val="24"/>
        </w:rPr>
        <w:t xml:space="preserve"> matrix of rank </w:t>
      </w:r>
      <m:oMath>
        <m:r>
          <m:rPr>
            <m:sty m:val="bi"/>
          </m:rPr>
          <w:rPr>
            <w:rFonts w:ascii="Cambria Math" w:hAnsi="Cambria Math" w:cs="Times New Roman"/>
            <w:szCs w:val="24"/>
          </w:rPr>
          <m:t xml:space="preserve"> m </m:t>
        </m:r>
      </m:oMath>
      <w:r w:rsidRPr="008C7A00">
        <w:rPr>
          <w:rFonts w:ascii="Times New Roman" w:hAnsi="Times New Roman" w:cs="Times New Roman"/>
          <w:b/>
          <w:bCs/>
          <w:szCs w:val="24"/>
        </w:rPr>
        <w:t>.</w:t>
      </w:r>
      <w:r w:rsidR="008C7A00">
        <w:rPr>
          <w:rFonts w:ascii="Times New Roman" w:hAnsi="Times New Roman" w:cs="Times New Roman"/>
          <w:b/>
          <w:bCs/>
          <w:szCs w:val="24"/>
        </w:rPr>
        <w:t xml:space="preserve"> </w:t>
      </w:r>
    </w:p>
    <w:p w14:paraId="3C7272ED" w14:textId="77777777" w:rsidR="00B91115" w:rsidRDefault="00881E27" w:rsidP="00B11896">
      <w:pPr>
        <w:pStyle w:val="ListParagraph"/>
        <w:rPr>
          <w:rFonts w:ascii="Times New Roman" w:hAnsi="Times New Roman" w:cs="Times New Roman"/>
          <w:b/>
          <w:bCs/>
          <w:szCs w:val="24"/>
        </w:rPr>
      </w:pPr>
      <w:r w:rsidRPr="008C7A00">
        <w:rPr>
          <w:rFonts w:ascii="Times New Roman" w:hAnsi="Times New Roman" w:cs="Times New Roman"/>
          <w:b/>
          <w:bCs/>
          <w:szCs w:val="24"/>
        </w:rPr>
        <w:t xml:space="preserve">Let,  </w:t>
      </w:r>
      <m:oMath>
        <m:r>
          <m:rPr>
            <m:sty m:val="bi"/>
          </m:rPr>
          <w:rPr>
            <w:rFonts w:ascii="Cambria Math" w:hAnsi="Cambria Math" w:cs="Times New Roman"/>
            <w:szCs w:val="24"/>
          </w:rPr>
          <m:t>B</m:t>
        </m:r>
      </m:oMath>
      <w:r w:rsidRPr="008C7A00">
        <w:rPr>
          <w:rFonts w:ascii="Times New Roman" w:hAnsi="Times New Roman" w:cs="Times New Roman"/>
          <w:b/>
          <w:bCs/>
          <w:szCs w:val="24"/>
        </w:rPr>
        <w:t xml:space="preserve">  be any </w:t>
      </w:r>
      <m:oMath>
        <m:r>
          <m:rPr>
            <m:sty m:val="bi"/>
          </m:rPr>
          <w:rPr>
            <w:rFonts w:ascii="Cambria Math" w:hAnsi="Cambria Math" w:cs="Times New Roman"/>
            <w:szCs w:val="24"/>
          </w:rPr>
          <m:t>(m×m)</m:t>
        </m:r>
      </m:oMath>
      <w:r w:rsidRPr="008C7A00">
        <w:rPr>
          <w:rFonts w:ascii="Times New Roman" w:hAnsi="Times New Roman" w:cs="Times New Roman"/>
          <w:b/>
          <w:bCs/>
          <w:szCs w:val="24"/>
        </w:rPr>
        <w:t xml:space="preserve"> sub-matrix formed by </w:t>
      </w:r>
      <m:oMath>
        <m:r>
          <m:rPr>
            <m:sty m:val="bi"/>
          </m:rPr>
          <w:rPr>
            <w:rFonts w:ascii="Cambria Math" w:hAnsi="Cambria Math" w:cs="Times New Roman"/>
            <w:szCs w:val="24"/>
          </w:rPr>
          <m:t xml:space="preserve"> m</m:t>
        </m:r>
      </m:oMath>
      <w:r w:rsidRPr="008C7A00">
        <w:rPr>
          <w:rFonts w:ascii="Times New Roman" w:hAnsi="Times New Roman" w:cs="Times New Roman"/>
          <w:b/>
          <w:bCs/>
          <w:szCs w:val="24"/>
        </w:rPr>
        <w:t xml:space="preserve"> linearly independent columns of </w:t>
      </w:r>
      <m:oMath>
        <m:r>
          <m:rPr>
            <m:sty m:val="bi"/>
          </m:rPr>
          <w:rPr>
            <w:rFonts w:ascii="Cambria Math" w:hAnsi="Cambria Math" w:cs="Times New Roman"/>
            <w:szCs w:val="24"/>
          </w:rPr>
          <m:t xml:space="preserve"> A</m:t>
        </m:r>
      </m:oMath>
      <w:r w:rsidRPr="008C7A00">
        <w:rPr>
          <w:rFonts w:ascii="Times New Roman" w:hAnsi="Times New Roman" w:cs="Times New Roman"/>
          <w:b/>
          <w:bCs/>
          <w:szCs w:val="24"/>
        </w:rPr>
        <w:t xml:space="preserve"> . </w:t>
      </w:r>
    </w:p>
    <w:p w14:paraId="211C7538" w14:textId="77680CC0" w:rsidR="00B11896" w:rsidRDefault="00881E27" w:rsidP="00B91115">
      <w:pPr>
        <w:pStyle w:val="ListParagraph"/>
        <w:rPr>
          <w:rFonts w:ascii="Times New Roman" w:hAnsi="Times New Roman" w:cs="Times New Roman"/>
          <w:b/>
          <w:bCs/>
          <w:iCs/>
          <w:szCs w:val="24"/>
        </w:rPr>
      </w:pPr>
      <w:r w:rsidRPr="008C7A00">
        <w:rPr>
          <w:rFonts w:ascii="Times New Roman" w:hAnsi="Times New Roman" w:cs="Times New Roman"/>
          <w:b/>
          <w:bCs/>
          <w:szCs w:val="24"/>
        </w:rPr>
        <w:t xml:space="preserve">Then a solution obtained by setting </w:t>
      </w:r>
      <m:oMath>
        <m:r>
          <m:rPr>
            <m:sty m:val="bi"/>
          </m:rPr>
          <w:rPr>
            <w:rFonts w:ascii="Cambria Math" w:hAnsi="Cambria Math" w:cs="Times New Roman"/>
            <w:szCs w:val="24"/>
          </w:rPr>
          <m:t>(n-m)</m:t>
        </m:r>
      </m:oMath>
      <w:r w:rsidRPr="008C7A00">
        <w:rPr>
          <w:rFonts w:ascii="Times New Roman" w:hAnsi="Times New Roman" w:cs="Times New Roman"/>
          <w:b/>
          <w:bCs/>
          <w:szCs w:val="24"/>
        </w:rPr>
        <w:t xml:space="preserve"> variables not associated with the columns of</w:t>
      </w:r>
      <w:r w:rsidR="00B91115">
        <w:rPr>
          <w:rFonts w:ascii="Times New Roman" w:hAnsi="Times New Roman" w:cs="Times New Roman"/>
          <w:b/>
          <w:bCs/>
          <w:szCs w:val="24"/>
        </w:rPr>
        <w:t xml:space="preserve"> </w:t>
      </w:r>
      <w:r w:rsidRPr="008C7A00">
        <w:rPr>
          <w:rFonts w:ascii="Times New Roman" w:hAnsi="Times New Roman" w:cs="Times New Roman"/>
          <w:b/>
          <w:bCs/>
          <w:szCs w:val="24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  <w:szCs w:val="24"/>
          </w:rPr>
          <m:t>B</m:t>
        </m:r>
      </m:oMath>
      <w:r w:rsidRPr="008C7A00">
        <w:rPr>
          <w:rFonts w:ascii="Times New Roman" w:hAnsi="Times New Roman" w:cs="Times New Roman"/>
          <w:b/>
          <w:bCs/>
          <w:szCs w:val="24"/>
        </w:rPr>
        <w:t xml:space="preserve"> , equal to zero and solving the resulting system is called a Basic Solution to the given system of equations.</w:t>
      </w:r>
      <m:oMath>
        <m:r>
          <m:rPr>
            <m:sty m:val="b"/>
          </m:rPr>
          <w:rPr>
            <w:rFonts w:ascii="Cambria Math" w:hAnsi="Cambria Math" w:cs="Times New Roman"/>
            <w:szCs w:val="24"/>
          </w:rPr>
          <m:t xml:space="preserve"> </m:t>
        </m:r>
      </m:oMath>
    </w:p>
    <w:p w14:paraId="6DBE0E2B" w14:textId="2F328188" w:rsidR="0010717F" w:rsidRDefault="0010717F" w:rsidP="00B91115">
      <w:pPr>
        <w:pStyle w:val="ListParagraph"/>
        <w:rPr>
          <w:rFonts w:ascii="Times New Roman" w:hAnsi="Times New Roman" w:cs="Times New Roman"/>
          <w:b/>
          <w:bCs/>
          <w:iCs/>
          <w:szCs w:val="24"/>
        </w:rPr>
      </w:pPr>
    </w:p>
    <w:p w14:paraId="3FA00643" w14:textId="29204830" w:rsidR="0010717F" w:rsidRDefault="0010717F" w:rsidP="00B91115">
      <w:pPr>
        <w:pStyle w:val="ListParagraph"/>
        <w:rPr>
          <w:rFonts w:ascii="Times New Roman" w:hAnsi="Times New Roman" w:cs="Times New Roman"/>
          <w:b/>
          <w:bCs/>
          <w:iCs/>
          <w:szCs w:val="24"/>
        </w:rPr>
      </w:pPr>
      <w:r>
        <w:rPr>
          <w:rFonts w:ascii="Times New Roman" w:hAnsi="Times New Roman" w:cs="Times New Roman"/>
          <w:b/>
          <w:bCs/>
          <w:iCs/>
          <w:szCs w:val="24"/>
        </w:rPr>
        <w:t>Here,</w:t>
      </w:r>
    </w:p>
    <w:p w14:paraId="567E2830" w14:textId="6583CF3E" w:rsidR="0010717F" w:rsidRPr="0010717F" w:rsidRDefault="0010717F" w:rsidP="0010717F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bCs/>
          <w:iCs/>
          <w:szCs w:val="24"/>
        </w:rPr>
      </w:pPr>
      <w:r>
        <w:rPr>
          <w:rFonts w:ascii="Times New Roman" w:hAnsi="Times New Roman" w:cs="Times New Roman"/>
          <w:b/>
          <w:bCs/>
          <w:iCs/>
          <w:szCs w:val="24"/>
        </w:rPr>
        <w:t xml:space="preserve">The </w:t>
      </w:r>
      <m:oMath>
        <m:r>
          <m:rPr>
            <m:sty m:val="bi"/>
          </m:rPr>
          <w:rPr>
            <w:rFonts w:ascii="Cambria Math" w:hAnsi="Cambria Math" w:cs="Times New Roman"/>
            <w:szCs w:val="24"/>
          </w:rPr>
          <m:t xml:space="preserve"> m</m:t>
        </m:r>
      </m:oMath>
      <w:r>
        <w:rPr>
          <w:rFonts w:ascii="Times New Roman" w:hAnsi="Times New Roman" w:cs="Times New Roman"/>
          <w:b/>
          <w:bCs/>
          <w:szCs w:val="24"/>
        </w:rPr>
        <w:t xml:space="preserve"> variables which may be all different from Zero </w:t>
      </w:r>
      <m:oMath>
        <m:r>
          <m:rPr>
            <m:sty m:val="bi"/>
          </m:rPr>
          <w:rPr>
            <w:rFonts w:ascii="Cambria Math" w:hAnsi="Cambria Math" w:cs="Times New Roman"/>
            <w:szCs w:val="24"/>
          </w:rPr>
          <m:t>(0)</m:t>
        </m:r>
      </m:oMath>
      <w:r>
        <w:rPr>
          <w:rFonts w:ascii="Times New Roman" w:hAnsi="Times New Roman" w:cs="Times New Roman"/>
          <w:b/>
          <w:bCs/>
          <w:szCs w:val="24"/>
        </w:rPr>
        <w:t xml:space="preserve"> , are called Basic Variables.</w:t>
      </w:r>
    </w:p>
    <w:p w14:paraId="0CB27078" w14:textId="260BE143" w:rsidR="0010717F" w:rsidRDefault="0010717F" w:rsidP="0010717F">
      <w:pPr>
        <w:pStyle w:val="ListParagraph"/>
        <w:ind w:left="1440"/>
        <w:rPr>
          <w:rFonts w:ascii="Times New Roman" w:hAnsi="Times New Roman" w:cs="Times New Roman"/>
          <w:b/>
          <w:bCs/>
          <w:szCs w:val="24"/>
        </w:rPr>
      </w:pPr>
      <w:r>
        <w:rPr>
          <w:rFonts w:ascii="Times New Roman" w:hAnsi="Times New Roman" w:cs="Times New Roman"/>
          <w:b/>
          <w:bCs/>
          <w:szCs w:val="24"/>
        </w:rPr>
        <w:t xml:space="preserve">The </w:t>
      </w:r>
      <m:oMath>
        <m:d>
          <m:dPr>
            <m:ctrlPr>
              <w:rPr>
                <w:rFonts w:ascii="Cambria Math" w:hAnsi="Cambria Math" w:cs="Times New Roman"/>
                <w:b/>
                <w:bCs/>
                <w:i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Cs w:val="24"/>
              </w:rPr>
              <m:t>m×m</m:t>
            </m:r>
          </m:e>
        </m:d>
        <m:r>
          <m:rPr>
            <m:sty m:val="bi"/>
          </m:rPr>
          <w:rPr>
            <w:rFonts w:ascii="Cambria Math" w:hAnsi="Cambria Math" w:cs="Times New Roman"/>
            <w:szCs w:val="24"/>
          </w:rPr>
          <m:t xml:space="preserve"> </m:t>
        </m:r>
      </m:oMath>
      <w:r>
        <w:rPr>
          <w:rFonts w:ascii="Times New Roman" w:hAnsi="Times New Roman" w:cs="Times New Roman"/>
          <w:b/>
          <w:bCs/>
          <w:szCs w:val="24"/>
        </w:rPr>
        <w:t xml:space="preserve"> non-singular sub-matrix </w:t>
      </w:r>
      <m:oMath>
        <m:r>
          <m:rPr>
            <m:sty m:val="bi"/>
          </m:rPr>
          <w:rPr>
            <w:rFonts w:ascii="Cambria Math" w:hAnsi="Cambria Math" w:cs="Times New Roman"/>
            <w:szCs w:val="24"/>
          </w:rPr>
          <m:t xml:space="preserve"> B</m:t>
        </m:r>
      </m:oMath>
      <w:r w:rsidR="00887372">
        <w:rPr>
          <w:rFonts w:ascii="Times New Roman" w:hAnsi="Times New Roman" w:cs="Times New Roman"/>
          <w:b/>
          <w:bCs/>
          <w:szCs w:val="24"/>
        </w:rPr>
        <w:t xml:space="preserve">  is called </w:t>
      </w:r>
      <w:r w:rsidR="00090E7B">
        <w:rPr>
          <w:rFonts w:ascii="Times New Roman" w:hAnsi="Times New Roman" w:cs="Times New Roman"/>
          <w:b/>
          <w:bCs/>
          <w:szCs w:val="24"/>
        </w:rPr>
        <w:t>basic matrix whose columns are called basis vactors.</w:t>
      </w:r>
    </w:p>
    <w:p w14:paraId="796069C2" w14:textId="02C632BD" w:rsidR="00090E7B" w:rsidRDefault="00090E7B" w:rsidP="0010717F">
      <w:pPr>
        <w:pStyle w:val="ListParagraph"/>
        <w:ind w:left="1440"/>
        <w:rPr>
          <w:rFonts w:ascii="Times New Roman" w:hAnsi="Times New Roman" w:cs="Times New Roman"/>
          <w:b/>
          <w:bCs/>
          <w:szCs w:val="24"/>
        </w:rPr>
      </w:pPr>
    </w:p>
    <w:p w14:paraId="0895287F" w14:textId="0EC6A504" w:rsidR="00090E7B" w:rsidRDefault="00436544" w:rsidP="00090E7B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bCs/>
          <w:iCs/>
          <w:szCs w:val="24"/>
        </w:rPr>
      </w:pPr>
      <w:r>
        <w:rPr>
          <w:rFonts w:ascii="Times New Roman" w:hAnsi="Times New Roman" w:cs="Times New Roman"/>
          <w:b/>
          <w:bCs/>
          <w:iCs/>
          <w:szCs w:val="24"/>
        </w:rPr>
        <w:lastRenderedPageBreak/>
        <w:t xml:space="preserve">If </w:t>
      </w:r>
      <m:oMath>
        <m:r>
          <m:rPr>
            <m:sty m:val="bi"/>
          </m:rPr>
          <w:rPr>
            <w:rFonts w:ascii="Cambria Math" w:hAnsi="Cambria Math" w:cs="Times New Roman"/>
            <w:szCs w:val="24"/>
          </w:rPr>
          <m:t xml:space="preserve"> B</m:t>
        </m:r>
      </m:oMath>
      <w:r>
        <w:rPr>
          <w:rFonts w:ascii="Times New Roman" w:hAnsi="Times New Roman" w:cs="Times New Roman"/>
          <w:b/>
          <w:bCs/>
          <w:iCs/>
          <w:szCs w:val="24"/>
        </w:rPr>
        <w:t xml:space="preserve">  is basic submatrix then the basic solution to the system is ,</w:t>
      </w:r>
    </w:p>
    <w:p w14:paraId="75B555D4" w14:textId="52DFE662" w:rsidR="00436544" w:rsidRPr="00436544" w:rsidRDefault="006F413D" w:rsidP="00436544">
      <w:pPr>
        <w:pStyle w:val="ListParagraph"/>
        <w:ind w:left="1440"/>
        <w:rPr>
          <w:rFonts w:ascii="Times New Roman" w:hAnsi="Times New Roman" w:cs="Times New Roman"/>
          <w:b/>
          <w:bCs/>
          <w:color w:val="020202"/>
          <w:spacing w:val="-1"/>
        </w:rPr>
      </w:pPr>
      <m:oMathPara>
        <m:oMath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 xml:space="preserve">B 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=</m:t>
          </m:r>
          <m:sSup>
            <m:sSup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B</m:t>
              </m:r>
            </m:e>
            <m:sup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-1</m:t>
              </m:r>
            </m:sup>
          </m:sSup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b</m:t>
          </m:r>
        </m:oMath>
      </m:oMathPara>
    </w:p>
    <w:p w14:paraId="3F1A7AA8" w14:textId="77777777" w:rsidR="00436544" w:rsidRPr="00436544" w:rsidRDefault="00436544" w:rsidP="00436544">
      <w:pPr>
        <w:pStyle w:val="ListParagraph"/>
        <w:ind w:left="1440"/>
        <w:rPr>
          <w:rFonts w:ascii="Times New Roman" w:hAnsi="Times New Roman" w:cs="Times New Roman"/>
          <w:b/>
          <w:bCs/>
          <w:iCs/>
          <w:szCs w:val="24"/>
        </w:rPr>
      </w:pPr>
    </w:p>
    <w:p w14:paraId="1126A93B" w14:textId="28129148" w:rsidR="00D46550" w:rsidRPr="00D60240" w:rsidRDefault="00D46550" w:rsidP="00D46550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8300B9">
        <w:rPr>
          <w:rFonts w:ascii="Times New Roman" w:hAnsi="Times New Roman" w:cs="Times New Roman"/>
          <w:b/>
          <w:bCs/>
          <w:sz w:val="28"/>
          <w:szCs w:val="28"/>
          <w:u w:val="single"/>
        </w:rPr>
        <w:t>Degen</w:t>
      </w:r>
      <w:r w:rsidR="008300B9">
        <w:rPr>
          <w:rFonts w:ascii="Times New Roman" w:hAnsi="Times New Roman" w:cs="Times New Roman"/>
          <w:b/>
          <w:bCs/>
          <w:sz w:val="28"/>
          <w:szCs w:val="28"/>
          <w:u w:val="single"/>
        </w:rPr>
        <w:t>e</w:t>
      </w:r>
      <w:r w:rsidRPr="008300B9">
        <w:rPr>
          <w:rFonts w:ascii="Times New Roman" w:hAnsi="Times New Roman" w:cs="Times New Roman"/>
          <w:b/>
          <w:bCs/>
          <w:sz w:val="28"/>
          <w:szCs w:val="28"/>
          <w:u w:val="single"/>
        </w:rPr>
        <w:t>rate Basic Solution :</w:t>
      </w:r>
      <w:r w:rsidR="000F5C8D" w:rsidRPr="009C55B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C55BA" w:rsidRPr="009C55B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C55BA" w:rsidRPr="009C55BA">
        <w:rPr>
          <w:rFonts w:ascii="Times New Roman" w:hAnsi="Times New Roman" w:cs="Times New Roman"/>
          <w:b/>
          <w:bCs/>
          <w:szCs w:val="24"/>
        </w:rPr>
        <w:t xml:space="preserve">A Basic Solution to the system is called Degenerate if one or more of the </w:t>
      </w:r>
      <w:r w:rsidR="006C052D">
        <w:rPr>
          <w:rFonts w:ascii="Times New Roman" w:hAnsi="Times New Roman" w:cs="Times New Roman"/>
          <w:b/>
          <w:bCs/>
          <w:szCs w:val="24"/>
        </w:rPr>
        <w:t>B</w:t>
      </w:r>
      <w:r w:rsidR="009C55BA" w:rsidRPr="009C55BA">
        <w:rPr>
          <w:rFonts w:ascii="Times New Roman" w:hAnsi="Times New Roman" w:cs="Times New Roman"/>
          <w:b/>
          <w:bCs/>
          <w:szCs w:val="24"/>
        </w:rPr>
        <w:t xml:space="preserve">asic </w:t>
      </w:r>
      <w:r w:rsidR="006C052D">
        <w:rPr>
          <w:rFonts w:ascii="Times New Roman" w:hAnsi="Times New Roman" w:cs="Times New Roman"/>
          <w:b/>
          <w:bCs/>
          <w:szCs w:val="24"/>
        </w:rPr>
        <w:t>V</w:t>
      </w:r>
      <w:r w:rsidR="009C55BA" w:rsidRPr="009C55BA">
        <w:rPr>
          <w:rFonts w:ascii="Times New Roman" w:hAnsi="Times New Roman" w:cs="Times New Roman"/>
          <w:b/>
          <w:bCs/>
          <w:szCs w:val="24"/>
        </w:rPr>
        <w:t xml:space="preserve">ariables vanish ( i.e., value of the variables is zero </w:t>
      </w:r>
      <m:oMath>
        <m:r>
          <m:rPr>
            <m:sty m:val="bi"/>
          </m:rPr>
          <w:rPr>
            <w:rFonts w:ascii="Cambria Math" w:hAnsi="Cambria Math" w:cs="Times New Roman"/>
            <w:szCs w:val="24"/>
          </w:rPr>
          <m:t>(0)</m:t>
        </m:r>
      </m:oMath>
      <w:r w:rsidR="009C55BA" w:rsidRPr="009C55BA">
        <w:rPr>
          <w:rFonts w:ascii="Times New Roman" w:hAnsi="Times New Roman" w:cs="Times New Roman"/>
          <w:b/>
          <w:bCs/>
          <w:szCs w:val="24"/>
        </w:rPr>
        <w:t xml:space="preserve"> ).</w:t>
      </w:r>
    </w:p>
    <w:p w14:paraId="6B5C2F33" w14:textId="77777777" w:rsidR="00D60240" w:rsidRPr="008300B9" w:rsidRDefault="00D60240" w:rsidP="00D60240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912AE12" w14:textId="4A8BB2A2" w:rsidR="00D46550" w:rsidRPr="00D60240" w:rsidRDefault="00D46550" w:rsidP="009C55BA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8300B9">
        <w:rPr>
          <w:rFonts w:ascii="Times New Roman" w:hAnsi="Times New Roman" w:cs="Times New Roman"/>
          <w:b/>
          <w:bCs/>
          <w:sz w:val="28"/>
          <w:szCs w:val="28"/>
          <w:u w:val="single"/>
        </w:rPr>
        <w:t>Non-Degen</w:t>
      </w:r>
      <w:r w:rsidR="008300B9">
        <w:rPr>
          <w:rFonts w:ascii="Times New Roman" w:hAnsi="Times New Roman" w:cs="Times New Roman"/>
          <w:b/>
          <w:bCs/>
          <w:sz w:val="28"/>
          <w:szCs w:val="28"/>
          <w:u w:val="single"/>
        </w:rPr>
        <w:t>e</w:t>
      </w:r>
      <w:r w:rsidRPr="008300B9">
        <w:rPr>
          <w:rFonts w:ascii="Times New Roman" w:hAnsi="Times New Roman" w:cs="Times New Roman"/>
          <w:b/>
          <w:bCs/>
          <w:sz w:val="28"/>
          <w:szCs w:val="28"/>
          <w:u w:val="single"/>
        </w:rPr>
        <w:t>rate Basic Solution :</w:t>
      </w:r>
      <w:r w:rsidR="009C55BA" w:rsidRPr="009C55B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C55BA" w:rsidRPr="009C55BA">
        <w:rPr>
          <w:rFonts w:ascii="Times New Roman" w:hAnsi="Times New Roman" w:cs="Times New Roman"/>
          <w:b/>
          <w:bCs/>
          <w:szCs w:val="24"/>
        </w:rPr>
        <w:t xml:space="preserve">A Basic Solution to the system is called </w:t>
      </w:r>
      <w:r w:rsidR="009C55BA">
        <w:rPr>
          <w:rFonts w:ascii="Times New Roman" w:hAnsi="Times New Roman" w:cs="Times New Roman"/>
          <w:b/>
          <w:bCs/>
          <w:szCs w:val="24"/>
        </w:rPr>
        <w:t>Non-</w:t>
      </w:r>
      <w:r w:rsidR="009C55BA" w:rsidRPr="009C55BA">
        <w:rPr>
          <w:rFonts w:ascii="Times New Roman" w:hAnsi="Times New Roman" w:cs="Times New Roman"/>
          <w:b/>
          <w:bCs/>
          <w:szCs w:val="24"/>
        </w:rPr>
        <w:t xml:space="preserve">Degenerate if </w:t>
      </w:r>
      <w:r w:rsidR="009C55BA">
        <w:rPr>
          <w:rFonts w:ascii="Times New Roman" w:hAnsi="Times New Roman" w:cs="Times New Roman"/>
          <w:b/>
          <w:bCs/>
          <w:szCs w:val="24"/>
        </w:rPr>
        <w:t>none</w:t>
      </w:r>
      <w:r w:rsidR="009C55BA" w:rsidRPr="009C55BA">
        <w:rPr>
          <w:rFonts w:ascii="Times New Roman" w:hAnsi="Times New Roman" w:cs="Times New Roman"/>
          <w:b/>
          <w:bCs/>
          <w:szCs w:val="24"/>
        </w:rPr>
        <w:t xml:space="preserve"> of the </w:t>
      </w:r>
      <w:r w:rsidR="006C052D">
        <w:rPr>
          <w:rFonts w:ascii="Times New Roman" w:hAnsi="Times New Roman" w:cs="Times New Roman"/>
          <w:b/>
          <w:bCs/>
          <w:szCs w:val="24"/>
        </w:rPr>
        <w:t>B</w:t>
      </w:r>
      <w:r w:rsidR="009C55BA" w:rsidRPr="009C55BA">
        <w:rPr>
          <w:rFonts w:ascii="Times New Roman" w:hAnsi="Times New Roman" w:cs="Times New Roman"/>
          <w:b/>
          <w:bCs/>
          <w:szCs w:val="24"/>
        </w:rPr>
        <w:t xml:space="preserve">asic </w:t>
      </w:r>
      <w:r w:rsidR="006C052D">
        <w:rPr>
          <w:rFonts w:ascii="Times New Roman" w:hAnsi="Times New Roman" w:cs="Times New Roman"/>
          <w:b/>
          <w:bCs/>
          <w:szCs w:val="24"/>
        </w:rPr>
        <w:t>V</w:t>
      </w:r>
      <w:r w:rsidR="009C55BA" w:rsidRPr="009C55BA">
        <w:rPr>
          <w:rFonts w:ascii="Times New Roman" w:hAnsi="Times New Roman" w:cs="Times New Roman"/>
          <w:b/>
          <w:bCs/>
          <w:szCs w:val="24"/>
        </w:rPr>
        <w:t>ariables vanish</w:t>
      </w:r>
      <w:r w:rsidR="009C55BA">
        <w:rPr>
          <w:rFonts w:ascii="Times New Roman" w:hAnsi="Times New Roman" w:cs="Times New Roman"/>
          <w:b/>
          <w:bCs/>
          <w:szCs w:val="24"/>
        </w:rPr>
        <w:t>es .</w:t>
      </w:r>
    </w:p>
    <w:p w14:paraId="6C50DB79" w14:textId="77777777" w:rsidR="00D60240" w:rsidRPr="009C55BA" w:rsidRDefault="00D60240" w:rsidP="00D60240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F8CAA26" w14:textId="75009D00" w:rsidR="009C55BA" w:rsidRDefault="00BB754B" w:rsidP="009C55BA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b/>
          <w:bCs/>
          <w:szCs w:val="24"/>
        </w:rPr>
      </w:pPr>
      <w:r w:rsidRPr="008300B9">
        <w:rPr>
          <w:rFonts w:ascii="Times New Roman" w:hAnsi="Times New Roman" w:cs="Times New Roman"/>
          <w:b/>
          <w:bCs/>
          <w:sz w:val="28"/>
          <w:szCs w:val="28"/>
          <w:u w:val="single"/>
        </w:rPr>
        <w:t>Feasible Solution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: </w:t>
      </w:r>
      <w:r w:rsidR="006C052D" w:rsidRPr="006C052D">
        <w:rPr>
          <w:rFonts w:ascii="Times New Roman" w:hAnsi="Times New Roman" w:cs="Times New Roman"/>
          <w:b/>
          <w:bCs/>
          <w:szCs w:val="24"/>
        </w:rPr>
        <w:t xml:space="preserve">A Feasible solution to a </w:t>
      </w:r>
      <w:r w:rsidR="00C71A16">
        <w:rPr>
          <w:rFonts w:ascii="Times New Roman" w:hAnsi="Times New Roman" w:cs="Times New Roman"/>
          <w:b/>
          <w:bCs/>
          <w:szCs w:val="24"/>
        </w:rPr>
        <w:t>L</w:t>
      </w:r>
      <w:r w:rsidR="006C052D" w:rsidRPr="006C052D">
        <w:rPr>
          <w:rFonts w:ascii="Times New Roman" w:hAnsi="Times New Roman" w:cs="Times New Roman"/>
          <w:b/>
          <w:bCs/>
          <w:szCs w:val="24"/>
        </w:rPr>
        <w:t>.P</w:t>
      </w:r>
      <w:r w:rsidR="00C71A16">
        <w:rPr>
          <w:rFonts w:ascii="Times New Roman" w:hAnsi="Times New Roman" w:cs="Times New Roman"/>
          <w:b/>
          <w:bCs/>
          <w:szCs w:val="24"/>
        </w:rPr>
        <w:t>.</w:t>
      </w:r>
      <w:r w:rsidR="006C052D" w:rsidRPr="006C052D">
        <w:rPr>
          <w:rFonts w:ascii="Times New Roman" w:hAnsi="Times New Roman" w:cs="Times New Roman"/>
          <w:b/>
          <w:bCs/>
          <w:szCs w:val="24"/>
        </w:rPr>
        <w:t>P</w:t>
      </w:r>
      <w:r w:rsidR="00C71A16">
        <w:rPr>
          <w:rFonts w:ascii="Times New Roman" w:hAnsi="Times New Roman" w:cs="Times New Roman"/>
          <w:b/>
          <w:bCs/>
          <w:szCs w:val="24"/>
        </w:rPr>
        <w:t xml:space="preserve">. </w:t>
      </w:r>
      <w:r w:rsidR="006C052D">
        <w:rPr>
          <w:rFonts w:ascii="Times New Roman" w:hAnsi="Times New Roman" w:cs="Times New Roman"/>
          <w:b/>
          <w:bCs/>
          <w:szCs w:val="24"/>
        </w:rPr>
        <w:t>is a</w:t>
      </w:r>
      <w:r w:rsidR="006C052D" w:rsidRPr="006C052D">
        <w:rPr>
          <w:rFonts w:ascii="Times New Roman" w:hAnsi="Times New Roman" w:cs="Times New Roman"/>
          <w:b/>
          <w:bCs/>
          <w:szCs w:val="24"/>
        </w:rPr>
        <w:t xml:space="preserve"> set of values of the variables, which satisfy all the constraints and all the non-negative restrictions of the variables, is known as the feasible solution (F</w:t>
      </w:r>
      <w:r w:rsidR="00C71A16">
        <w:rPr>
          <w:rFonts w:ascii="Times New Roman" w:hAnsi="Times New Roman" w:cs="Times New Roman"/>
          <w:b/>
          <w:bCs/>
          <w:szCs w:val="24"/>
        </w:rPr>
        <w:t>.</w:t>
      </w:r>
      <w:r w:rsidR="006C052D" w:rsidRPr="006C052D">
        <w:rPr>
          <w:rFonts w:ascii="Times New Roman" w:hAnsi="Times New Roman" w:cs="Times New Roman"/>
          <w:b/>
          <w:bCs/>
          <w:szCs w:val="24"/>
        </w:rPr>
        <w:t>S</w:t>
      </w:r>
      <w:r w:rsidR="00C71A16">
        <w:rPr>
          <w:rFonts w:ascii="Times New Roman" w:hAnsi="Times New Roman" w:cs="Times New Roman"/>
          <w:b/>
          <w:bCs/>
          <w:szCs w:val="24"/>
        </w:rPr>
        <w:t>.</w:t>
      </w:r>
      <w:r w:rsidR="006C052D" w:rsidRPr="006C052D">
        <w:rPr>
          <w:rFonts w:ascii="Times New Roman" w:hAnsi="Times New Roman" w:cs="Times New Roman"/>
          <w:b/>
          <w:bCs/>
          <w:szCs w:val="24"/>
        </w:rPr>
        <w:t>) to the LPP.</w:t>
      </w:r>
    </w:p>
    <w:p w14:paraId="50CA664B" w14:textId="77777777" w:rsidR="00D60240" w:rsidRPr="00D60240" w:rsidRDefault="00D60240" w:rsidP="00D60240">
      <w:pPr>
        <w:pStyle w:val="ListParagraph"/>
        <w:rPr>
          <w:rFonts w:ascii="Times New Roman" w:hAnsi="Times New Roman" w:cs="Times New Roman"/>
          <w:b/>
          <w:bCs/>
          <w:szCs w:val="24"/>
        </w:rPr>
      </w:pPr>
    </w:p>
    <w:p w14:paraId="33940682" w14:textId="77777777" w:rsidR="00D60240" w:rsidRPr="006C052D" w:rsidRDefault="00D60240" w:rsidP="00D60240">
      <w:pPr>
        <w:pStyle w:val="ListParagraph"/>
        <w:rPr>
          <w:rFonts w:ascii="Times New Roman" w:hAnsi="Times New Roman" w:cs="Times New Roman"/>
          <w:b/>
          <w:bCs/>
          <w:szCs w:val="24"/>
        </w:rPr>
      </w:pPr>
    </w:p>
    <w:p w14:paraId="0FACE278" w14:textId="13197FC3" w:rsidR="00D46550" w:rsidRPr="008300B9" w:rsidRDefault="00D46550" w:rsidP="00D46550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8300B9">
        <w:rPr>
          <w:rFonts w:ascii="Times New Roman" w:hAnsi="Times New Roman" w:cs="Times New Roman"/>
          <w:b/>
          <w:bCs/>
          <w:sz w:val="28"/>
          <w:szCs w:val="28"/>
          <w:u w:val="single"/>
        </w:rPr>
        <w:t>Basic Feasible Solution</w:t>
      </w:r>
      <w:r w:rsidR="009C55BA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(B</w:t>
      </w:r>
      <w:r w:rsidR="00C71A16">
        <w:rPr>
          <w:rFonts w:ascii="Times New Roman" w:hAnsi="Times New Roman" w:cs="Times New Roman"/>
          <w:b/>
          <w:bCs/>
          <w:sz w:val="28"/>
          <w:szCs w:val="28"/>
          <w:u w:val="single"/>
        </w:rPr>
        <w:t>.</w:t>
      </w:r>
      <w:r w:rsidR="009C55BA">
        <w:rPr>
          <w:rFonts w:ascii="Times New Roman" w:hAnsi="Times New Roman" w:cs="Times New Roman"/>
          <w:b/>
          <w:bCs/>
          <w:sz w:val="28"/>
          <w:szCs w:val="28"/>
          <w:u w:val="single"/>
        </w:rPr>
        <w:t>F</w:t>
      </w:r>
      <w:r w:rsidR="00C71A16">
        <w:rPr>
          <w:rFonts w:ascii="Times New Roman" w:hAnsi="Times New Roman" w:cs="Times New Roman"/>
          <w:b/>
          <w:bCs/>
          <w:sz w:val="28"/>
          <w:szCs w:val="28"/>
          <w:u w:val="single"/>
        </w:rPr>
        <w:t>.</w:t>
      </w:r>
      <w:r w:rsidR="009C55BA">
        <w:rPr>
          <w:rFonts w:ascii="Times New Roman" w:hAnsi="Times New Roman" w:cs="Times New Roman"/>
          <w:b/>
          <w:bCs/>
          <w:sz w:val="28"/>
          <w:szCs w:val="28"/>
          <w:u w:val="single"/>
        </w:rPr>
        <w:t>S</w:t>
      </w:r>
      <w:r w:rsidR="00C71A16">
        <w:rPr>
          <w:rFonts w:ascii="Times New Roman" w:hAnsi="Times New Roman" w:cs="Times New Roman"/>
          <w:b/>
          <w:bCs/>
          <w:sz w:val="28"/>
          <w:szCs w:val="28"/>
          <w:u w:val="single"/>
        </w:rPr>
        <w:t>.</w:t>
      </w:r>
      <w:r w:rsidR="009C55BA">
        <w:rPr>
          <w:rFonts w:ascii="Times New Roman" w:hAnsi="Times New Roman" w:cs="Times New Roman"/>
          <w:b/>
          <w:bCs/>
          <w:sz w:val="28"/>
          <w:szCs w:val="28"/>
          <w:u w:val="single"/>
        </w:rPr>
        <w:t>)</w:t>
      </w:r>
      <w:r w:rsidRPr="008300B9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:</w:t>
      </w:r>
      <w:r w:rsidR="009C55BA" w:rsidRPr="009C55BA">
        <w:rPr>
          <w:rFonts w:ascii="Times New Roman" w:hAnsi="Times New Roman" w:cs="Times New Roman"/>
          <w:sz w:val="28"/>
          <w:szCs w:val="28"/>
        </w:rPr>
        <w:t xml:space="preserve"> </w:t>
      </w:r>
      <w:r w:rsidR="009C55BA">
        <w:rPr>
          <w:rFonts w:ascii="Times New Roman" w:hAnsi="Times New Roman" w:cs="Times New Roman"/>
          <w:b/>
          <w:bCs/>
          <w:szCs w:val="24"/>
        </w:rPr>
        <w:t xml:space="preserve">A </w:t>
      </w:r>
      <w:r w:rsidR="006C052D">
        <w:rPr>
          <w:rFonts w:ascii="Times New Roman" w:hAnsi="Times New Roman" w:cs="Times New Roman"/>
          <w:b/>
          <w:bCs/>
          <w:szCs w:val="24"/>
        </w:rPr>
        <w:t>F</w:t>
      </w:r>
      <w:r w:rsidR="009C55BA">
        <w:rPr>
          <w:rFonts w:ascii="Times New Roman" w:hAnsi="Times New Roman" w:cs="Times New Roman"/>
          <w:b/>
          <w:bCs/>
          <w:szCs w:val="24"/>
        </w:rPr>
        <w:t xml:space="preserve">easible </w:t>
      </w:r>
      <w:r w:rsidR="006C052D">
        <w:rPr>
          <w:rFonts w:ascii="Times New Roman" w:hAnsi="Times New Roman" w:cs="Times New Roman"/>
          <w:b/>
          <w:bCs/>
          <w:szCs w:val="24"/>
        </w:rPr>
        <w:t>S</w:t>
      </w:r>
      <w:r w:rsidR="009C55BA">
        <w:rPr>
          <w:rFonts w:ascii="Times New Roman" w:hAnsi="Times New Roman" w:cs="Times New Roman"/>
          <w:b/>
          <w:bCs/>
          <w:szCs w:val="24"/>
        </w:rPr>
        <w:t>olution</w:t>
      </w:r>
      <w:r w:rsidR="00C71A16">
        <w:rPr>
          <w:rFonts w:ascii="Times New Roman" w:hAnsi="Times New Roman" w:cs="Times New Roman"/>
          <w:b/>
          <w:bCs/>
          <w:szCs w:val="24"/>
        </w:rPr>
        <w:t xml:space="preserve"> (F.S.)</w:t>
      </w:r>
      <w:r w:rsidR="009C55BA">
        <w:rPr>
          <w:rFonts w:ascii="Times New Roman" w:hAnsi="Times New Roman" w:cs="Times New Roman"/>
          <w:b/>
          <w:bCs/>
          <w:szCs w:val="24"/>
        </w:rPr>
        <w:t xml:space="preserve"> to a LPP which is also a </w:t>
      </w:r>
      <w:r w:rsidR="006C052D">
        <w:rPr>
          <w:rFonts w:ascii="Times New Roman" w:hAnsi="Times New Roman" w:cs="Times New Roman"/>
          <w:b/>
          <w:bCs/>
          <w:szCs w:val="24"/>
        </w:rPr>
        <w:t>B</w:t>
      </w:r>
      <w:r w:rsidR="009C55BA">
        <w:rPr>
          <w:rFonts w:ascii="Times New Roman" w:hAnsi="Times New Roman" w:cs="Times New Roman"/>
          <w:b/>
          <w:bCs/>
          <w:szCs w:val="24"/>
        </w:rPr>
        <w:t xml:space="preserve">asic </w:t>
      </w:r>
      <w:r w:rsidR="006C052D">
        <w:rPr>
          <w:rFonts w:ascii="Times New Roman" w:hAnsi="Times New Roman" w:cs="Times New Roman"/>
          <w:b/>
          <w:bCs/>
          <w:szCs w:val="24"/>
        </w:rPr>
        <w:t>S</w:t>
      </w:r>
      <w:r w:rsidR="009C55BA">
        <w:rPr>
          <w:rFonts w:ascii="Times New Roman" w:hAnsi="Times New Roman" w:cs="Times New Roman"/>
          <w:b/>
          <w:bCs/>
          <w:szCs w:val="24"/>
        </w:rPr>
        <w:t xml:space="preserve">olution to the problem is called a </w:t>
      </w:r>
      <w:r w:rsidR="006C052D">
        <w:rPr>
          <w:rFonts w:ascii="Times New Roman" w:hAnsi="Times New Roman" w:cs="Times New Roman"/>
          <w:b/>
          <w:bCs/>
          <w:szCs w:val="24"/>
        </w:rPr>
        <w:t>B</w:t>
      </w:r>
      <w:r w:rsidR="009C55BA">
        <w:rPr>
          <w:rFonts w:ascii="Times New Roman" w:hAnsi="Times New Roman" w:cs="Times New Roman"/>
          <w:b/>
          <w:bCs/>
          <w:szCs w:val="24"/>
        </w:rPr>
        <w:t xml:space="preserve">asic </w:t>
      </w:r>
      <w:r w:rsidR="006C052D">
        <w:rPr>
          <w:rFonts w:ascii="Times New Roman" w:hAnsi="Times New Roman" w:cs="Times New Roman"/>
          <w:b/>
          <w:bCs/>
          <w:szCs w:val="24"/>
        </w:rPr>
        <w:t>F</w:t>
      </w:r>
      <w:r w:rsidR="009C55BA">
        <w:rPr>
          <w:rFonts w:ascii="Times New Roman" w:hAnsi="Times New Roman" w:cs="Times New Roman"/>
          <w:b/>
          <w:bCs/>
          <w:szCs w:val="24"/>
        </w:rPr>
        <w:t xml:space="preserve">easible </w:t>
      </w:r>
      <w:r w:rsidR="006C052D">
        <w:rPr>
          <w:rFonts w:ascii="Times New Roman" w:hAnsi="Times New Roman" w:cs="Times New Roman"/>
          <w:b/>
          <w:bCs/>
          <w:szCs w:val="24"/>
        </w:rPr>
        <w:t>S</w:t>
      </w:r>
      <w:r w:rsidR="009C55BA">
        <w:rPr>
          <w:rFonts w:ascii="Times New Roman" w:hAnsi="Times New Roman" w:cs="Times New Roman"/>
          <w:b/>
          <w:bCs/>
          <w:szCs w:val="24"/>
        </w:rPr>
        <w:t>olution</w:t>
      </w:r>
      <w:r w:rsidR="00C71A16">
        <w:rPr>
          <w:rFonts w:ascii="Times New Roman" w:hAnsi="Times New Roman" w:cs="Times New Roman"/>
          <w:b/>
          <w:bCs/>
          <w:szCs w:val="24"/>
        </w:rPr>
        <w:t xml:space="preserve"> (B.F.S.)</w:t>
      </w:r>
      <w:r w:rsidR="009C55BA">
        <w:rPr>
          <w:rFonts w:ascii="Times New Roman" w:hAnsi="Times New Roman" w:cs="Times New Roman"/>
          <w:b/>
          <w:bCs/>
          <w:szCs w:val="24"/>
        </w:rPr>
        <w:t xml:space="preserve"> to the L</w:t>
      </w:r>
      <w:r w:rsidR="00C71A16">
        <w:rPr>
          <w:rFonts w:ascii="Times New Roman" w:hAnsi="Times New Roman" w:cs="Times New Roman"/>
          <w:b/>
          <w:bCs/>
          <w:szCs w:val="24"/>
        </w:rPr>
        <w:t>.</w:t>
      </w:r>
      <w:r w:rsidR="009C55BA">
        <w:rPr>
          <w:rFonts w:ascii="Times New Roman" w:hAnsi="Times New Roman" w:cs="Times New Roman"/>
          <w:b/>
          <w:bCs/>
          <w:szCs w:val="24"/>
        </w:rPr>
        <w:t>P</w:t>
      </w:r>
      <w:r w:rsidR="00C71A16">
        <w:rPr>
          <w:rFonts w:ascii="Times New Roman" w:hAnsi="Times New Roman" w:cs="Times New Roman"/>
          <w:b/>
          <w:bCs/>
          <w:szCs w:val="24"/>
        </w:rPr>
        <w:t>.</w:t>
      </w:r>
      <w:r w:rsidR="009C55BA">
        <w:rPr>
          <w:rFonts w:ascii="Times New Roman" w:hAnsi="Times New Roman" w:cs="Times New Roman"/>
          <w:b/>
          <w:bCs/>
          <w:szCs w:val="24"/>
        </w:rPr>
        <w:t>P</w:t>
      </w:r>
      <w:r w:rsidR="00C71A16">
        <w:rPr>
          <w:rFonts w:ascii="Times New Roman" w:hAnsi="Times New Roman" w:cs="Times New Roman"/>
          <w:b/>
          <w:bCs/>
          <w:szCs w:val="24"/>
        </w:rPr>
        <w:t>.</w:t>
      </w:r>
      <w:r w:rsidR="00D60240">
        <w:rPr>
          <w:rFonts w:ascii="Times New Roman" w:hAnsi="Times New Roman" w:cs="Times New Roman"/>
          <w:b/>
          <w:bCs/>
          <w:szCs w:val="24"/>
        </w:rPr>
        <w:t xml:space="preserve"> </w:t>
      </w:r>
      <w:r w:rsidR="009C55BA">
        <w:rPr>
          <w:rFonts w:ascii="Times New Roman" w:hAnsi="Times New Roman" w:cs="Times New Roman"/>
          <w:b/>
          <w:bCs/>
          <w:szCs w:val="24"/>
        </w:rPr>
        <w:t xml:space="preserve">. </w:t>
      </w:r>
    </w:p>
    <w:p w14:paraId="536B367A" w14:textId="105F2F31" w:rsidR="00650F5D" w:rsidRDefault="00650F5D" w:rsidP="00D60240">
      <w:pPr>
        <w:pStyle w:val="Title"/>
        <w:ind w:left="0"/>
        <w:rPr>
          <w:sz w:val="24"/>
          <w:szCs w:val="24"/>
        </w:rPr>
      </w:pPr>
    </w:p>
    <w:p w14:paraId="2EA22E0D" w14:textId="1ECD703E" w:rsidR="00D60240" w:rsidRDefault="00D60240" w:rsidP="00D60240">
      <w:pPr>
        <w:pStyle w:val="Title"/>
        <w:ind w:left="0"/>
        <w:rPr>
          <w:sz w:val="24"/>
          <w:szCs w:val="24"/>
        </w:rPr>
      </w:pPr>
    </w:p>
    <w:p w14:paraId="4A57CF9B" w14:textId="25C43DAC" w:rsidR="00D60240" w:rsidRDefault="00D60240" w:rsidP="00D60240">
      <w:pPr>
        <w:pStyle w:val="Title"/>
        <w:ind w:left="0"/>
        <w:rPr>
          <w:sz w:val="24"/>
          <w:szCs w:val="24"/>
        </w:rPr>
      </w:pPr>
    </w:p>
    <w:p w14:paraId="747EAEDF" w14:textId="3B07947A" w:rsidR="00D60240" w:rsidRDefault="00D60240" w:rsidP="00D60240">
      <w:pPr>
        <w:pStyle w:val="Title"/>
        <w:ind w:left="0"/>
        <w:rPr>
          <w:sz w:val="24"/>
          <w:szCs w:val="24"/>
        </w:rPr>
      </w:pPr>
    </w:p>
    <w:p w14:paraId="2CD7E2B7" w14:textId="71214A83" w:rsidR="00D60240" w:rsidRDefault="00D60240" w:rsidP="00D60240">
      <w:pPr>
        <w:pStyle w:val="Title"/>
        <w:ind w:left="0"/>
        <w:rPr>
          <w:sz w:val="24"/>
          <w:szCs w:val="24"/>
        </w:rPr>
      </w:pPr>
    </w:p>
    <w:p w14:paraId="25348119" w14:textId="6A495925" w:rsidR="00D60240" w:rsidRDefault="00D60240" w:rsidP="00D60240">
      <w:pPr>
        <w:pStyle w:val="Title"/>
        <w:ind w:left="0"/>
        <w:rPr>
          <w:sz w:val="24"/>
          <w:szCs w:val="24"/>
        </w:rPr>
      </w:pPr>
    </w:p>
    <w:p w14:paraId="1AEDE212" w14:textId="33068928" w:rsidR="00D60240" w:rsidRDefault="00D60240" w:rsidP="00D60240">
      <w:pPr>
        <w:pStyle w:val="Title"/>
        <w:ind w:left="0"/>
        <w:rPr>
          <w:sz w:val="24"/>
          <w:szCs w:val="24"/>
        </w:rPr>
      </w:pPr>
    </w:p>
    <w:p w14:paraId="1CC89B5A" w14:textId="56FC7AAD" w:rsidR="00D60240" w:rsidRDefault="00D60240" w:rsidP="00D60240">
      <w:pPr>
        <w:pStyle w:val="Title"/>
        <w:ind w:left="0"/>
        <w:rPr>
          <w:sz w:val="24"/>
          <w:szCs w:val="24"/>
        </w:rPr>
      </w:pPr>
    </w:p>
    <w:p w14:paraId="2EFB146B" w14:textId="714B10FA" w:rsidR="00D60240" w:rsidRDefault="00D60240" w:rsidP="00D60240">
      <w:pPr>
        <w:pStyle w:val="Title"/>
        <w:ind w:left="0"/>
        <w:rPr>
          <w:sz w:val="24"/>
          <w:szCs w:val="24"/>
        </w:rPr>
      </w:pPr>
    </w:p>
    <w:p w14:paraId="67D74B4B" w14:textId="49705B7B" w:rsidR="00D60240" w:rsidRDefault="00D60240" w:rsidP="00D60240">
      <w:pPr>
        <w:pStyle w:val="Title"/>
        <w:ind w:left="0"/>
        <w:rPr>
          <w:sz w:val="24"/>
          <w:szCs w:val="24"/>
        </w:rPr>
      </w:pPr>
    </w:p>
    <w:p w14:paraId="76725259" w14:textId="1ACE2A47" w:rsidR="00D60240" w:rsidRDefault="00D60240" w:rsidP="00D60240">
      <w:pPr>
        <w:pStyle w:val="Title"/>
        <w:ind w:left="0"/>
        <w:rPr>
          <w:sz w:val="24"/>
          <w:szCs w:val="24"/>
        </w:rPr>
      </w:pPr>
    </w:p>
    <w:p w14:paraId="7238A8B4" w14:textId="02ACE31A" w:rsidR="00D60240" w:rsidRDefault="00D60240" w:rsidP="00D60240">
      <w:pPr>
        <w:pStyle w:val="Title"/>
        <w:ind w:left="0"/>
        <w:rPr>
          <w:sz w:val="24"/>
          <w:szCs w:val="24"/>
        </w:rPr>
      </w:pPr>
    </w:p>
    <w:p w14:paraId="3D910A87" w14:textId="004DABB9" w:rsidR="00D60240" w:rsidRDefault="00D60240" w:rsidP="00D60240">
      <w:pPr>
        <w:pStyle w:val="Title"/>
        <w:ind w:left="0"/>
        <w:rPr>
          <w:sz w:val="24"/>
          <w:szCs w:val="24"/>
        </w:rPr>
      </w:pPr>
    </w:p>
    <w:p w14:paraId="3EC1980C" w14:textId="23F2D4E9" w:rsidR="00D60240" w:rsidRDefault="00D60240" w:rsidP="00D60240">
      <w:pPr>
        <w:pStyle w:val="Title"/>
        <w:ind w:left="0"/>
        <w:rPr>
          <w:sz w:val="24"/>
          <w:szCs w:val="24"/>
        </w:rPr>
      </w:pPr>
    </w:p>
    <w:p w14:paraId="35DEBA9F" w14:textId="3CAA46A5" w:rsidR="00D60240" w:rsidRDefault="00D60240" w:rsidP="00D60240">
      <w:pPr>
        <w:pStyle w:val="Title"/>
        <w:ind w:left="0"/>
        <w:rPr>
          <w:sz w:val="24"/>
          <w:szCs w:val="24"/>
        </w:rPr>
      </w:pPr>
    </w:p>
    <w:p w14:paraId="662CE9AB" w14:textId="640D3D01" w:rsidR="00D60240" w:rsidRDefault="00D60240" w:rsidP="00D60240">
      <w:pPr>
        <w:pStyle w:val="Title"/>
        <w:ind w:left="0"/>
        <w:rPr>
          <w:sz w:val="24"/>
          <w:szCs w:val="24"/>
        </w:rPr>
      </w:pPr>
    </w:p>
    <w:p w14:paraId="6AEA412D" w14:textId="77777777" w:rsidR="00D60240" w:rsidRDefault="00D60240" w:rsidP="00D60240">
      <w:pPr>
        <w:pStyle w:val="Title"/>
        <w:ind w:left="0"/>
        <w:rPr>
          <w:sz w:val="24"/>
          <w:szCs w:val="24"/>
        </w:rPr>
      </w:pPr>
    </w:p>
    <w:p w14:paraId="1EFAA405" w14:textId="6A8ED314" w:rsidR="00A94151" w:rsidRDefault="00E5797B" w:rsidP="00B9746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E5797B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Pr</w:t>
      </w:r>
      <w:r w:rsidR="00E708D9">
        <w:rPr>
          <w:rFonts w:ascii="Times New Roman" w:hAnsi="Times New Roman" w:cs="Times New Roman"/>
          <w:b/>
          <w:bCs/>
          <w:sz w:val="32"/>
          <w:szCs w:val="32"/>
          <w:u w:val="single"/>
        </w:rPr>
        <w:t>o</w:t>
      </w:r>
      <w:r w:rsidRPr="00E5797B">
        <w:rPr>
          <w:rFonts w:ascii="Times New Roman" w:hAnsi="Times New Roman" w:cs="Times New Roman"/>
          <w:b/>
          <w:bCs/>
          <w:sz w:val="32"/>
          <w:szCs w:val="32"/>
          <w:u w:val="single"/>
        </w:rPr>
        <w:t>gram Code:</w:t>
      </w:r>
    </w:p>
    <w:p w14:paraId="1ED570E1" w14:textId="77777777" w:rsidR="00673AF8" w:rsidRPr="00BD612A" w:rsidRDefault="00673AF8" w:rsidP="00673AF8">
      <w:pPr>
        <w:pStyle w:val="ListParagraph"/>
        <w:numPr>
          <w:ilvl w:val="0"/>
          <w:numId w:val="26"/>
        </w:num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  <w:r w:rsidRPr="00BD612A">
        <w:rPr>
          <w:rFonts w:ascii="Times New Roman" w:hAnsi="Times New Roman" w:cs="Times New Roman"/>
          <w:b/>
          <w:bCs/>
          <w:sz w:val="32"/>
          <w:szCs w:val="32"/>
          <w:u w:val="single"/>
        </w:rPr>
        <w:t>Program Code :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Pr="00BD612A">
        <w:rPr>
          <w:rFonts w:ascii="Times New Roman" w:hAnsi="Times New Roman" w:cs="Times New Roman"/>
          <w:b/>
          <w:bCs/>
          <w:sz w:val="32"/>
          <w:szCs w:val="32"/>
          <w:u w:val="single"/>
          <w:shd w:val="clear" w:color="auto" w:fill="FFFFFF"/>
        </w:rPr>
        <w:t xml:space="preserve">For Build a  function </w:t>
      </w:r>
      <w:r w:rsidRPr="00BD612A">
        <w:rPr>
          <w:rFonts w:ascii="Times New Roman" w:eastAsiaTheme="minorHAnsi" w:hAnsi="Times New Roman" w:cs="Times New Roman"/>
          <w:b/>
          <w:bCs/>
          <w:color w:val="000000"/>
          <w:kern w:val="0"/>
          <w:sz w:val="32"/>
          <w:szCs w:val="32"/>
          <w:u w:val="single"/>
          <w:lang w:val="en-US" w:eastAsia="en-US" w:bidi="ar-SA"/>
        </w:rPr>
        <w:t>gauss_elimination</w:t>
      </w:r>
    </w:p>
    <w:p w14:paraId="51251E1B" w14:textId="60AD2D8D" w:rsidR="00673AF8" w:rsidRPr="00A173A5" w:rsidRDefault="00A173A5" w:rsidP="00A173A5">
      <w:pPr>
        <w:ind w:left="180"/>
        <w:rPr>
          <w:rFonts w:ascii="Times New Roman" w:hAnsi="Times New Roman" w:cs="Times New Roman"/>
          <w:b/>
          <w:bCs/>
          <w:sz w:val="28"/>
          <w:szCs w:val="28"/>
        </w:rPr>
      </w:pPr>
      <w:r w:rsidRPr="0091329D">
        <w:rPr>
          <w:rFonts w:ascii="Courier New" w:eastAsiaTheme="minorHAnsi" w:hAnsi="Courier New" w:cs="Courier New"/>
          <w:noProof/>
          <w:kern w:val="0"/>
          <w:lang w:val="en-US" w:eastAsia="en-US" w:bidi="ar-SA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35998C8" wp14:editId="1A5C4956">
                <wp:simplePos x="0" y="0"/>
                <wp:positionH relativeFrom="margin">
                  <wp:posOffset>464820</wp:posOffset>
                </wp:positionH>
                <wp:positionV relativeFrom="paragraph">
                  <wp:posOffset>347980</wp:posOffset>
                </wp:positionV>
                <wp:extent cx="6111240" cy="7056120"/>
                <wp:effectExtent l="0" t="0" r="22860" b="1143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1240" cy="7056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0A994C" w14:textId="77777777" w:rsid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color w:val="028009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</w:pPr>
                          </w:p>
                          <w:p w14:paraId="441D4ECB" w14:textId="74DAC6D4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%ANINDYA NAG</w:t>
                            </w:r>
                          </w:p>
                          <w:p w14:paraId="3364A926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%UG/02/BTCSE/2018/005</w:t>
                            </w:r>
                          </w:p>
                          <w:p w14:paraId="37B9E3C2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</w:t>
                            </w:r>
                          </w:p>
                          <w:p w14:paraId="716351DB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function x = gauss_elimination(A,b)</w:t>
                            </w:r>
                          </w:p>
                          <w:p w14:paraId="0A482A3C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[m,n] = size(A);</w:t>
                            </w:r>
                          </w:p>
                          <w:p w14:paraId="0D88F406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if ( m == n)</w:t>
                            </w:r>
                          </w:p>
                          <w:p w14:paraId="5A0654CF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Aug =[A b];</w:t>
                            </w:r>
                          </w:p>
                          <w:p w14:paraId="3FF05FBE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for k = 1 : (n-1)</w:t>
                            </w:r>
                          </w:p>
                          <w:p w14:paraId="0395CE00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[big ip] = max(abs(Aug(k:m,k)));</w:t>
                            </w:r>
                          </w:p>
                          <w:p w14:paraId="250C7E8A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ipr = ip +k-1 ;</w:t>
                            </w:r>
                          </w:p>
                          <w:p w14:paraId="6B5F31DF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if (ipr ~= k)</w:t>
                            </w:r>
                          </w:p>
                          <w:p w14:paraId="3E092BA0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   Aug([k ipr],:) =Aug([ipr k],:);</w:t>
                            </w:r>
                          </w:p>
                          <w:p w14:paraId="00DB7D75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end</w:t>
                            </w:r>
                          </w:p>
                          <w:p w14:paraId="7F68AD4B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for i = (k +1) : n</w:t>
                            </w:r>
                          </w:p>
                          <w:p w14:paraId="6DCD1480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    factor = Aug(i,k)/Aug(k,k);</w:t>
                            </w:r>
                          </w:p>
                          <w:p w14:paraId="6F985A6C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    for j=1 : (n+1)</w:t>
                            </w:r>
                          </w:p>
                          <w:p w14:paraId="42D1DF0A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       Aug(i,j) =(Aug(i,j)-(factor*Aug(k,j)));</w:t>
                            </w:r>
                          </w:p>
                          <w:p w14:paraId="08665B94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    end</w:t>
                            </w:r>
                          </w:p>
                          <w:p w14:paraId="59D3E12E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</w:t>
                            </w:r>
                          </w:p>
                          <w:p w14:paraId="30728631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end</w:t>
                            </w:r>
                          </w:p>
                          <w:p w14:paraId="3492CF88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end</w:t>
                            </w:r>
                          </w:p>
                          <w:p w14:paraId="7F30640D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x = [];</w:t>
                            </w:r>
                          </w:p>
                          <w:p w14:paraId="7E7B4A25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x(n) = Aug(n,n+1)/ Aug(n,n);</w:t>
                            </w:r>
                          </w:p>
                          <w:p w14:paraId="5AD85E5B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</w:t>
                            </w:r>
                          </w:p>
                          <w:p w14:paraId="39A8BF12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for i=(n-1):-1: 1</w:t>
                            </w:r>
                          </w:p>
                          <w:p w14:paraId="19B6F29A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Sum = 0;</w:t>
                            </w:r>
                          </w:p>
                          <w:p w14:paraId="1A85C85A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for j = n:-1:(i+1)</w:t>
                            </w:r>
                          </w:p>
                          <w:p w14:paraId="1963E656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  Sum = Sum + Aug(i,j)*x(j) ;</w:t>
                            </w:r>
                          </w:p>
                          <w:p w14:paraId="28882937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end</w:t>
                            </w:r>
                          </w:p>
                          <w:p w14:paraId="0AA1F0C2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x(i) =( Aug(i,n+1) -Sum)/Aug(i,i);</w:t>
                            </w:r>
                          </w:p>
                          <w:p w14:paraId="019E0AC9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end</w:t>
                            </w:r>
                          </w:p>
                          <w:p w14:paraId="27107F5D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end</w:t>
                            </w:r>
                          </w:p>
                          <w:p w14:paraId="3EF2CB0F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</w:t>
                            </w:r>
                          </w:p>
                          <w:p w14:paraId="0364CD3E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A173A5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end</w:t>
                            </w:r>
                          </w:p>
                          <w:p w14:paraId="4D226398" w14:textId="77777777" w:rsidR="00A173A5" w:rsidRPr="00A173A5" w:rsidRDefault="00A173A5" w:rsidP="00A173A5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</w:p>
                          <w:p w14:paraId="3C28A3AF" w14:textId="77777777" w:rsidR="00673AF8" w:rsidRDefault="00673AF8" w:rsidP="00673AF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5998C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6pt;margin-top:27.4pt;width:481.2pt;height:555.6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">
                <v:textbox>
                  <w:txbxContent>
                    <w:p w14:paraId="080A994C" w14:textId="77777777" w:rsid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color w:val="028009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</w:pPr>
                    </w:p>
                    <w:p w14:paraId="441D4ECB" w14:textId="74DAC6D4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%ANINDYA NAG</w:t>
                      </w:r>
                    </w:p>
                    <w:p w14:paraId="3364A926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%UG/02/BTCSE/2018/005</w:t>
                      </w:r>
                    </w:p>
                    <w:p w14:paraId="37B9E3C2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</w:t>
                      </w:r>
                    </w:p>
                    <w:p w14:paraId="716351DB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function x = </w:t>
                      </w:r>
                      <w:proofErr w:type="spell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gauss_elimination</w:t>
                      </w:r>
                      <w:proofErr w:type="spell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</w:t>
                      </w:r>
                      <w:proofErr w:type="spellStart"/>
                      <w:proofErr w:type="gram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A,b</w:t>
                      </w:r>
                      <w:proofErr w:type="spellEnd"/>
                      <w:proofErr w:type="gram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</w:t>
                      </w:r>
                    </w:p>
                    <w:p w14:paraId="0A482A3C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[</w:t>
                      </w:r>
                      <w:proofErr w:type="spellStart"/>
                      <w:proofErr w:type="gram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m,n</w:t>
                      </w:r>
                      <w:proofErr w:type="spellEnd"/>
                      <w:proofErr w:type="gram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] = size(A);</w:t>
                      </w:r>
                    </w:p>
                    <w:p w14:paraId="0D88F406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if </w:t>
                      </w:r>
                      <w:proofErr w:type="gram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 m</w:t>
                      </w:r>
                      <w:proofErr w:type="gram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== n)</w:t>
                      </w:r>
                    </w:p>
                    <w:p w14:paraId="5A0654CF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Aug </w:t>
                      </w:r>
                      <w:proofErr w:type="gram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=[</w:t>
                      </w:r>
                      <w:proofErr w:type="gram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A b];</w:t>
                      </w:r>
                    </w:p>
                    <w:p w14:paraId="3FF05FBE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for k = </w:t>
                      </w:r>
                      <w:proofErr w:type="gram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1 :</w:t>
                      </w:r>
                      <w:proofErr w:type="gram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(n-1)</w:t>
                      </w:r>
                    </w:p>
                    <w:p w14:paraId="0395CE00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[big </w:t>
                      </w:r>
                      <w:proofErr w:type="spell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p</w:t>
                      </w:r>
                      <w:proofErr w:type="spell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] = max(</w:t>
                      </w:r>
                      <w:proofErr w:type="gram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abs(</w:t>
                      </w:r>
                      <w:proofErr w:type="gram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Aug(</w:t>
                      </w:r>
                      <w:proofErr w:type="spell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k:m,k</w:t>
                      </w:r>
                      <w:proofErr w:type="spell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));</w:t>
                      </w:r>
                    </w:p>
                    <w:p w14:paraId="250C7E8A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</w:t>
                      </w:r>
                      <w:proofErr w:type="spell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pr</w:t>
                      </w:r>
                      <w:proofErr w:type="spell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= </w:t>
                      </w:r>
                      <w:proofErr w:type="spell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p</w:t>
                      </w:r>
                      <w:proofErr w:type="spell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+k-</w:t>
                      </w:r>
                      <w:proofErr w:type="gram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1 ;</w:t>
                      </w:r>
                      <w:proofErr w:type="gramEnd"/>
                    </w:p>
                    <w:p w14:paraId="6B5F31DF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if (</w:t>
                      </w:r>
                      <w:proofErr w:type="spell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pr</w:t>
                      </w:r>
                      <w:proofErr w:type="spell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~= k)</w:t>
                      </w:r>
                    </w:p>
                    <w:p w14:paraId="3E092BA0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   </w:t>
                      </w:r>
                      <w:proofErr w:type="gram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Aug(</w:t>
                      </w:r>
                      <w:proofErr w:type="gram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[k </w:t>
                      </w:r>
                      <w:proofErr w:type="spell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pr</w:t>
                      </w:r>
                      <w:proofErr w:type="spell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],:) =Aug([</w:t>
                      </w:r>
                      <w:proofErr w:type="spell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pr</w:t>
                      </w:r>
                      <w:proofErr w:type="spell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k],:);</w:t>
                      </w:r>
                    </w:p>
                    <w:p w14:paraId="00DB7D75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end</w:t>
                      </w:r>
                    </w:p>
                    <w:p w14:paraId="7F68AD4B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for </w:t>
                      </w:r>
                      <w:proofErr w:type="spell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</w:t>
                      </w:r>
                      <w:proofErr w:type="spell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= (k +1</w:t>
                      </w:r>
                      <w:proofErr w:type="gram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 :</w:t>
                      </w:r>
                      <w:proofErr w:type="gram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n</w:t>
                      </w:r>
                    </w:p>
                    <w:p w14:paraId="6DCD1480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    factor = Aug(</w:t>
                      </w:r>
                      <w:proofErr w:type="spellStart"/>
                      <w:proofErr w:type="gram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,k</w:t>
                      </w:r>
                      <w:proofErr w:type="spellEnd"/>
                      <w:proofErr w:type="gram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/Aug(</w:t>
                      </w:r>
                      <w:proofErr w:type="spell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k,k</w:t>
                      </w:r>
                      <w:proofErr w:type="spell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;</w:t>
                      </w:r>
                    </w:p>
                    <w:p w14:paraId="6F985A6C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    for j=</w:t>
                      </w:r>
                      <w:proofErr w:type="gram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1 :</w:t>
                      </w:r>
                      <w:proofErr w:type="gram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(n+1)</w:t>
                      </w:r>
                    </w:p>
                    <w:p w14:paraId="42D1DF0A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       Aug(</w:t>
                      </w:r>
                      <w:proofErr w:type="spellStart"/>
                      <w:proofErr w:type="gram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,j</w:t>
                      </w:r>
                      <w:proofErr w:type="spellEnd"/>
                      <w:proofErr w:type="gram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 =(Aug(</w:t>
                      </w:r>
                      <w:proofErr w:type="spell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,j</w:t>
                      </w:r>
                      <w:proofErr w:type="spell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-(factor*Aug(</w:t>
                      </w:r>
                      <w:proofErr w:type="spell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k,j</w:t>
                      </w:r>
                      <w:proofErr w:type="spell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));</w:t>
                      </w:r>
                    </w:p>
                    <w:p w14:paraId="08665B94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    end</w:t>
                      </w:r>
                    </w:p>
                    <w:p w14:paraId="59D3E12E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</w:t>
                      </w:r>
                    </w:p>
                    <w:p w14:paraId="30728631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end</w:t>
                      </w:r>
                    </w:p>
                    <w:p w14:paraId="3492CF88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end</w:t>
                      </w:r>
                    </w:p>
                    <w:p w14:paraId="7F30640D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x = [];</w:t>
                      </w:r>
                    </w:p>
                    <w:p w14:paraId="7E7B4A25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x(n) = Aug(</w:t>
                      </w:r>
                      <w:proofErr w:type="gram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n,n</w:t>
                      </w:r>
                      <w:proofErr w:type="gram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+1)/ Aug(</w:t>
                      </w:r>
                      <w:proofErr w:type="spell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n,n</w:t>
                      </w:r>
                      <w:proofErr w:type="spell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;</w:t>
                      </w:r>
                    </w:p>
                    <w:p w14:paraId="5AD85E5B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</w:t>
                      </w:r>
                    </w:p>
                    <w:p w14:paraId="39A8BF12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for </w:t>
                      </w:r>
                      <w:proofErr w:type="spell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</w:t>
                      </w:r>
                      <w:proofErr w:type="spell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=(n-1</w:t>
                      </w:r>
                      <w:proofErr w:type="gram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:-</w:t>
                      </w:r>
                      <w:proofErr w:type="gram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1: 1</w:t>
                      </w:r>
                    </w:p>
                    <w:p w14:paraId="19B6F29A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Sum = 0;</w:t>
                      </w:r>
                    </w:p>
                    <w:p w14:paraId="1A85C85A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for j = </w:t>
                      </w:r>
                      <w:proofErr w:type="gram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n:-</w:t>
                      </w:r>
                      <w:proofErr w:type="gram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1:(i+1)</w:t>
                      </w:r>
                    </w:p>
                    <w:p w14:paraId="1963E656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  Sum = Sum + Aug(</w:t>
                      </w:r>
                      <w:proofErr w:type="spellStart"/>
                      <w:proofErr w:type="gram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,j</w:t>
                      </w:r>
                      <w:proofErr w:type="spellEnd"/>
                      <w:proofErr w:type="gram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*x(j) ;</w:t>
                      </w:r>
                    </w:p>
                    <w:p w14:paraId="28882937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end</w:t>
                      </w:r>
                    </w:p>
                    <w:p w14:paraId="0AA1F0C2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x(</w:t>
                      </w:r>
                      <w:proofErr w:type="spell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</w:t>
                      </w:r>
                      <w:proofErr w:type="spell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) </w:t>
                      </w:r>
                      <w:proofErr w:type="gram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=( Aug</w:t>
                      </w:r>
                      <w:proofErr w:type="gram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i,n+1) -Sum)/Aug(</w:t>
                      </w:r>
                      <w:proofErr w:type="spellStart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,i</w:t>
                      </w:r>
                      <w:proofErr w:type="spellEnd"/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;</w:t>
                      </w:r>
                    </w:p>
                    <w:p w14:paraId="019E0AC9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end</w:t>
                      </w:r>
                    </w:p>
                    <w:p w14:paraId="27107F5D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end</w:t>
                      </w:r>
                    </w:p>
                    <w:p w14:paraId="3EF2CB0F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</w:t>
                      </w:r>
                    </w:p>
                    <w:p w14:paraId="0364CD3E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A173A5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end</w:t>
                      </w:r>
                    </w:p>
                    <w:p w14:paraId="4D226398" w14:textId="77777777" w:rsidR="00A173A5" w:rsidRPr="00A173A5" w:rsidRDefault="00A173A5" w:rsidP="00A173A5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</w:p>
                    <w:p w14:paraId="3C28A3AF" w14:textId="77777777" w:rsidR="00673AF8" w:rsidRDefault="00673AF8" w:rsidP="00673AF8"/>
                  </w:txbxContent>
                </v:textbox>
                <w10:wrap type="square" anchorx="margin"/>
              </v:shape>
            </w:pict>
          </mc:Fallback>
        </mc:AlternateContent>
      </w:r>
      <w:r w:rsidR="00673AF8" w:rsidRPr="00BD612A">
        <w:rPr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 xml:space="preserve">  (</w:t>
      </w:r>
      <w:r w:rsidR="00673AF8" w:rsidRPr="00BD612A">
        <w:rPr>
          <w:rFonts w:ascii="Times New Roman" w:eastAsiaTheme="minorHAnsi" w:hAnsi="Times New Roman" w:cs="Times New Roman"/>
          <w:b/>
          <w:bCs/>
          <w:color w:val="000000"/>
          <w:kern w:val="0"/>
          <w:sz w:val="32"/>
          <w:szCs w:val="32"/>
          <w:lang w:val="en-US" w:eastAsia="en-US" w:bidi="ar-SA"/>
        </w:rPr>
        <w:t>gauss_elimination</w:t>
      </w:r>
      <w:r w:rsidR="00673AF8" w:rsidRPr="00BD612A">
        <w:rPr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>.m)</w:t>
      </w:r>
    </w:p>
    <w:p w14:paraId="2C3036B6" w14:textId="1BB9C191" w:rsidR="0091329D" w:rsidRPr="00673AF8" w:rsidRDefault="00D45D88" w:rsidP="00673AF8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b/>
          <w:bCs/>
        </w:rPr>
      </w:pPr>
      <w:r w:rsidRPr="00D60240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Program Code :(</w:t>
      </w:r>
      <w:r w:rsidR="00D60240" w:rsidRPr="00D60240">
        <w:rPr>
          <w:rFonts w:ascii="Times New Roman" w:hAnsi="Times New Roman" w:cs="Times New Roman"/>
          <w:b/>
          <w:bCs/>
        </w:rPr>
        <w:t xml:space="preserve"> </w:t>
      </w:r>
      <w:r w:rsidR="00D60240" w:rsidRPr="00D60240">
        <w:rPr>
          <w:rFonts w:ascii="Times New Roman" w:hAnsi="Times New Roman" w:cs="Times New Roman"/>
          <w:b/>
          <w:bCs/>
          <w:u w:val="single"/>
        </w:rPr>
        <w:t>Write a menu-driven MATLAB program for obtaining Degenerate and Non-degenerate Basic Solutions, Basic Feasible Solutions</w:t>
      </w:r>
      <w:r w:rsidR="00D60240" w:rsidRPr="00D60240">
        <w:rPr>
          <w:rFonts w:ascii="Times New Roman" w:hAnsi="Times New Roman" w:cs="Times New Roman"/>
          <w:b/>
          <w:bCs/>
        </w:rPr>
        <w:t>.)</w:t>
      </w:r>
    </w:p>
    <w:p w14:paraId="21AC75CE" w14:textId="770E63FD" w:rsidR="00E708D9" w:rsidRDefault="00E708D9" w:rsidP="0070476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  <w:sz w:val="32"/>
          <w:szCs w:val="32"/>
        </w:rPr>
      </w:pPr>
    </w:p>
    <w:p w14:paraId="39106865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%ANINDYA NAG</w:t>
      </w:r>
    </w:p>
    <w:p w14:paraId="4581C667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%UG/02/BTCSE/2018/005</w:t>
      </w:r>
    </w:p>
    <w:p w14:paraId="1EA543D9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clc;</w:t>
      </w:r>
    </w:p>
    <w:p w14:paraId="45289AEC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clearvars;</w:t>
      </w:r>
    </w:p>
    <w:p w14:paraId="41CC2753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A = input('Enter the coefficients matrix :  ');</w:t>
      </w:r>
    </w:p>
    <w:p w14:paraId="500D81F4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b = input('Enter the right hand side vector :  ');</w:t>
      </w:r>
    </w:p>
    <w:p w14:paraId="313F4F93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[m,n] = size(A);</w:t>
      </w:r>
    </w:p>
    <w:p w14:paraId="64DC7D63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combo = nchoosek(1:n,m);</w:t>
      </w:r>
    </w:p>
    <w:p w14:paraId="79C327A3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[m1 n1] = size(combo);</w:t>
      </w:r>
    </w:p>
    <w:p w14:paraId="4ED48EE7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nbs = nchoosek(n,m);</w:t>
      </w:r>
    </w:p>
    <w:p w14:paraId="4B7B02F8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Deg= [];</w:t>
      </w:r>
    </w:p>
    <w:p w14:paraId="492DAFC5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Non_Deg=[];</w:t>
      </w:r>
    </w:p>
    <w:p w14:paraId="78BD03EF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B_F_S=[];</w:t>
      </w:r>
    </w:p>
    <w:p w14:paraId="064CF332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for i = 1 :nbs</w:t>
      </w:r>
    </w:p>
    <w:p w14:paraId="511A72F2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x = zeros(n,1);</w:t>
      </w:r>
    </w:p>
    <w:p w14:paraId="7EB88713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bas_mat = [ ];</w:t>
      </w:r>
    </w:p>
    <w:p w14:paraId="0822E9F4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for j = 1 :n1</w:t>
      </w:r>
    </w:p>
    <w:p w14:paraId="3E75E778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bas_mat = [bas_mat A(:,combo(i,j))];    </w:t>
      </w:r>
    </w:p>
    <w:p w14:paraId="4C3DB86A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end</w:t>
      </w:r>
    </w:p>
    <w:p w14:paraId="76D8A1D5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bas_mat;</w:t>
      </w:r>
    </w:p>
    <w:p w14:paraId="6FC554B9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y = gauss_elimination(bas_mat,b);</w:t>
      </w:r>
    </w:p>
    <w:p w14:paraId="0050303A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if( max(y) ~= Inf )</w:t>
      </w:r>
    </w:p>
    <w:p w14:paraId="1F56CDA8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for j = 1 : n1</w:t>
      </w:r>
    </w:p>
    <w:p w14:paraId="601C5C6E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x(combo(i,j),1) = y(j);</w:t>
      </w:r>
    </w:p>
    <w:p w14:paraId="3B12CB3E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end</w:t>
      </w:r>
    </w:p>
    <w:p w14:paraId="5B0BD6D9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disp('Basic solution is:  ');</w:t>
      </w:r>
    </w:p>
    <w:p w14:paraId="703E2E0D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x</w:t>
      </w:r>
    </w:p>
    <w:p w14:paraId="1C79A628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if( min(x) &gt;= 0 )</w:t>
      </w:r>
    </w:p>
    <w:p w14:paraId="01E802B5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B_F_S = [B_F_S x];</w:t>
      </w:r>
    </w:p>
    <w:p w14:paraId="3CBC99BE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disp(' This is a Basic Feasible solution.');</w:t>
      </w:r>
    </w:p>
    <w:p w14:paraId="2A62EC83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else</w:t>
      </w:r>
    </w:p>
    <w:p w14:paraId="301829F1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disp (' This is a Basic Infeasible solution.');</w:t>
      </w:r>
    </w:p>
    <w:p w14:paraId="2A0DDFEA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end</w:t>
      </w:r>
    </w:p>
    <w:p w14:paraId="7153D3EB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</w:t>
      </w:r>
    </w:p>
    <w:p w14:paraId="37F5DC40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if(y == 0)</w:t>
      </w:r>
    </w:p>
    <w:p w14:paraId="6E0F6315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 Deg = [Deg x];</w:t>
      </w:r>
    </w:p>
    <w:p w14:paraId="5F5902AE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 disp('This is Degenerate Basic solution.');</w:t>
      </w:r>
    </w:p>
    <w:p w14:paraId="74C8B655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else</w:t>
      </w:r>
    </w:p>
    <w:p w14:paraId="5307D503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 Non_Deg =[Non_Deg x];        </w:t>
      </w:r>
    </w:p>
    <w:p w14:paraId="6E83B0EC" w14:textId="14938F5B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lastRenderedPageBreak/>
        <w:t xml:space="preserve">           </w:t>
      </w:r>
      <w:r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</w:t>
      </w: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disp ('This is Non Degenerate Basic solution.' );</w:t>
      </w:r>
    </w:p>
    <w:p w14:paraId="4D274FF6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end</w:t>
      </w:r>
    </w:p>
    <w:p w14:paraId="78335E84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else</w:t>
      </w:r>
    </w:p>
    <w:p w14:paraId="65BDD919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disp( 'In this case no Basic solution exist.  ' );</w:t>
      </w:r>
    </w:p>
    <w:p w14:paraId="3F3E8AB2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end     </w:t>
      </w:r>
    </w:p>
    <w:p w14:paraId="5D5B96BE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end</w:t>
      </w:r>
    </w:p>
    <w:p w14:paraId="1DB2ED30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</w:t>
      </w:r>
    </w:p>
    <w:p w14:paraId="74420F12" w14:textId="1BB24FC0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disp('D: Degenerate Solution, ND: Non Degenerate Solution, BFS: Basic Feasible Solution');</w:t>
      </w:r>
    </w:p>
    <w:p w14:paraId="25490E11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choice = menu( ' Choose','D',' ND','BFS');</w:t>
      </w:r>
    </w:p>
    <w:p w14:paraId="7EAD64A2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</w:t>
      </w:r>
    </w:p>
    <w:p w14:paraId="5CFA9F79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switch choice </w:t>
      </w:r>
    </w:p>
    <w:p w14:paraId="15C4D248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case 1</w:t>
      </w:r>
    </w:p>
    <w:p w14:paraId="3AC3C828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[D1,D2]=size(Deg);</w:t>
      </w:r>
    </w:p>
    <w:p w14:paraId="03E2829F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if (D1 &lt; 1)</w:t>
      </w:r>
    </w:p>
    <w:p w14:paraId="23B9CA4E" w14:textId="24BAEA9E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 disp('No Degen</w:t>
      </w:r>
      <w:r w:rsidR="00B7085A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e</w:t>
      </w: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rate Solution</w:t>
      </w:r>
      <w:r w:rsidR="00F20E8C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..</w:t>
      </w: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')</w:t>
      </w:r>
    </w:p>
    <w:p w14:paraId="2992E32F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else</w:t>
      </w:r>
    </w:p>
    <w:p w14:paraId="03225B8B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disp(Deg) ;</w:t>
      </w:r>
    </w:p>
    <w:p w14:paraId="581E9253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end</w:t>
      </w:r>
    </w:p>
    <w:p w14:paraId="27E06827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case  2</w:t>
      </w:r>
    </w:p>
    <w:p w14:paraId="67085D28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[ND1,ND2]=size(Non_Deg);</w:t>
      </w:r>
    </w:p>
    <w:p w14:paraId="46EAC230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if (ND1 &lt; 1)</w:t>
      </w:r>
    </w:p>
    <w:p w14:paraId="3728928A" w14:textId="492EBCCA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disp('No Non Degen</w:t>
      </w:r>
      <w:r w:rsidR="006D6A81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e</w:t>
      </w: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rate Solution</w:t>
      </w:r>
      <w:r w:rsidR="00F20E8C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..</w:t>
      </w: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')</w:t>
      </w:r>
    </w:p>
    <w:p w14:paraId="2A8A8F93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else</w:t>
      </w:r>
    </w:p>
    <w:p w14:paraId="20B2D345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disp(Non_Deg) ;</w:t>
      </w:r>
    </w:p>
    <w:p w14:paraId="075FC1E1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end</w:t>
      </w:r>
    </w:p>
    <w:p w14:paraId="7F9D96F9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case 3</w:t>
      </w:r>
    </w:p>
    <w:p w14:paraId="5BB5BE2C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[BFS1,BFS2]=size(B_F_S);</w:t>
      </w:r>
    </w:p>
    <w:p w14:paraId="664D9797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if (BFS1 &lt; 1)</w:t>
      </w:r>
    </w:p>
    <w:p w14:paraId="49BD747D" w14:textId="1989CA62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disp('No Basic Feasible Solution</w:t>
      </w:r>
      <w:r w:rsidR="00F20E8C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..</w:t>
      </w: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')</w:t>
      </w:r>
    </w:p>
    <w:p w14:paraId="042ACA30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else</w:t>
      </w:r>
    </w:p>
    <w:p w14:paraId="789B40B1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disp(B_F_S) ;</w:t>
      </w:r>
    </w:p>
    <w:p w14:paraId="770DBB69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end     </w:t>
      </w:r>
    </w:p>
    <w:p w14:paraId="64DBA7C0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</w:t>
      </w:r>
    </w:p>
    <w:p w14:paraId="59BF4D49" w14:textId="77777777" w:rsidR="008C2046" w:rsidRP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8C2046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end</w:t>
      </w:r>
    </w:p>
    <w:p w14:paraId="1B04CFE0" w14:textId="77777777" w:rsidR="008C2046" w:rsidRDefault="008C2046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</w:p>
    <w:p w14:paraId="7B122061" w14:textId="28067433" w:rsidR="008C2046" w:rsidRDefault="008C2046" w:rsidP="0070476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1AA48D8A" w14:textId="35D6A5C6" w:rsidR="006F2D4D" w:rsidRDefault="006F2D4D" w:rsidP="0070476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06A27114" w14:textId="20D8BF12" w:rsidR="006F2D4D" w:rsidRDefault="006F2D4D" w:rsidP="0070476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3626CEDC" w14:textId="09DAA60B" w:rsidR="006F2D4D" w:rsidRDefault="006F2D4D" w:rsidP="0070476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2420987D" w14:textId="1186B87F" w:rsidR="006F2D4D" w:rsidRDefault="006F2D4D" w:rsidP="0070476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7860A5BE" w14:textId="77777777" w:rsidR="006F2D4D" w:rsidRPr="0070476B" w:rsidRDefault="006F2D4D" w:rsidP="0070476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0258D94B" w14:textId="0C125C89" w:rsidR="00673AF8" w:rsidRPr="00673AF8" w:rsidRDefault="00673AF8" w:rsidP="00673AF8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b/>
          <w:bCs/>
        </w:rPr>
      </w:pPr>
      <w:r w:rsidRPr="00673AF8">
        <w:rPr>
          <w:rFonts w:ascii="Times New Roman" w:hAnsi="Times New Roman" w:cs="Times New Roman"/>
          <w:b/>
          <w:bCs/>
        </w:rPr>
        <w:lastRenderedPageBreak/>
        <w:t>Using your code get the results of the following problems:</w:t>
      </w:r>
    </w:p>
    <w:p w14:paraId="0477DB27" w14:textId="6D98FD9A" w:rsidR="00E708D9" w:rsidRDefault="00673AF8" w:rsidP="00673AF8">
      <w:pPr>
        <w:pStyle w:val="Li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Find all basic solutions for the system of simultaneous equations. Determine the degenerate and non-degenerate basic solutions and basic feasible solutions separately. </w:t>
      </w:r>
    </w:p>
    <w:p w14:paraId="11FF8FBB" w14:textId="77777777" w:rsidR="007C47A6" w:rsidRDefault="006F413D" w:rsidP="007C47A6">
      <w:pPr>
        <w:spacing w:line="310" w:lineRule="exact"/>
        <w:ind w:left="1994" w:right="1142"/>
        <w:jc w:val="center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  <m:oMath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=5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5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=6</m:t>
        </m:r>
      </m:oMath>
      <w:r w:rsidR="007C47A6">
        <w:rPr>
          <w:rFonts w:ascii="Times New Roman" w:eastAsia="Cambria Math" w:hAnsi="Times New Roman" w:cs="Times New Roman"/>
          <w:b/>
          <w:bCs/>
          <w:color w:val="020202"/>
          <w:spacing w:val="-1"/>
        </w:rPr>
        <w:t xml:space="preserve"> </w:t>
      </w:r>
    </w:p>
    <w:p w14:paraId="1439BB53" w14:textId="77777777" w:rsidR="007C47A6" w:rsidRDefault="006F413D" w:rsidP="007C47A6">
      <w:pPr>
        <w:spacing w:line="310" w:lineRule="exact"/>
        <w:ind w:left="1994" w:right="1142"/>
        <w:jc w:val="center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  <m:oMathPara>
        <m:oMath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2</m:t>
              </m:r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4</m:t>
              </m:r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=11,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3</m:t>
              </m:r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5</m:t>
              </m:r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=14</m:t>
          </m:r>
        </m:oMath>
      </m:oMathPara>
    </w:p>
    <w:p w14:paraId="05D41016" w14:textId="1B6CDC1A" w:rsidR="007C47A6" w:rsidRDefault="006F413D" w:rsidP="007C47A6">
      <w:pPr>
        <w:spacing w:line="310" w:lineRule="exact"/>
        <w:ind w:left="1994" w:right="1142"/>
        <w:jc w:val="center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  <m:oMathPara>
        <m:oMath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3</m:t>
              </m:r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5</m:t>
              </m:r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4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=12,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2</m:t>
              </m:r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4</m:t>
              </m:r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+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2</m:t>
              </m:r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5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=8</m:t>
          </m:r>
        </m:oMath>
      </m:oMathPara>
    </w:p>
    <w:p w14:paraId="3379C08F" w14:textId="77777777" w:rsidR="007C47A6" w:rsidRDefault="006F413D" w:rsidP="007C47A6">
      <w:pPr>
        <w:spacing w:line="310" w:lineRule="exact"/>
        <w:ind w:left="1994" w:right="1142"/>
        <w:jc w:val="center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  <m:oMath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6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=3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6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6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=22</m:t>
        </m:r>
      </m:oMath>
      <w:r w:rsidR="007C47A6">
        <w:rPr>
          <w:rFonts w:ascii="Times New Roman" w:eastAsia="Cambria Math" w:hAnsi="Times New Roman" w:cs="Times New Roman"/>
          <w:b/>
          <w:bCs/>
          <w:color w:val="020202"/>
          <w:spacing w:val="-1"/>
        </w:rPr>
        <w:t xml:space="preserve">   </w:t>
      </w:r>
    </w:p>
    <w:p w14:paraId="2145E8C5" w14:textId="77777777" w:rsidR="007C47A6" w:rsidRDefault="007C47A6" w:rsidP="00673AF8">
      <w:pPr>
        <w:pStyle w:val="ListParagraph"/>
        <w:rPr>
          <w:rFonts w:ascii="Times New Roman" w:hAnsi="Times New Roman" w:cs="Times New Roman"/>
          <w:b/>
          <w:bCs/>
        </w:rPr>
      </w:pPr>
    </w:p>
    <w:p w14:paraId="2B428AC3" w14:textId="77777777" w:rsidR="00A53A43" w:rsidRPr="00673AF8" w:rsidRDefault="00A53A43" w:rsidP="00673AF8">
      <w:pPr>
        <w:pStyle w:val="ListParagraph"/>
        <w:rPr>
          <w:rFonts w:ascii="Times New Roman" w:hAnsi="Times New Roman" w:cs="Times New Roman"/>
          <w:b/>
          <w:bCs/>
        </w:rPr>
      </w:pPr>
    </w:p>
    <w:p w14:paraId="420F70B9" w14:textId="2427CDAA" w:rsidR="00D63995" w:rsidRDefault="00017976" w:rsidP="00D63995">
      <w:pPr>
        <w:spacing w:line="310" w:lineRule="exact"/>
        <w:ind w:right="1142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  <w:r w:rsidRPr="00CD1296">
        <w:rPr>
          <w:rFonts w:ascii="Times New Roman" w:hAnsi="Times New Roman" w:cs="Times New Roman"/>
          <w:b/>
          <w:bCs/>
          <w:sz w:val="32"/>
          <w:szCs w:val="32"/>
          <w:u w:val="single"/>
        </w:rPr>
        <w:t>Output</w:t>
      </w:r>
      <w:r w:rsidRPr="00CD1296">
        <w:rPr>
          <w:rFonts w:ascii="Times New Roman" w:hAnsi="Times New Roman" w:cs="Times New Roman"/>
          <w:b/>
          <w:bCs/>
          <w:sz w:val="32"/>
          <w:szCs w:val="32"/>
        </w:rPr>
        <w:t>:</w:t>
      </w:r>
      <w:r w:rsidR="00CD1296" w:rsidRPr="00CD1296">
        <w:rPr>
          <w:rFonts w:ascii="Times New Roman" w:hAnsi="Times New Roman" w:cs="Times New Roman"/>
          <w:b/>
          <w:bCs/>
          <w:sz w:val="32"/>
          <w:szCs w:val="32"/>
        </w:rPr>
        <w:t xml:space="preserve">  For </w:t>
      </w:r>
      <w:r w:rsidR="00673AF8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=5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5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=6</m:t>
        </m:r>
      </m:oMath>
      <w:r w:rsidR="00673AF8">
        <w:rPr>
          <w:rFonts w:ascii="Times New Roman" w:eastAsia="Cambria Math" w:hAnsi="Times New Roman" w:cs="Times New Roman"/>
          <w:b/>
          <w:bCs/>
          <w:color w:val="020202"/>
          <w:spacing w:val="-1"/>
        </w:rPr>
        <w:t xml:space="preserve"> </w:t>
      </w:r>
    </w:p>
    <w:p w14:paraId="304738AA" w14:textId="5676AC0C" w:rsidR="0070476B" w:rsidRDefault="0070476B" w:rsidP="0070476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  <w:sz w:val="32"/>
          <w:szCs w:val="32"/>
        </w:rPr>
      </w:pPr>
    </w:p>
    <w:p w14:paraId="498640BF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>Enter the coefficients matrix :  [2 3 4;3 4 5]</w:t>
      </w:r>
    </w:p>
    <w:p w14:paraId="3E6EBD6C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>Enter the right hand side vector :  [5;6]</w:t>
      </w:r>
    </w:p>
    <w:p w14:paraId="3965B080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 xml:space="preserve">Basic solution is:  </w:t>
      </w:r>
    </w:p>
    <w:p w14:paraId="0D30F74B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2A8BB517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>x =</w:t>
      </w:r>
    </w:p>
    <w:p w14:paraId="4CAEF9B6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6FAEAA75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 xml:space="preserve">   -2.0000</w:t>
      </w:r>
    </w:p>
    <w:p w14:paraId="1ACE4790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 xml:space="preserve">    3.0000</w:t>
      </w:r>
    </w:p>
    <w:p w14:paraId="769C18EE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 xml:space="preserve">         0</w:t>
      </w:r>
    </w:p>
    <w:p w14:paraId="5D755673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79825A82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 xml:space="preserve"> This is a Basic Infeasible solution.</w:t>
      </w:r>
    </w:p>
    <w:p w14:paraId="18D71A2D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>This is Non Degenerate Basic solution.</w:t>
      </w:r>
    </w:p>
    <w:p w14:paraId="0F13E806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 xml:space="preserve">Basic solution is:  </w:t>
      </w:r>
    </w:p>
    <w:p w14:paraId="09B8E016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14795E6C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>x =</w:t>
      </w:r>
    </w:p>
    <w:p w14:paraId="0F281214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0F4A4FA0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 xml:space="preserve">   -0.5000</w:t>
      </w:r>
    </w:p>
    <w:p w14:paraId="30DD761B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 xml:space="preserve">         0</w:t>
      </w:r>
    </w:p>
    <w:p w14:paraId="3B08C080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 xml:space="preserve">    1.5000</w:t>
      </w:r>
    </w:p>
    <w:p w14:paraId="59CDCE68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477458CD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 xml:space="preserve"> This is a Basic Infeasible solution.</w:t>
      </w:r>
    </w:p>
    <w:p w14:paraId="557F9553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>This is Non Degenerate Basic solution.</w:t>
      </w:r>
    </w:p>
    <w:p w14:paraId="1A907DBA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 xml:space="preserve">Basic solution is:  </w:t>
      </w:r>
    </w:p>
    <w:p w14:paraId="3434039D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4A7B7CF8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>x =</w:t>
      </w:r>
    </w:p>
    <w:p w14:paraId="7E761540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131A2C51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 xml:space="preserve">     0</w:t>
      </w:r>
    </w:p>
    <w:p w14:paraId="6E22E0D6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 xml:space="preserve">    -1</w:t>
      </w:r>
    </w:p>
    <w:p w14:paraId="4B186189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lastRenderedPageBreak/>
        <w:t xml:space="preserve">     2</w:t>
      </w:r>
    </w:p>
    <w:p w14:paraId="01629EEA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3F7717D4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 xml:space="preserve"> This is a Basic Infeasible solution.</w:t>
      </w:r>
    </w:p>
    <w:p w14:paraId="56D9E8EC" w14:textId="77777777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>This is Non Degenerate Basic solution.</w:t>
      </w:r>
    </w:p>
    <w:p w14:paraId="00C980ED" w14:textId="51D60CB5" w:rsidR="009C4ECC" w:rsidRPr="009C4ECC" w:rsidRDefault="009C4ECC" w:rsidP="009C4EC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>D: Degenerate Solution, ND: Non Degenerate Solution, BFS: Basic Feasible Solution</w:t>
      </w:r>
    </w:p>
    <w:p w14:paraId="0C18BE5C" w14:textId="2C4B8A18" w:rsidR="00211828" w:rsidRDefault="00211828" w:rsidP="00D63995">
      <w:pPr>
        <w:spacing w:line="310" w:lineRule="exact"/>
        <w:ind w:right="1142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</w:p>
    <w:p w14:paraId="1183912A" w14:textId="4B624950" w:rsidR="004F004B" w:rsidRPr="00122109" w:rsidRDefault="00211828" w:rsidP="00122109">
      <w:pPr>
        <w:rPr>
          <w:b/>
          <w:bCs/>
          <w:sz w:val="28"/>
          <w:szCs w:val="28"/>
          <w:u w:val="single"/>
        </w:rPr>
      </w:pPr>
      <w:r w:rsidRPr="00F44C42">
        <w:rPr>
          <w:b/>
          <w:bCs/>
          <w:sz w:val="28"/>
          <w:szCs w:val="28"/>
          <w:u w:val="single"/>
        </w:rPr>
        <w:t>1.For Choosing</w:t>
      </w:r>
      <w:r w:rsidR="004F004B">
        <w:rPr>
          <w:b/>
          <w:bCs/>
          <w:sz w:val="28"/>
          <w:szCs w:val="28"/>
          <w:u w:val="single"/>
        </w:rPr>
        <w:t xml:space="preserve"> D</w:t>
      </w:r>
      <w:r w:rsidRPr="00F44C42">
        <w:rPr>
          <w:b/>
          <w:bCs/>
          <w:sz w:val="28"/>
          <w:szCs w:val="28"/>
          <w:u w:val="single"/>
        </w:rPr>
        <w:t xml:space="preserve"> :</w:t>
      </w:r>
      <w:r w:rsidR="0070476B">
        <w:rPr>
          <w:b/>
          <w:bCs/>
          <w:sz w:val="28"/>
          <w:szCs w:val="28"/>
          <w:u w:val="single"/>
        </w:rPr>
        <w:t xml:space="preserve"> </w:t>
      </w:r>
    </w:p>
    <w:p w14:paraId="16544135" w14:textId="30DA3301" w:rsidR="00122109" w:rsidRPr="0070476B" w:rsidRDefault="00122109" w:rsidP="004F004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C4ECC">
        <w:rPr>
          <w:rFonts w:ascii="Times New Roman" w:hAnsi="Times New Roman" w:cs="Times New Roman"/>
          <w:b/>
          <w:bCs/>
        </w:rPr>
        <w:t>No Degen</w:t>
      </w:r>
      <w:r w:rsidR="006D6A81">
        <w:rPr>
          <w:rFonts w:ascii="Times New Roman" w:hAnsi="Times New Roman" w:cs="Times New Roman"/>
          <w:b/>
          <w:bCs/>
        </w:rPr>
        <w:t>e</w:t>
      </w:r>
      <w:r w:rsidRPr="009C4ECC">
        <w:rPr>
          <w:rFonts w:ascii="Times New Roman" w:hAnsi="Times New Roman" w:cs="Times New Roman"/>
          <w:b/>
          <w:bCs/>
        </w:rPr>
        <w:t>rate Solution</w:t>
      </w:r>
      <w:r w:rsidR="00F43B47">
        <w:rPr>
          <w:rFonts w:ascii="Times New Roman" w:hAnsi="Times New Roman" w:cs="Times New Roman"/>
          <w:b/>
          <w:bCs/>
        </w:rPr>
        <w:t>..</w:t>
      </w:r>
    </w:p>
    <w:p w14:paraId="53904415" w14:textId="77777777" w:rsidR="0070476B" w:rsidRPr="00F44C42" w:rsidRDefault="0070476B" w:rsidP="00211828">
      <w:pPr>
        <w:rPr>
          <w:b/>
          <w:bCs/>
          <w:sz w:val="28"/>
          <w:szCs w:val="28"/>
          <w:u w:val="single"/>
        </w:rPr>
      </w:pPr>
    </w:p>
    <w:p w14:paraId="532A5D54" w14:textId="36DA54A1" w:rsidR="0070476B" w:rsidRDefault="00211828" w:rsidP="009750E0">
      <w:pPr>
        <w:rPr>
          <w:b/>
          <w:bCs/>
          <w:sz w:val="28"/>
          <w:szCs w:val="28"/>
          <w:u w:val="single"/>
        </w:rPr>
      </w:pPr>
      <w:r w:rsidRPr="00F44C42">
        <w:rPr>
          <w:b/>
          <w:bCs/>
          <w:sz w:val="28"/>
          <w:szCs w:val="28"/>
          <w:u w:val="single"/>
        </w:rPr>
        <w:t>2.For Choosing ND :</w:t>
      </w:r>
      <w:r w:rsidR="0070476B">
        <w:rPr>
          <w:b/>
          <w:bCs/>
          <w:sz w:val="28"/>
          <w:szCs w:val="28"/>
          <w:u w:val="single"/>
        </w:rPr>
        <w:t xml:space="preserve"> </w:t>
      </w:r>
    </w:p>
    <w:p w14:paraId="70ED7EED" w14:textId="77777777" w:rsidR="009750E0" w:rsidRPr="009750E0" w:rsidRDefault="009750E0" w:rsidP="009750E0">
      <w:pPr>
        <w:rPr>
          <w:b/>
          <w:bCs/>
          <w:sz w:val="28"/>
          <w:szCs w:val="28"/>
          <w:u w:val="single"/>
        </w:rPr>
      </w:pPr>
    </w:p>
    <w:p w14:paraId="66CD49DB" w14:textId="6C89FF1F" w:rsidR="009750E0" w:rsidRPr="009750E0" w:rsidRDefault="009750E0" w:rsidP="009750E0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750E0">
        <w:rPr>
          <w:rFonts w:ascii="Times New Roman" w:hAnsi="Times New Roman" w:cs="Times New Roman"/>
          <w:b/>
          <w:bCs/>
        </w:rPr>
        <w:t xml:space="preserve">   -2.0000   -0.5000      </w:t>
      </w:r>
      <w:r>
        <w:rPr>
          <w:rFonts w:ascii="Times New Roman" w:hAnsi="Times New Roman" w:cs="Times New Roman"/>
          <w:b/>
          <w:bCs/>
        </w:rPr>
        <w:t xml:space="preserve"> </w:t>
      </w:r>
      <w:r w:rsidRPr="009750E0">
        <w:rPr>
          <w:rFonts w:ascii="Times New Roman" w:hAnsi="Times New Roman" w:cs="Times New Roman"/>
          <w:b/>
          <w:bCs/>
        </w:rPr>
        <w:t xml:space="preserve">   0</w:t>
      </w:r>
    </w:p>
    <w:p w14:paraId="6C97520A" w14:textId="21344E6D" w:rsidR="009750E0" w:rsidRPr="009750E0" w:rsidRDefault="009750E0" w:rsidP="009750E0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750E0">
        <w:rPr>
          <w:rFonts w:ascii="Times New Roman" w:hAnsi="Times New Roman" w:cs="Times New Roman"/>
          <w:b/>
          <w:bCs/>
        </w:rPr>
        <w:t xml:space="preserve">    3.0000         0  </w:t>
      </w:r>
      <w:r>
        <w:rPr>
          <w:rFonts w:ascii="Times New Roman" w:hAnsi="Times New Roman" w:cs="Times New Roman"/>
          <w:b/>
          <w:bCs/>
        </w:rPr>
        <w:t xml:space="preserve">      </w:t>
      </w:r>
      <w:r w:rsidRPr="009750E0">
        <w:rPr>
          <w:rFonts w:ascii="Times New Roman" w:hAnsi="Times New Roman" w:cs="Times New Roman"/>
          <w:b/>
          <w:bCs/>
        </w:rPr>
        <w:t xml:space="preserve"> -1.0000</w:t>
      </w:r>
    </w:p>
    <w:p w14:paraId="72CE58BB" w14:textId="723B6B22" w:rsidR="009750E0" w:rsidRDefault="009750E0" w:rsidP="009750E0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750E0">
        <w:rPr>
          <w:rFonts w:ascii="Times New Roman" w:hAnsi="Times New Roman" w:cs="Times New Roman"/>
          <w:b/>
          <w:bCs/>
        </w:rPr>
        <w:t xml:space="preserve">         0   </w:t>
      </w:r>
      <w:r>
        <w:rPr>
          <w:rFonts w:ascii="Times New Roman" w:hAnsi="Times New Roman" w:cs="Times New Roman"/>
          <w:b/>
          <w:bCs/>
        </w:rPr>
        <w:t xml:space="preserve">    </w:t>
      </w:r>
      <w:r w:rsidRPr="009750E0">
        <w:rPr>
          <w:rFonts w:ascii="Times New Roman" w:hAnsi="Times New Roman" w:cs="Times New Roman"/>
          <w:b/>
          <w:bCs/>
        </w:rPr>
        <w:t xml:space="preserve"> 1.5000   </w:t>
      </w:r>
      <w:r>
        <w:rPr>
          <w:rFonts w:ascii="Times New Roman" w:hAnsi="Times New Roman" w:cs="Times New Roman"/>
          <w:b/>
          <w:bCs/>
        </w:rPr>
        <w:t xml:space="preserve">   </w:t>
      </w:r>
      <w:r w:rsidRPr="009750E0">
        <w:rPr>
          <w:rFonts w:ascii="Times New Roman" w:hAnsi="Times New Roman" w:cs="Times New Roman"/>
          <w:b/>
          <w:bCs/>
        </w:rPr>
        <w:t xml:space="preserve"> 2.0000</w:t>
      </w:r>
    </w:p>
    <w:p w14:paraId="70EDC4CC" w14:textId="77777777" w:rsidR="009750E0" w:rsidRPr="00F44C42" w:rsidRDefault="009750E0" w:rsidP="009750E0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b/>
          <w:bCs/>
          <w:sz w:val="28"/>
          <w:szCs w:val="28"/>
          <w:u w:val="single"/>
        </w:rPr>
      </w:pPr>
    </w:p>
    <w:p w14:paraId="0C55377B" w14:textId="72A89E15" w:rsidR="008253D5" w:rsidRPr="008253D5" w:rsidRDefault="00211828" w:rsidP="008253D5">
      <w:pPr>
        <w:rPr>
          <w:b/>
          <w:bCs/>
          <w:sz w:val="28"/>
          <w:szCs w:val="28"/>
          <w:u w:val="single"/>
        </w:rPr>
      </w:pPr>
      <w:r w:rsidRPr="00F44C42">
        <w:rPr>
          <w:b/>
          <w:bCs/>
          <w:sz w:val="28"/>
          <w:szCs w:val="28"/>
          <w:u w:val="single"/>
        </w:rPr>
        <w:t>3.For Choosing</w:t>
      </w:r>
      <w:r w:rsidR="004F004B">
        <w:rPr>
          <w:b/>
          <w:bCs/>
          <w:sz w:val="28"/>
          <w:szCs w:val="28"/>
          <w:u w:val="single"/>
        </w:rPr>
        <w:t xml:space="preserve"> BFS</w:t>
      </w:r>
      <w:r w:rsidRPr="00F44C42">
        <w:rPr>
          <w:b/>
          <w:bCs/>
          <w:sz w:val="28"/>
          <w:szCs w:val="28"/>
          <w:u w:val="single"/>
        </w:rPr>
        <w:t xml:space="preserve"> :</w:t>
      </w:r>
    </w:p>
    <w:p w14:paraId="1BC128C3" w14:textId="5B53D83F" w:rsidR="00672B44" w:rsidRPr="0070476B" w:rsidRDefault="008253D5" w:rsidP="0070476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8253D5">
        <w:rPr>
          <w:rFonts w:ascii="Times New Roman" w:hAnsi="Times New Roman" w:cs="Times New Roman"/>
          <w:b/>
          <w:bCs/>
        </w:rPr>
        <w:t>No Basic Feasible Solution</w:t>
      </w:r>
      <w:r w:rsidR="00F43B47">
        <w:rPr>
          <w:rFonts w:ascii="Times New Roman" w:hAnsi="Times New Roman" w:cs="Times New Roman"/>
          <w:b/>
          <w:bCs/>
        </w:rPr>
        <w:t>..</w:t>
      </w:r>
      <w:r w:rsidR="00672B44" w:rsidRPr="00672B44">
        <w:rPr>
          <w:rFonts w:ascii="Times New Roman" w:hAnsi="Times New Roman" w:cs="Times New Roman"/>
          <w:b/>
          <w:bCs/>
        </w:rPr>
        <w:t xml:space="preserve"> </w:t>
      </w:r>
    </w:p>
    <w:p w14:paraId="03E04313" w14:textId="77777777" w:rsidR="0070476B" w:rsidRPr="00F44C42" w:rsidRDefault="0070476B" w:rsidP="00211828">
      <w:pPr>
        <w:rPr>
          <w:b/>
          <w:bCs/>
          <w:sz w:val="28"/>
          <w:szCs w:val="28"/>
          <w:u w:val="single"/>
        </w:rPr>
      </w:pPr>
    </w:p>
    <w:p w14:paraId="68FD76CF" w14:textId="77777777" w:rsidR="00211828" w:rsidRDefault="00211828" w:rsidP="00D63995">
      <w:pPr>
        <w:spacing w:line="310" w:lineRule="exact"/>
        <w:ind w:right="1142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</w:p>
    <w:p w14:paraId="7FEA6A91" w14:textId="56171A7B" w:rsidR="00A53A43" w:rsidRDefault="00A53A43" w:rsidP="00A53A43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</w:rPr>
      </w:pPr>
      <w:r w:rsidRPr="00CD1296">
        <w:rPr>
          <w:rFonts w:ascii="Times New Roman" w:hAnsi="Times New Roman" w:cs="Times New Roman"/>
          <w:b/>
          <w:bCs/>
          <w:sz w:val="32"/>
          <w:szCs w:val="32"/>
          <w:u w:val="single"/>
        </w:rPr>
        <w:t>Output</w:t>
      </w:r>
      <w:r w:rsidRPr="00CD1296">
        <w:rPr>
          <w:rFonts w:ascii="Times New Roman" w:hAnsi="Times New Roman" w:cs="Times New Roman"/>
          <w:b/>
          <w:bCs/>
          <w:sz w:val="32"/>
          <w:szCs w:val="32"/>
        </w:rPr>
        <w:t>:  For</w:t>
      </w:r>
      <w:r w:rsidR="00D63995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D63995">
        <w:rPr>
          <w:rFonts w:ascii="Cambria Math" w:eastAsia="Cambria Math" w:hAnsi="Cambria Math" w:cs="Times New Roman"/>
          <w:b/>
          <w:bCs/>
          <w:i/>
          <w:color w:val="020202"/>
          <w:spacing w:val="-1"/>
        </w:rPr>
        <w:t xml:space="preserve">    </w:t>
      </w:r>
      <m:oMath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=11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5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=14</m:t>
        </m:r>
      </m:oMath>
      <w:r w:rsidRPr="00CD1296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14:paraId="4F5FD233" w14:textId="051C2A52" w:rsidR="00211828" w:rsidRDefault="00211828" w:rsidP="00BA6B59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3C9339D7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>Enter the coefficients matrix :  [2 1 4;3 1 5]</w:t>
      </w:r>
    </w:p>
    <w:p w14:paraId="771ED447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>Enter the right hand side vector :  [11;14]</w:t>
      </w:r>
    </w:p>
    <w:p w14:paraId="74C2AC90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 xml:space="preserve">Basic solution is:  </w:t>
      </w:r>
    </w:p>
    <w:p w14:paraId="6B630B6B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51B9F27E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>x =</w:t>
      </w:r>
    </w:p>
    <w:p w14:paraId="6598B7E5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2ED3AA27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 xml:space="preserve">    3.0000</w:t>
      </w:r>
    </w:p>
    <w:p w14:paraId="09336B78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 xml:space="preserve">    5.0000</w:t>
      </w:r>
    </w:p>
    <w:p w14:paraId="14AE9125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 xml:space="preserve">         0</w:t>
      </w:r>
    </w:p>
    <w:p w14:paraId="0802F4EA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747A5885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 xml:space="preserve"> This is a Basic Feasible solution.</w:t>
      </w:r>
    </w:p>
    <w:p w14:paraId="14A2EA45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>This is Non Degenerate Basic solution.</w:t>
      </w:r>
    </w:p>
    <w:p w14:paraId="49020799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 xml:space="preserve">Basic solution is:  </w:t>
      </w:r>
    </w:p>
    <w:p w14:paraId="6DEA4AB3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5040B83A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>x =</w:t>
      </w:r>
    </w:p>
    <w:p w14:paraId="5DE86501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3777D2B2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 xml:space="preserve">    0.5000</w:t>
      </w:r>
    </w:p>
    <w:p w14:paraId="0ADACFC2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 xml:space="preserve">         0</w:t>
      </w:r>
    </w:p>
    <w:p w14:paraId="0760F7D5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lastRenderedPageBreak/>
        <w:t xml:space="preserve">    2.5000</w:t>
      </w:r>
    </w:p>
    <w:p w14:paraId="2E105C41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44AFF418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 xml:space="preserve"> This is a Basic Feasible solution.</w:t>
      </w:r>
    </w:p>
    <w:p w14:paraId="2D340553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>This is Non Degenerate Basic solution.</w:t>
      </w:r>
    </w:p>
    <w:p w14:paraId="3FBD1B5E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 xml:space="preserve">Basic solution is:  </w:t>
      </w:r>
    </w:p>
    <w:p w14:paraId="54CFB34C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3F1E55C2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>x =</w:t>
      </w:r>
    </w:p>
    <w:p w14:paraId="09CCC394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0F77BEEA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 xml:space="preserve">     0</w:t>
      </w:r>
    </w:p>
    <w:p w14:paraId="7FE3C8AF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 xml:space="preserve">    -1</w:t>
      </w:r>
    </w:p>
    <w:p w14:paraId="6096CBD2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 xml:space="preserve">     3</w:t>
      </w:r>
    </w:p>
    <w:p w14:paraId="14162703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30E34AE6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 xml:space="preserve"> This is a Basic Infeasible solution.</w:t>
      </w:r>
    </w:p>
    <w:p w14:paraId="1ABD24DC" w14:textId="7777777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>This is Non Degenerate Basic solution.</w:t>
      </w:r>
    </w:p>
    <w:p w14:paraId="653BD473" w14:textId="10A98167" w:rsidR="00621565" w:rsidRPr="00621565" w:rsidRDefault="00621565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>D: Degenerate Solution, ND: Non Degenerate Solution, BFS: Basic Feasible Solution</w:t>
      </w:r>
    </w:p>
    <w:p w14:paraId="43E1CAD0" w14:textId="482E5E56" w:rsidR="00211828" w:rsidRDefault="00211828" w:rsidP="00A53A43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</w:rPr>
      </w:pPr>
    </w:p>
    <w:p w14:paraId="514A7644" w14:textId="2C70CD56" w:rsidR="0070476B" w:rsidRPr="009761DE" w:rsidRDefault="00211828" w:rsidP="009761DE">
      <w:pPr>
        <w:rPr>
          <w:b/>
          <w:bCs/>
          <w:sz w:val="28"/>
          <w:szCs w:val="28"/>
          <w:u w:val="single"/>
        </w:rPr>
      </w:pPr>
      <w:r w:rsidRPr="00F44C42">
        <w:rPr>
          <w:b/>
          <w:bCs/>
          <w:sz w:val="28"/>
          <w:szCs w:val="28"/>
          <w:u w:val="single"/>
        </w:rPr>
        <w:t xml:space="preserve">1.For Choosing </w:t>
      </w:r>
      <w:r w:rsidR="00BA6B59">
        <w:rPr>
          <w:b/>
          <w:bCs/>
          <w:sz w:val="28"/>
          <w:szCs w:val="28"/>
          <w:u w:val="single"/>
        </w:rPr>
        <w:t>D</w:t>
      </w:r>
      <w:r w:rsidRPr="00F44C42">
        <w:rPr>
          <w:b/>
          <w:bCs/>
          <w:sz w:val="28"/>
          <w:szCs w:val="28"/>
          <w:u w:val="single"/>
        </w:rPr>
        <w:t xml:space="preserve"> :</w:t>
      </w:r>
    </w:p>
    <w:p w14:paraId="0B6D885B" w14:textId="03A71577" w:rsidR="009761DE" w:rsidRPr="00621565" w:rsidRDefault="009761DE" w:rsidP="009761DE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1565">
        <w:rPr>
          <w:rFonts w:ascii="Times New Roman" w:hAnsi="Times New Roman" w:cs="Times New Roman"/>
          <w:b/>
          <w:bCs/>
        </w:rPr>
        <w:t>No Degen</w:t>
      </w:r>
      <w:r w:rsidR="00FB1CAF">
        <w:rPr>
          <w:rFonts w:ascii="Times New Roman" w:hAnsi="Times New Roman" w:cs="Times New Roman"/>
          <w:b/>
          <w:bCs/>
        </w:rPr>
        <w:t>e</w:t>
      </w:r>
      <w:r w:rsidRPr="00621565">
        <w:rPr>
          <w:rFonts w:ascii="Times New Roman" w:hAnsi="Times New Roman" w:cs="Times New Roman"/>
          <w:b/>
          <w:bCs/>
        </w:rPr>
        <w:t>rate Solution</w:t>
      </w:r>
      <w:r w:rsidR="00F43B47">
        <w:rPr>
          <w:rFonts w:ascii="Times New Roman" w:hAnsi="Times New Roman" w:cs="Times New Roman"/>
          <w:b/>
          <w:bCs/>
        </w:rPr>
        <w:t>..</w:t>
      </w:r>
    </w:p>
    <w:p w14:paraId="5F260995" w14:textId="77777777" w:rsidR="0070476B" w:rsidRPr="00F44C42" w:rsidRDefault="0070476B" w:rsidP="00211828">
      <w:pPr>
        <w:rPr>
          <w:b/>
          <w:bCs/>
          <w:sz w:val="28"/>
          <w:szCs w:val="28"/>
          <w:u w:val="single"/>
        </w:rPr>
      </w:pPr>
    </w:p>
    <w:p w14:paraId="7EB0D013" w14:textId="60E39D4A" w:rsidR="00211828" w:rsidRDefault="00211828" w:rsidP="00211828">
      <w:pPr>
        <w:rPr>
          <w:b/>
          <w:bCs/>
          <w:sz w:val="28"/>
          <w:szCs w:val="28"/>
          <w:u w:val="single"/>
        </w:rPr>
      </w:pPr>
      <w:r w:rsidRPr="00F44C42">
        <w:rPr>
          <w:b/>
          <w:bCs/>
          <w:sz w:val="28"/>
          <w:szCs w:val="28"/>
          <w:u w:val="single"/>
        </w:rPr>
        <w:t>2.For Choosing ND:</w:t>
      </w:r>
    </w:p>
    <w:p w14:paraId="09F9035F" w14:textId="5C8496D5" w:rsidR="0070476B" w:rsidRDefault="0070476B" w:rsidP="0070476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0636DF77" w14:textId="4573DED1" w:rsidR="009761DE" w:rsidRPr="009761DE" w:rsidRDefault="009761DE" w:rsidP="009761DE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761DE">
        <w:rPr>
          <w:rFonts w:ascii="Times New Roman" w:hAnsi="Times New Roman" w:cs="Times New Roman"/>
          <w:b/>
          <w:bCs/>
        </w:rPr>
        <w:t xml:space="preserve">    3.0000   </w:t>
      </w:r>
      <w:r w:rsidR="00FB0BEB">
        <w:rPr>
          <w:rFonts w:ascii="Times New Roman" w:hAnsi="Times New Roman" w:cs="Times New Roman"/>
          <w:b/>
          <w:bCs/>
        </w:rPr>
        <w:t xml:space="preserve"> </w:t>
      </w:r>
      <w:r w:rsidRPr="009761DE">
        <w:rPr>
          <w:rFonts w:ascii="Times New Roman" w:hAnsi="Times New Roman" w:cs="Times New Roman"/>
          <w:b/>
          <w:bCs/>
        </w:rPr>
        <w:t xml:space="preserve"> 0.5000        </w:t>
      </w:r>
      <w:r w:rsidR="00FB0BEB">
        <w:rPr>
          <w:rFonts w:ascii="Times New Roman" w:hAnsi="Times New Roman" w:cs="Times New Roman"/>
          <w:b/>
          <w:bCs/>
        </w:rPr>
        <w:t xml:space="preserve"> </w:t>
      </w:r>
      <w:r w:rsidRPr="009761DE">
        <w:rPr>
          <w:rFonts w:ascii="Times New Roman" w:hAnsi="Times New Roman" w:cs="Times New Roman"/>
          <w:b/>
          <w:bCs/>
        </w:rPr>
        <w:t xml:space="preserve"> 0</w:t>
      </w:r>
    </w:p>
    <w:p w14:paraId="02278E8F" w14:textId="446A84C2" w:rsidR="009761DE" w:rsidRPr="009761DE" w:rsidRDefault="009761DE" w:rsidP="009761DE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761DE">
        <w:rPr>
          <w:rFonts w:ascii="Times New Roman" w:hAnsi="Times New Roman" w:cs="Times New Roman"/>
          <w:b/>
          <w:bCs/>
        </w:rPr>
        <w:t xml:space="preserve">    5.0000      </w:t>
      </w:r>
      <w:r w:rsidR="00FB0BEB">
        <w:rPr>
          <w:rFonts w:ascii="Times New Roman" w:hAnsi="Times New Roman" w:cs="Times New Roman"/>
          <w:b/>
          <w:bCs/>
        </w:rPr>
        <w:t xml:space="preserve">  </w:t>
      </w:r>
      <w:r w:rsidRPr="009761DE">
        <w:rPr>
          <w:rFonts w:ascii="Times New Roman" w:hAnsi="Times New Roman" w:cs="Times New Roman"/>
          <w:b/>
          <w:bCs/>
        </w:rPr>
        <w:t xml:space="preserve">   0  </w:t>
      </w:r>
      <w:r w:rsidR="00FB0BEB">
        <w:rPr>
          <w:rFonts w:ascii="Times New Roman" w:hAnsi="Times New Roman" w:cs="Times New Roman"/>
          <w:b/>
          <w:bCs/>
        </w:rPr>
        <w:t xml:space="preserve">    </w:t>
      </w:r>
      <w:r w:rsidRPr="009761DE">
        <w:rPr>
          <w:rFonts w:ascii="Times New Roman" w:hAnsi="Times New Roman" w:cs="Times New Roman"/>
          <w:b/>
          <w:bCs/>
        </w:rPr>
        <w:t xml:space="preserve"> -1.0000</w:t>
      </w:r>
    </w:p>
    <w:p w14:paraId="2A736E90" w14:textId="0937D7B0" w:rsidR="009761DE" w:rsidRDefault="009761DE" w:rsidP="009761DE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761DE">
        <w:rPr>
          <w:rFonts w:ascii="Times New Roman" w:hAnsi="Times New Roman" w:cs="Times New Roman"/>
          <w:b/>
          <w:bCs/>
        </w:rPr>
        <w:t xml:space="preserve">         0  </w:t>
      </w:r>
      <w:r w:rsidR="00FB0BEB">
        <w:rPr>
          <w:rFonts w:ascii="Times New Roman" w:hAnsi="Times New Roman" w:cs="Times New Roman"/>
          <w:b/>
          <w:bCs/>
        </w:rPr>
        <w:t xml:space="preserve">     </w:t>
      </w:r>
      <w:r w:rsidRPr="009761DE">
        <w:rPr>
          <w:rFonts w:ascii="Times New Roman" w:hAnsi="Times New Roman" w:cs="Times New Roman"/>
          <w:b/>
          <w:bCs/>
        </w:rPr>
        <w:t xml:space="preserve">  2.5000   </w:t>
      </w:r>
      <w:r w:rsidR="00FB0BEB">
        <w:rPr>
          <w:rFonts w:ascii="Times New Roman" w:hAnsi="Times New Roman" w:cs="Times New Roman"/>
          <w:b/>
          <w:bCs/>
        </w:rPr>
        <w:t xml:space="preserve"> </w:t>
      </w:r>
      <w:r w:rsidRPr="009761DE">
        <w:rPr>
          <w:rFonts w:ascii="Times New Roman" w:hAnsi="Times New Roman" w:cs="Times New Roman"/>
          <w:b/>
          <w:bCs/>
        </w:rPr>
        <w:t xml:space="preserve"> 3.0000</w:t>
      </w:r>
    </w:p>
    <w:p w14:paraId="334C1CC8" w14:textId="77777777" w:rsidR="0070476B" w:rsidRPr="00F44C42" w:rsidRDefault="0070476B" w:rsidP="00211828">
      <w:pPr>
        <w:rPr>
          <w:b/>
          <w:bCs/>
          <w:sz w:val="28"/>
          <w:szCs w:val="28"/>
          <w:u w:val="single"/>
        </w:rPr>
      </w:pPr>
    </w:p>
    <w:p w14:paraId="602B5F23" w14:textId="27156A6D" w:rsidR="00211828" w:rsidRDefault="00211828" w:rsidP="00211828">
      <w:pPr>
        <w:rPr>
          <w:b/>
          <w:bCs/>
          <w:sz w:val="28"/>
          <w:szCs w:val="28"/>
          <w:u w:val="single"/>
        </w:rPr>
      </w:pPr>
      <w:r w:rsidRPr="00F44C42">
        <w:rPr>
          <w:b/>
          <w:bCs/>
          <w:sz w:val="28"/>
          <w:szCs w:val="28"/>
          <w:u w:val="single"/>
        </w:rPr>
        <w:t xml:space="preserve">3.For Choosing </w:t>
      </w:r>
      <w:r w:rsidR="00BA6B59">
        <w:rPr>
          <w:b/>
          <w:bCs/>
          <w:sz w:val="28"/>
          <w:szCs w:val="28"/>
          <w:u w:val="single"/>
        </w:rPr>
        <w:t>BFS</w:t>
      </w:r>
      <w:r w:rsidRPr="00F44C42">
        <w:rPr>
          <w:b/>
          <w:bCs/>
          <w:sz w:val="28"/>
          <w:szCs w:val="28"/>
          <w:u w:val="single"/>
        </w:rPr>
        <w:t xml:space="preserve"> :</w:t>
      </w:r>
    </w:p>
    <w:p w14:paraId="1BEAC943" w14:textId="1EDFA491" w:rsidR="0070476B" w:rsidRDefault="0070476B" w:rsidP="0070476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1B8E9B64" w14:textId="4A899FFE" w:rsidR="00FB0BEB" w:rsidRPr="00FB0BEB" w:rsidRDefault="00FB0BEB" w:rsidP="00FB0BE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FB0BEB">
        <w:rPr>
          <w:rFonts w:ascii="Times New Roman" w:hAnsi="Times New Roman" w:cs="Times New Roman"/>
          <w:b/>
          <w:bCs/>
        </w:rPr>
        <w:t xml:space="preserve">    3.0000  </w:t>
      </w:r>
      <w:r>
        <w:rPr>
          <w:rFonts w:ascii="Times New Roman" w:hAnsi="Times New Roman" w:cs="Times New Roman"/>
          <w:b/>
          <w:bCs/>
        </w:rPr>
        <w:t xml:space="preserve"> </w:t>
      </w:r>
      <w:r w:rsidRPr="00FB0BEB">
        <w:rPr>
          <w:rFonts w:ascii="Times New Roman" w:hAnsi="Times New Roman" w:cs="Times New Roman"/>
          <w:b/>
          <w:bCs/>
        </w:rPr>
        <w:t xml:space="preserve">  0.5000</w:t>
      </w:r>
    </w:p>
    <w:p w14:paraId="48EC009A" w14:textId="1CCBAA7E" w:rsidR="00FB0BEB" w:rsidRPr="00FB0BEB" w:rsidRDefault="00FB0BEB" w:rsidP="00FB0BE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FB0BEB">
        <w:rPr>
          <w:rFonts w:ascii="Times New Roman" w:hAnsi="Times New Roman" w:cs="Times New Roman"/>
          <w:b/>
          <w:bCs/>
        </w:rPr>
        <w:t xml:space="preserve">    5.0000      </w:t>
      </w:r>
      <w:r>
        <w:rPr>
          <w:rFonts w:ascii="Times New Roman" w:hAnsi="Times New Roman" w:cs="Times New Roman"/>
          <w:b/>
          <w:bCs/>
        </w:rPr>
        <w:t xml:space="preserve"> </w:t>
      </w:r>
      <w:r w:rsidRPr="00FB0BEB">
        <w:rPr>
          <w:rFonts w:ascii="Times New Roman" w:hAnsi="Times New Roman" w:cs="Times New Roman"/>
          <w:b/>
          <w:bCs/>
        </w:rPr>
        <w:t xml:space="preserve">   0</w:t>
      </w:r>
    </w:p>
    <w:p w14:paraId="22FCE18A" w14:textId="39CA3F00" w:rsidR="00FB0BEB" w:rsidRPr="00FB0BEB" w:rsidRDefault="00FB0BEB" w:rsidP="00FB0BE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FB0BEB">
        <w:rPr>
          <w:rFonts w:ascii="Times New Roman" w:hAnsi="Times New Roman" w:cs="Times New Roman"/>
          <w:b/>
          <w:bCs/>
        </w:rPr>
        <w:t xml:space="preserve">         0    </w:t>
      </w:r>
      <w:r>
        <w:rPr>
          <w:rFonts w:ascii="Times New Roman" w:hAnsi="Times New Roman" w:cs="Times New Roman"/>
          <w:b/>
          <w:bCs/>
        </w:rPr>
        <w:t xml:space="preserve">     </w:t>
      </w:r>
      <w:r w:rsidRPr="00FB0BEB">
        <w:rPr>
          <w:rFonts w:ascii="Times New Roman" w:hAnsi="Times New Roman" w:cs="Times New Roman"/>
          <w:b/>
          <w:bCs/>
        </w:rPr>
        <w:t>2.5000</w:t>
      </w:r>
    </w:p>
    <w:p w14:paraId="59DA047B" w14:textId="77777777" w:rsidR="0070476B" w:rsidRPr="00F44C42" w:rsidRDefault="0070476B" w:rsidP="00211828">
      <w:pPr>
        <w:rPr>
          <w:b/>
          <w:bCs/>
          <w:sz w:val="28"/>
          <w:szCs w:val="28"/>
          <w:u w:val="single"/>
        </w:rPr>
      </w:pPr>
    </w:p>
    <w:p w14:paraId="35E5DBBD" w14:textId="77777777" w:rsidR="00211828" w:rsidRDefault="00211828" w:rsidP="00A53A43">
      <w:pPr>
        <w:spacing w:line="310" w:lineRule="exact"/>
        <w:ind w:right="1142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</w:p>
    <w:p w14:paraId="5F072F17" w14:textId="4AD3BF89" w:rsidR="00A53A43" w:rsidRDefault="00A53A43" w:rsidP="00A53A43">
      <w:pPr>
        <w:rPr>
          <w:rFonts w:ascii="Times New Roman" w:hAnsi="Times New Roman" w:cs="Times New Roman"/>
          <w:u w:val="single"/>
        </w:rPr>
      </w:pPr>
    </w:p>
    <w:p w14:paraId="31A66D48" w14:textId="77777777" w:rsidR="00A53A43" w:rsidRDefault="00A53A43" w:rsidP="00A53A43">
      <w:pPr>
        <w:rPr>
          <w:rFonts w:ascii="Times New Roman" w:hAnsi="Times New Roman" w:cs="Times New Roman"/>
          <w:u w:val="single"/>
        </w:rPr>
      </w:pPr>
    </w:p>
    <w:p w14:paraId="58BB3A85" w14:textId="77777777" w:rsidR="00A53A43" w:rsidRDefault="00A53A43" w:rsidP="00A53A43">
      <w:pPr>
        <w:rPr>
          <w:rFonts w:ascii="Times New Roman" w:hAnsi="Times New Roman" w:cs="Times New Roman"/>
          <w:u w:val="single"/>
        </w:rPr>
      </w:pPr>
    </w:p>
    <w:p w14:paraId="21C0F894" w14:textId="77777777" w:rsidR="00A53A43" w:rsidRDefault="00A53A43" w:rsidP="00A53A43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49A9F7B" w14:textId="04270BC6" w:rsidR="00A1353B" w:rsidRDefault="00A1353B" w:rsidP="00211828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8FB6466" w14:textId="77777777" w:rsidR="00D66EFC" w:rsidRDefault="00D66EFC" w:rsidP="00211828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9D50BF4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0D37F97" w14:textId="5059EE27" w:rsidR="00A53A43" w:rsidRDefault="00A53A43" w:rsidP="00A53A43">
      <w:pPr>
        <w:spacing w:line="310" w:lineRule="exact"/>
        <w:ind w:right="1142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  <w:r w:rsidRPr="00CD1296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Output</w:t>
      </w:r>
      <w:r w:rsidRPr="00CD1296">
        <w:rPr>
          <w:rFonts w:ascii="Times New Roman" w:hAnsi="Times New Roman" w:cs="Times New Roman"/>
          <w:b/>
          <w:bCs/>
          <w:sz w:val="32"/>
          <w:szCs w:val="32"/>
        </w:rPr>
        <w:t xml:space="preserve">:  For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060F17">
        <w:rPr>
          <w:rFonts w:ascii="Cambria Math" w:eastAsia="Cambria Math" w:hAnsi="Cambria Math" w:cs="Times New Roman"/>
          <w:b/>
          <w:bCs/>
          <w:i/>
          <w:color w:val="020202"/>
          <w:spacing w:val="-1"/>
        </w:rPr>
        <w:t xml:space="preserve">   </w:t>
      </w:r>
      <w:r w:rsidR="004B4713">
        <w:rPr>
          <w:rFonts w:ascii="Cambria Math" w:eastAsia="Cambria Math" w:hAnsi="Cambria Math" w:cs="Times New Roman"/>
          <w:b/>
          <w:bCs/>
          <w:i/>
          <w:color w:val="020202"/>
          <w:spacing w:val="-1"/>
        </w:rPr>
        <w:t xml:space="preserve"> </w:t>
      </w:r>
      <m:oMath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5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=12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5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=8</m:t>
        </m:r>
      </m:oMath>
    </w:p>
    <w:p w14:paraId="276126D4" w14:textId="26C4A2F4" w:rsidR="0070476B" w:rsidRDefault="0070476B" w:rsidP="0070476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4671439F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Enter the coefficients matrix :  [3 1 5 1 0;2 4 1 0 2]</w:t>
      </w:r>
    </w:p>
    <w:p w14:paraId="023BF851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Enter the right hand side vector :  [12;8]</w:t>
      </w:r>
    </w:p>
    <w:p w14:paraId="51B1EED3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Basic solution is:  </w:t>
      </w:r>
    </w:p>
    <w:p w14:paraId="322405B9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2AFC585C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x =</w:t>
      </w:r>
    </w:p>
    <w:p w14:paraId="2DD68635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19E76F5B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4</w:t>
      </w:r>
    </w:p>
    <w:p w14:paraId="5EA7B034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621F92EE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70549EB5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79597552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77F6B675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4EC2A774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This is a Basic Feasible solution.</w:t>
      </w:r>
    </w:p>
    <w:p w14:paraId="1C9EFE36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This is Non Degenerate Basic solution.</w:t>
      </w:r>
    </w:p>
    <w:p w14:paraId="1A8B14C4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Basic solution is:  </w:t>
      </w:r>
    </w:p>
    <w:p w14:paraId="64A8710D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2D05F55D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x =</w:t>
      </w:r>
    </w:p>
    <w:p w14:paraId="58A2AB01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7387245F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4</w:t>
      </w:r>
    </w:p>
    <w:p w14:paraId="228B36A4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51BBFB3B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33A1F57A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67532A80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7C9260E4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169BF65A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This is a Basic Feasible solution.</w:t>
      </w:r>
    </w:p>
    <w:p w14:paraId="7846A758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This is Non Degenerate Basic solution.</w:t>
      </w:r>
    </w:p>
    <w:p w14:paraId="498ED434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Basic solution is:  </w:t>
      </w:r>
    </w:p>
    <w:p w14:paraId="076FA4D6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61136654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x =</w:t>
      </w:r>
    </w:p>
    <w:p w14:paraId="40499462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61CE54B5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4</w:t>
      </w:r>
    </w:p>
    <w:p w14:paraId="43948D2E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34F8E6FE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4BC26A7A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7C7B99BE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2CC5FC8B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42763757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This is a Basic Feasible solution.</w:t>
      </w:r>
    </w:p>
    <w:p w14:paraId="4C35CC16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lastRenderedPageBreak/>
        <w:t>This is Non Degenerate Basic solution.</w:t>
      </w:r>
    </w:p>
    <w:p w14:paraId="46E34CC5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Basic solution is:  </w:t>
      </w:r>
    </w:p>
    <w:p w14:paraId="1905072C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70F0E225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x =</w:t>
      </w:r>
    </w:p>
    <w:p w14:paraId="6420AA5D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5434949D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4</w:t>
      </w:r>
    </w:p>
    <w:p w14:paraId="00363B48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3B8CF061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28EE8E0F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62CCAEFD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6161FC12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0710286B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This is a Basic Feasible solution.</w:t>
      </w:r>
    </w:p>
    <w:p w14:paraId="11EB373D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This is Non Degenerate Basic solution.</w:t>
      </w:r>
    </w:p>
    <w:p w14:paraId="07B2D2A4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Basic solution is:  </w:t>
      </w:r>
    </w:p>
    <w:p w14:paraId="724788E2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3D5B45DB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x =</w:t>
      </w:r>
    </w:p>
    <w:p w14:paraId="7193B0DB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49F4BAA4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    0</w:t>
      </w:r>
    </w:p>
    <w:p w14:paraId="4CA913CC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1.4737</w:t>
      </w:r>
    </w:p>
    <w:p w14:paraId="0D695A5F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2.1053</w:t>
      </w:r>
    </w:p>
    <w:p w14:paraId="1DBC9926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    0</w:t>
      </w:r>
    </w:p>
    <w:p w14:paraId="674C07D7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    0</w:t>
      </w:r>
    </w:p>
    <w:p w14:paraId="6AD5B66B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23C4159E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This is a Basic Feasible solution.</w:t>
      </w:r>
    </w:p>
    <w:p w14:paraId="347E13DC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This is Non Degenerate Basic solution.</w:t>
      </w:r>
    </w:p>
    <w:p w14:paraId="63CCA102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Basic solution is:  </w:t>
      </w:r>
    </w:p>
    <w:p w14:paraId="3C49AB82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714575A3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x =</w:t>
      </w:r>
    </w:p>
    <w:p w14:paraId="10BEDF23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0582EB01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0A7E3C11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2</w:t>
      </w:r>
    </w:p>
    <w:p w14:paraId="27D2FC38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6422B1FB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10</w:t>
      </w:r>
    </w:p>
    <w:p w14:paraId="2212C885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45A36418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2843B507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This is a Basic Feasible solution.</w:t>
      </w:r>
    </w:p>
    <w:p w14:paraId="48848BE2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This is Non Degenerate Basic solution.</w:t>
      </w:r>
    </w:p>
    <w:p w14:paraId="1FF73BBD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Basic solution is:  </w:t>
      </w:r>
    </w:p>
    <w:p w14:paraId="6ABB84F2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36E8161A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lastRenderedPageBreak/>
        <w:t>x =</w:t>
      </w:r>
    </w:p>
    <w:p w14:paraId="00A4A34A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4718F811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23F18822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12</w:t>
      </w:r>
    </w:p>
    <w:p w14:paraId="04004B22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1A4F1578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66F76652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-20</w:t>
      </w:r>
    </w:p>
    <w:p w14:paraId="3C1D4DCD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4B3E8E89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This is a Basic Infeasible solution.</w:t>
      </w:r>
    </w:p>
    <w:p w14:paraId="39EEE82D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This is Non Degenerate Basic solution.</w:t>
      </w:r>
    </w:p>
    <w:p w14:paraId="1D4DC7FD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Basic solution is:  </w:t>
      </w:r>
    </w:p>
    <w:p w14:paraId="4BFDECE2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677567E0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x =</w:t>
      </w:r>
    </w:p>
    <w:p w14:paraId="1E1EEB0C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232BE9B4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    0</w:t>
      </w:r>
    </w:p>
    <w:p w14:paraId="66B156A9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    0</w:t>
      </w:r>
    </w:p>
    <w:p w14:paraId="3C567B0B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8.0000</w:t>
      </w:r>
    </w:p>
    <w:p w14:paraId="5CBB332E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-28.0000</w:t>
      </w:r>
    </w:p>
    <w:p w14:paraId="14A751EB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    0</w:t>
      </w:r>
    </w:p>
    <w:p w14:paraId="71FE4E8E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4418818A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This is a Basic Infeasible solution.</w:t>
      </w:r>
    </w:p>
    <w:p w14:paraId="7B2E70F5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This is Non Degenerate Basic solution.</w:t>
      </w:r>
    </w:p>
    <w:p w14:paraId="3FB06170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Basic solution is:  </w:t>
      </w:r>
    </w:p>
    <w:p w14:paraId="6C96D808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71EA9CA5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x =</w:t>
      </w:r>
    </w:p>
    <w:p w14:paraId="50885BF4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1A3C7CC7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    0</w:t>
      </w:r>
    </w:p>
    <w:p w14:paraId="1D8BAFAB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    0</w:t>
      </w:r>
    </w:p>
    <w:p w14:paraId="12DEF0A4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2.4000</w:t>
      </w:r>
    </w:p>
    <w:p w14:paraId="0DC27BED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    0</w:t>
      </w:r>
    </w:p>
    <w:p w14:paraId="7918FD59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2.8000</w:t>
      </w:r>
    </w:p>
    <w:p w14:paraId="4EBC3FC2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26E6DC35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This is a Basic Feasible solution.</w:t>
      </w:r>
    </w:p>
    <w:p w14:paraId="019A91DC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This is Non Degenerate Basic solution.</w:t>
      </w:r>
    </w:p>
    <w:p w14:paraId="21DA45AB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Basic solution is:  </w:t>
      </w:r>
    </w:p>
    <w:p w14:paraId="4DAF730F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5EDDE5CB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x =</w:t>
      </w:r>
    </w:p>
    <w:p w14:paraId="01C58F17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130F1FE1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4646A8E5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lastRenderedPageBreak/>
        <w:t xml:space="preserve">     0</w:t>
      </w:r>
    </w:p>
    <w:p w14:paraId="1FCA45D7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0</w:t>
      </w:r>
    </w:p>
    <w:p w14:paraId="2DE60B1E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12</w:t>
      </w:r>
    </w:p>
    <w:p w14:paraId="6D4558B6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    4</w:t>
      </w:r>
    </w:p>
    <w:p w14:paraId="18691DA7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13A359ED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 xml:space="preserve"> This is a Basic Feasible solution.</w:t>
      </w:r>
    </w:p>
    <w:p w14:paraId="7CBD8CCB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This is Non Degenerate Basic solution.</w:t>
      </w:r>
    </w:p>
    <w:p w14:paraId="0ECF54B1" w14:textId="77777777" w:rsidR="00D66EFC" w:rsidRPr="00D66EFC" w:rsidRDefault="00D66EFC" w:rsidP="00D66EF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D66EFC">
        <w:rPr>
          <w:rFonts w:ascii="Times New Roman" w:hAnsi="Times New Roman" w:cs="Times New Roman"/>
          <w:b/>
          <w:bCs/>
        </w:rPr>
        <w:t>D: Degenerate Solution, ND: Non Degenerate Solution, BFS: Basic Feasible Solution</w:t>
      </w:r>
    </w:p>
    <w:p w14:paraId="657478CB" w14:textId="77777777" w:rsidR="00A53A43" w:rsidRDefault="00A53A43" w:rsidP="00A53A43">
      <w:pPr>
        <w:rPr>
          <w:rFonts w:ascii="Times New Roman" w:hAnsi="Times New Roman" w:cs="Times New Roman"/>
          <w:u w:val="single"/>
        </w:rPr>
      </w:pPr>
    </w:p>
    <w:p w14:paraId="202ADCB1" w14:textId="7E627799" w:rsidR="0070476B" w:rsidRPr="00BA7ACD" w:rsidRDefault="00210D84" w:rsidP="00BA7ACD">
      <w:pPr>
        <w:rPr>
          <w:b/>
          <w:bCs/>
          <w:sz w:val="28"/>
          <w:szCs w:val="28"/>
          <w:u w:val="single"/>
        </w:rPr>
      </w:pPr>
      <w:r w:rsidRPr="00F44C42">
        <w:rPr>
          <w:b/>
          <w:bCs/>
          <w:sz w:val="28"/>
          <w:szCs w:val="28"/>
          <w:u w:val="single"/>
        </w:rPr>
        <w:t>1.For Choosing  D :</w:t>
      </w:r>
    </w:p>
    <w:p w14:paraId="55DF630A" w14:textId="2BE8A968" w:rsidR="00BA7ACD" w:rsidRPr="00BA7ACD" w:rsidRDefault="00BA7ACD" w:rsidP="0070476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BA7ACD">
        <w:rPr>
          <w:rFonts w:ascii="Times New Roman" w:hAnsi="Times New Roman" w:cs="Times New Roman"/>
          <w:b/>
          <w:bCs/>
        </w:rPr>
        <w:t>No Degenerate Solution..</w:t>
      </w:r>
    </w:p>
    <w:p w14:paraId="0F0DD180" w14:textId="77777777" w:rsidR="0070476B" w:rsidRPr="00F44C42" w:rsidRDefault="0070476B" w:rsidP="00210D84">
      <w:pPr>
        <w:rPr>
          <w:b/>
          <w:bCs/>
          <w:sz w:val="28"/>
          <w:szCs w:val="28"/>
          <w:u w:val="single"/>
        </w:rPr>
      </w:pPr>
    </w:p>
    <w:p w14:paraId="7950CF0D" w14:textId="6CC95A2F" w:rsidR="00210D84" w:rsidRDefault="00210D84" w:rsidP="00210D84">
      <w:pPr>
        <w:rPr>
          <w:b/>
          <w:bCs/>
          <w:sz w:val="28"/>
          <w:szCs w:val="28"/>
          <w:u w:val="single"/>
        </w:rPr>
      </w:pPr>
      <w:r w:rsidRPr="00F44C42">
        <w:rPr>
          <w:b/>
          <w:bCs/>
          <w:sz w:val="28"/>
          <w:szCs w:val="28"/>
          <w:u w:val="single"/>
        </w:rPr>
        <w:t>2.For Choosing ND :</w:t>
      </w:r>
    </w:p>
    <w:p w14:paraId="723FA4F4" w14:textId="7E92FCF4" w:rsidR="00627C33" w:rsidRP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0EA816C2" w14:textId="77777777" w:rsidR="00627C33" w:rsidRP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7C33">
        <w:rPr>
          <w:rFonts w:ascii="Times New Roman" w:hAnsi="Times New Roman" w:cs="Times New Roman"/>
          <w:b/>
          <w:bCs/>
        </w:rPr>
        <w:t xml:space="preserve">  Columns 1 through 8</w:t>
      </w:r>
    </w:p>
    <w:p w14:paraId="617DDC87" w14:textId="77777777" w:rsidR="00627C33" w:rsidRP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34820EE5" w14:textId="77777777" w:rsidR="00627C33" w:rsidRP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7C33">
        <w:rPr>
          <w:rFonts w:ascii="Times New Roman" w:hAnsi="Times New Roman" w:cs="Times New Roman"/>
          <w:b/>
          <w:bCs/>
        </w:rPr>
        <w:t xml:space="preserve">    4.0000    4.0000    4.0000    4.0000         0         0         0         0</w:t>
      </w:r>
    </w:p>
    <w:p w14:paraId="7C823796" w14:textId="77777777" w:rsidR="00627C33" w:rsidRP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7C33">
        <w:rPr>
          <w:rFonts w:ascii="Times New Roman" w:hAnsi="Times New Roman" w:cs="Times New Roman"/>
          <w:b/>
          <w:bCs/>
        </w:rPr>
        <w:t xml:space="preserve">         0         0         0         0    1.4737    2.0000   12.0000         0</w:t>
      </w:r>
    </w:p>
    <w:p w14:paraId="2A9B71E0" w14:textId="77777777" w:rsidR="00627C33" w:rsidRP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7C33">
        <w:rPr>
          <w:rFonts w:ascii="Times New Roman" w:hAnsi="Times New Roman" w:cs="Times New Roman"/>
          <w:b/>
          <w:bCs/>
        </w:rPr>
        <w:t xml:space="preserve">         0         0         0         0    2.1053         0         0    8.0000</w:t>
      </w:r>
    </w:p>
    <w:p w14:paraId="286C65EF" w14:textId="77777777" w:rsidR="00627C33" w:rsidRP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7C33">
        <w:rPr>
          <w:rFonts w:ascii="Times New Roman" w:hAnsi="Times New Roman" w:cs="Times New Roman"/>
          <w:b/>
          <w:bCs/>
        </w:rPr>
        <w:t xml:space="preserve">         0         0         0         0         0   10.0000         0  -28.0000</w:t>
      </w:r>
    </w:p>
    <w:p w14:paraId="618F4735" w14:textId="77777777" w:rsidR="00627C33" w:rsidRP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7C33">
        <w:rPr>
          <w:rFonts w:ascii="Times New Roman" w:hAnsi="Times New Roman" w:cs="Times New Roman"/>
          <w:b/>
          <w:bCs/>
        </w:rPr>
        <w:t xml:space="preserve">         0         0         0         0         0         0  -20.0000         0</w:t>
      </w:r>
    </w:p>
    <w:p w14:paraId="50AB9DBC" w14:textId="77777777" w:rsidR="00627C33" w:rsidRP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62CF1B33" w14:textId="77777777" w:rsidR="00627C33" w:rsidRP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7C33">
        <w:rPr>
          <w:rFonts w:ascii="Times New Roman" w:hAnsi="Times New Roman" w:cs="Times New Roman"/>
          <w:b/>
          <w:bCs/>
        </w:rPr>
        <w:t xml:space="preserve">  Columns 9 through 10</w:t>
      </w:r>
    </w:p>
    <w:p w14:paraId="3E534E91" w14:textId="77777777" w:rsidR="00627C33" w:rsidRP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1CF9DEC1" w14:textId="77777777" w:rsidR="00627C33" w:rsidRP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7C33">
        <w:rPr>
          <w:rFonts w:ascii="Times New Roman" w:hAnsi="Times New Roman" w:cs="Times New Roman"/>
          <w:b/>
          <w:bCs/>
        </w:rPr>
        <w:t xml:space="preserve">         0         0</w:t>
      </w:r>
    </w:p>
    <w:p w14:paraId="38E34FEE" w14:textId="77777777" w:rsidR="00627C33" w:rsidRP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7C33">
        <w:rPr>
          <w:rFonts w:ascii="Times New Roman" w:hAnsi="Times New Roman" w:cs="Times New Roman"/>
          <w:b/>
          <w:bCs/>
        </w:rPr>
        <w:t xml:space="preserve">         0         0</w:t>
      </w:r>
    </w:p>
    <w:p w14:paraId="037E31AF" w14:textId="77777777" w:rsidR="00627C33" w:rsidRP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7C33">
        <w:rPr>
          <w:rFonts w:ascii="Times New Roman" w:hAnsi="Times New Roman" w:cs="Times New Roman"/>
          <w:b/>
          <w:bCs/>
        </w:rPr>
        <w:t xml:space="preserve">    2.4000         0</w:t>
      </w:r>
    </w:p>
    <w:p w14:paraId="1B44C059" w14:textId="77777777" w:rsidR="00627C33" w:rsidRP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7C33">
        <w:rPr>
          <w:rFonts w:ascii="Times New Roman" w:hAnsi="Times New Roman" w:cs="Times New Roman"/>
          <w:b/>
          <w:bCs/>
        </w:rPr>
        <w:t xml:space="preserve">         0   12.0000</w:t>
      </w:r>
    </w:p>
    <w:p w14:paraId="4C5D3CD2" w14:textId="670D596F" w:rsid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7C33">
        <w:rPr>
          <w:rFonts w:ascii="Times New Roman" w:hAnsi="Times New Roman" w:cs="Times New Roman"/>
          <w:b/>
          <w:bCs/>
        </w:rPr>
        <w:t xml:space="preserve">    2.8000    4.0000</w:t>
      </w:r>
    </w:p>
    <w:p w14:paraId="1451EB98" w14:textId="77777777" w:rsidR="0070476B" w:rsidRPr="00F44C42" w:rsidRDefault="0070476B" w:rsidP="00210D84">
      <w:pPr>
        <w:rPr>
          <w:b/>
          <w:bCs/>
          <w:sz w:val="28"/>
          <w:szCs w:val="28"/>
          <w:u w:val="single"/>
        </w:rPr>
      </w:pPr>
    </w:p>
    <w:p w14:paraId="2C242E52" w14:textId="3D25923D" w:rsidR="00210D84" w:rsidRDefault="00210D84" w:rsidP="00210D84">
      <w:pPr>
        <w:rPr>
          <w:b/>
          <w:bCs/>
          <w:sz w:val="28"/>
          <w:szCs w:val="28"/>
          <w:u w:val="single"/>
        </w:rPr>
      </w:pPr>
      <w:r w:rsidRPr="00F44C42">
        <w:rPr>
          <w:b/>
          <w:bCs/>
          <w:sz w:val="28"/>
          <w:szCs w:val="28"/>
          <w:u w:val="single"/>
        </w:rPr>
        <w:t xml:space="preserve">3.For Choosing </w:t>
      </w:r>
      <w:r w:rsidR="00D66EFC">
        <w:rPr>
          <w:b/>
          <w:bCs/>
          <w:sz w:val="28"/>
          <w:szCs w:val="28"/>
          <w:u w:val="single"/>
        </w:rPr>
        <w:t>BFS</w:t>
      </w:r>
      <w:r w:rsidRPr="00F44C42">
        <w:rPr>
          <w:b/>
          <w:bCs/>
          <w:sz w:val="28"/>
          <w:szCs w:val="28"/>
          <w:u w:val="single"/>
        </w:rPr>
        <w:t>:</w:t>
      </w:r>
    </w:p>
    <w:p w14:paraId="669FB940" w14:textId="77777777" w:rsid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719E6006" w14:textId="3726CD53" w:rsidR="00627C33" w:rsidRP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7C33">
        <w:rPr>
          <w:rFonts w:ascii="Times New Roman" w:hAnsi="Times New Roman" w:cs="Times New Roman"/>
          <w:b/>
          <w:bCs/>
        </w:rPr>
        <w:t xml:space="preserve">    4.0000    4.0000    4.0000    4.0000         0         0         0         0</w:t>
      </w:r>
    </w:p>
    <w:p w14:paraId="63D6B7D8" w14:textId="77777777" w:rsidR="00627C33" w:rsidRP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7C33">
        <w:rPr>
          <w:rFonts w:ascii="Times New Roman" w:hAnsi="Times New Roman" w:cs="Times New Roman"/>
          <w:b/>
          <w:bCs/>
        </w:rPr>
        <w:t xml:space="preserve">         0         0         0         0    1.4737    2.0000         0         0</w:t>
      </w:r>
    </w:p>
    <w:p w14:paraId="3F57C870" w14:textId="77777777" w:rsidR="00627C33" w:rsidRP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7C33">
        <w:rPr>
          <w:rFonts w:ascii="Times New Roman" w:hAnsi="Times New Roman" w:cs="Times New Roman"/>
          <w:b/>
          <w:bCs/>
        </w:rPr>
        <w:t xml:space="preserve">         0         0         0         0    2.1053         0    2.4000         0</w:t>
      </w:r>
    </w:p>
    <w:p w14:paraId="25B14AE7" w14:textId="77777777" w:rsidR="00627C33" w:rsidRPr="00627C33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7C33">
        <w:rPr>
          <w:rFonts w:ascii="Times New Roman" w:hAnsi="Times New Roman" w:cs="Times New Roman"/>
          <w:b/>
          <w:bCs/>
        </w:rPr>
        <w:t xml:space="preserve">         0         0         0         0         0   10.0000         0   12.0000</w:t>
      </w:r>
    </w:p>
    <w:p w14:paraId="04A558CA" w14:textId="1D934E12" w:rsidR="00627C33" w:rsidRPr="00BA7ACD" w:rsidRDefault="00627C33" w:rsidP="00627C33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627C33">
        <w:rPr>
          <w:rFonts w:ascii="Times New Roman" w:hAnsi="Times New Roman" w:cs="Times New Roman"/>
          <w:b/>
          <w:bCs/>
        </w:rPr>
        <w:t xml:space="preserve">         0         0         0         0         0         0    2.8000    4.0000</w:t>
      </w:r>
    </w:p>
    <w:p w14:paraId="53E3BAED" w14:textId="77777777" w:rsidR="0070476B" w:rsidRPr="00F44C42" w:rsidRDefault="0070476B" w:rsidP="00210D84">
      <w:pPr>
        <w:rPr>
          <w:b/>
          <w:bCs/>
          <w:sz w:val="28"/>
          <w:szCs w:val="28"/>
          <w:u w:val="single"/>
        </w:rPr>
      </w:pPr>
    </w:p>
    <w:p w14:paraId="04FA77A0" w14:textId="77777777" w:rsidR="005777D4" w:rsidRDefault="005777D4" w:rsidP="00A53A43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670390F" w14:textId="77777777" w:rsidR="005777D4" w:rsidRDefault="005777D4" w:rsidP="00A53A43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78C49BC" w14:textId="17CBF484" w:rsidR="00A53A43" w:rsidRDefault="00A53A43" w:rsidP="00A53A43">
      <w:pPr>
        <w:spacing w:line="310" w:lineRule="exact"/>
        <w:ind w:right="1142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  <w:r w:rsidRPr="00CD1296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Output</w:t>
      </w:r>
      <w:r w:rsidRPr="00CD1296">
        <w:rPr>
          <w:rFonts w:ascii="Times New Roman" w:hAnsi="Times New Roman" w:cs="Times New Roman"/>
          <w:b/>
          <w:bCs/>
          <w:sz w:val="32"/>
          <w:szCs w:val="32"/>
        </w:rPr>
        <w:t xml:space="preserve">:  For </w:t>
      </w:r>
      <w:r w:rsidR="00683D1F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6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=3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6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6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4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=22</m:t>
        </m:r>
      </m:oMath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14:paraId="5B81CD71" w14:textId="779E0BAF" w:rsidR="0070476B" w:rsidRDefault="0070476B" w:rsidP="0070476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24935D82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>Enter the coefficients matrix :  [2 6 2 4;6 4 4 6]</w:t>
      </w:r>
    </w:p>
    <w:p w14:paraId="4476FA2D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>Enter the right hand side vector :  [3;22]</w:t>
      </w:r>
    </w:p>
    <w:p w14:paraId="236861CC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Basic solution is:  </w:t>
      </w:r>
    </w:p>
    <w:p w14:paraId="767C9397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243708CF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>x =</w:t>
      </w:r>
    </w:p>
    <w:p w14:paraId="6E59B7E6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02F0F66F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 4.2857</w:t>
      </w:r>
    </w:p>
    <w:p w14:paraId="712AA7CF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-0.9286</w:t>
      </w:r>
    </w:p>
    <w:p w14:paraId="0C74A5D8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      0</w:t>
      </w:r>
    </w:p>
    <w:p w14:paraId="720AFA66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      0</w:t>
      </w:r>
    </w:p>
    <w:p w14:paraId="2A351E55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52D95F58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This is a Basic Infeasible solution.</w:t>
      </w:r>
    </w:p>
    <w:p w14:paraId="782BA335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>This is Non Degenerate Basic solution.</w:t>
      </w:r>
    </w:p>
    <w:p w14:paraId="3D212C34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Basic solution is:  </w:t>
      </w:r>
    </w:p>
    <w:p w14:paraId="3CA99BC9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51CA4024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>x =</w:t>
      </w:r>
    </w:p>
    <w:p w14:paraId="570B81EA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6F83C9DE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 8.0000</w:t>
      </w:r>
    </w:p>
    <w:p w14:paraId="2DE43E03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      0</w:t>
      </w:r>
    </w:p>
    <w:p w14:paraId="282BD661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-6.5000</w:t>
      </w:r>
    </w:p>
    <w:p w14:paraId="34CC002F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      0</w:t>
      </w:r>
    </w:p>
    <w:p w14:paraId="112FE6B7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75B2B393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This is a Basic Infeasible solution.</w:t>
      </w:r>
    </w:p>
    <w:p w14:paraId="639FF7F9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>This is Non Degenerate Basic solution.</w:t>
      </w:r>
    </w:p>
    <w:p w14:paraId="0AF9091E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Basic solution is:  </w:t>
      </w:r>
    </w:p>
    <w:p w14:paraId="0EDF6877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2BB76949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>x =</w:t>
      </w:r>
    </w:p>
    <w:p w14:paraId="364ED702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099B3821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 5.8333</w:t>
      </w:r>
    </w:p>
    <w:p w14:paraId="22C4F9A5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      0</w:t>
      </w:r>
    </w:p>
    <w:p w14:paraId="79A9F67F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      0</w:t>
      </w:r>
    </w:p>
    <w:p w14:paraId="086251E3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-2.1667</w:t>
      </w:r>
    </w:p>
    <w:p w14:paraId="3EEC2CBC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057CF5C7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This is a Basic Infeasible solution.</w:t>
      </w:r>
    </w:p>
    <w:p w14:paraId="25ED7FBA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>This is Non Degenerate Basic solution.</w:t>
      </w:r>
    </w:p>
    <w:p w14:paraId="2349D166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Basic solution is:  </w:t>
      </w:r>
    </w:p>
    <w:p w14:paraId="61F2ECD3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3F745263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lastRenderedPageBreak/>
        <w:t>x =</w:t>
      </w:r>
    </w:p>
    <w:p w14:paraId="6C8983D8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7293D42D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      0</w:t>
      </w:r>
    </w:p>
    <w:p w14:paraId="2C3FB2F7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-2.0000</w:t>
      </w:r>
    </w:p>
    <w:p w14:paraId="22C187DF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 7.5000</w:t>
      </w:r>
    </w:p>
    <w:p w14:paraId="75863D31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      0</w:t>
      </w:r>
    </w:p>
    <w:p w14:paraId="39E67012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58663256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This is a Basic Infeasible solution.</w:t>
      </w:r>
    </w:p>
    <w:p w14:paraId="63A5F83D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>This is Non Degenerate Basic solution.</w:t>
      </w:r>
    </w:p>
    <w:p w14:paraId="713124AF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Basic solution is:  </w:t>
      </w:r>
    </w:p>
    <w:p w14:paraId="05593654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4A85E598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>x =</w:t>
      </w:r>
    </w:p>
    <w:p w14:paraId="0DC5D116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78F2FCCD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      0</w:t>
      </w:r>
    </w:p>
    <w:p w14:paraId="1CD92D13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-3.5000</w:t>
      </w:r>
    </w:p>
    <w:p w14:paraId="52A2FB42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      0</w:t>
      </w:r>
    </w:p>
    <w:p w14:paraId="518DE625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 6.0000</w:t>
      </w:r>
    </w:p>
    <w:p w14:paraId="4BC30B1B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148DF9B5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This is a Basic Infeasible solution.</w:t>
      </w:r>
    </w:p>
    <w:p w14:paraId="25B141A3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>This is Non Degenerate Basic solution.</w:t>
      </w:r>
    </w:p>
    <w:p w14:paraId="1C2FDC7D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Basic solution is:  </w:t>
      </w:r>
    </w:p>
    <w:p w14:paraId="732A6BD1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3D772AE9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>x =</w:t>
      </w:r>
    </w:p>
    <w:p w14:paraId="1FB5FB65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237A27DC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      0</w:t>
      </w:r>
    </w:p>
    <w:p w14:paraId="2057F86B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      0</w:t>
      </w:r>
    </w:p>
    <w:p w14:paraId="69E1DE03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17.5000</w:t>
      </w:r>
    </w:p>
    <w:p w14:paraId="190EFB53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  -8.0000</w:t>
      </w:r>
    </w:p>
    <w:p w14:paraId="6ECC57A5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304B537F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 xml:space="preserve"> This is a Basic Infeasible solution.</w:t>
      </w:r>
    </w:p>
    <w:p w14:paraId="54CF0108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>This is Non Degenerate Basic solution.</w:t>
      </w:r>
    </w:p>
    <w:p w14:paraId="24677E34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>D: Degenerate Solution, ND: Non Degenerate Solution, BFS: Basic Feasible Solution</w:t>
      </w:r>
    </w:p>
    <w:p w14:paraId="60F35282" w14:textId="09214C35" w:rsidR="0070476B" w:rsidRPr="00990958" w:rsidRDefault="0070476B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39CB88CB" w14:textId="5812E4FD" w:rsidR="00BA7ACD" w:rsidRPr="00990958" w:rsidRDefault="00BA7ACD" w:rsidP="00990958">
      <w:pPr>
        <w:rPr>
          <w:b/>
          <w:bCs/>
          <w:sz w:val="28"/>
          <w:szCs w:val="28"/>
          <w:u w:val="single"/>
        </w:rPr>
      </w:pPr>
      <w:r w:rsidRPr="00F44C42">
        <w:rPr>
          <w:b/>
          <w:bCs/>
          <w:sz w:val="28"/>
          <w:szCs w:val="28"/>
          <w:u w:val="single"/>
        </w:rPr>
        <w:t>1.For Choosing  D :</w:t>
      </w:r>
    </w:p>
    <w:p w14:paraId="7DB2A3EC" w14:textId="77777777" w:rsidR="00990958" w:rsidRPr="00990958" w:rsidRDefault="00990958" w:rsidP="00990958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990958">
        <w:rPr>
          <w:rFonts w:ascii="Times New Roman" w:hAnsi="Times New Roman" w:cs="Times New Roman"/>
          <w:b/>
          <w:bCs/>
        </w:rPr>
        <w:t>No Degenerate Solution..</w:t>
      </w:r>
    </w:p>
    <w:p w14:paraId="504BB5AD" w14:textId="77777777" w:rsidR="00BA7ACD" w:rsidRPr="00F44C42" w:rsidRDefault="00BA7ACD" w:rsidP="00BA7ACD">
      <w:pPr>
        <w:rPr>
          <w:b/>
          <w:bCs/>
          <w:sz w:val="28"/>
          <w:szCs w:val="28"/>
          <w:u w:val="single"/>
        </w:rPr>
      </w:pPr>
    </w:p>
    <w:p w14:paraId="03859733" w14:textId="27DCEABC" w:rsidR="00BA7ACD" w:rsidRDefault="00BA7ACD" w:rsidP="00BA7ACD">
      <w:pPr>
        <w:rPr>
          <w:b/>
          <w:bCs/>
          <w:sz w:val="28"/>
          <w:szCs w:val="28"/>
          <w:u w:val="single"/>
        </w:rPr>
      </w:pPr>
      <w:r w:rsidRPr="00F44C42">
        <w:rPr>
          <w:b/>
          <w:bCs/>
          <w:sz w:val="28"/>
          <w:szCs w:val="28"/>
          <w:u w:val="single"/>
        </w:rPr>
        <w:t>2.For Choosing ND :</w:t>
      </w:r>
    </w:p>
    <w:p w14:paraId="6125E9CA" w14:textId="77777777" w:rsidR="00BE2DBC" w:rsidRDefault="00BE2DBC" w:rsidP="00BA7ACD">
      <w:pPr>
        <w:rPr>
          <w:b/>
          <w:bCs/>
          <w:sz w:val="28"/>
          <w:szCs w:val="28"/>
          <w:u w:val="single"/>
        </w:rPr>
      </w:pPr>
    </w:p>
    <w:p w14:paraId="4D540811" w14:textId="77777777" w:rsidR="00BE2DBC" w:rsidRPr="00BE2DBC" w:rsidRDefault="00BE2DBC" w:rsidP="00BE2DB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BE2DBC">
        <w:rPr>
          <w:rFonts w:ascii="Times New Roman" w:hAnsi="Times New Roman" w:cs="Times New Roman"/>
          <w:b/>
          <w:bCs/>
        </w:rPr>
        <w:t xml:space="preserve">    4.2857    8.0000    5.8333         0         0         0</w:t>
      </w:r>
    </w:p>
    <w:p w14:paraId="2BC64B65" w14:textId="77777777" w:rsidR="00BE2DBC" w:rsidRPr="00BE2DBC" w:rsidRDefault="00BE2DBC" w:rsidP="00BE2DB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BE2DBC">
        <w:rPr>
          <w:rFonts w:ascii="Times New Roman" w:hAnsi="Times New Roman" w:cs="Times New Roman"/>
          <w:b/>
          <w:bCs/>
        </w:rPr>
        <w:lastRenderedPageBreak/>
        <w:t xml:space="preserve">   -0.9286         0         0   -2.0000   -3.5000         0</w:t>
      </w:r>
    </w:p>
    <w:p w14:paraId="714725A6" w14:textId="77777777" w:rsidR="00BE2DBC" w:rsidRPr="00BE2DBC" w:rsidRDefault="00BE2DBC" w:rsidP="00BE2DB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BE2DBC">
        <w:rPr>
          <w:rFonts w:ascii="Times New Roman" w:hAnsi="Times New Roman" w:cs="Times New Roman"/>
          <w:b/>
          <w:bCs/>
        </w:rPr>
        <w:t xml:space="preserve">         0   -6.5000         0    7.5000         0   17.5000</w:t>
      </w:r>
    </w:p>
    <w:p w14:paraId="5C4D76BD" w14:textId="517C47D7" w:rsidR="00BE2DBC" w:rsidRPr="00990958" w:rsidRDefault="00BE2DBC" w:rsidP="00BE2DBC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BE2DBC">
        <w:rPr>
          <w:rFonts w:ascii="Times New Roman" w:hAnsi="Times New Roman" w:cs="Times New Roman"/>
          <w:b/>
          <w:bCs/>
        </w:rPr>
        <w:t xml:space="preserve">         0         0   -2.1667         0    6.0000   -8.0000</w:t>
      </w:r>
    </w:p>
    <w:p w14:paraId="0618A56F" w14:textId="77777777" w:rsidR="00BA7ACD" w:rsidRPr="00F44C42" w:rsidRDefault="00BA7ACD" w:rsidP="00BA7ACD">
      <w:pPr>
        <w:rPr>
          <w:b/>
          <w:bCs/>
          <w:sz w:val="28"/>
          <w:szCs w:val="28"/>
          <w:u w:val="single"/>
        </w:rPr>
      </w:pPr>
    </w:p>
    <w:p w14:paraId="63FE0AC4" w14:textId="4EF570A2" w:rsidR="00BA7ACD" w:rsidRPr="0031384B" w:rsidRDefault="00BA7ACD" w:rsidP="0031384B">
      <w:pPr>
        <w:rPr>
          <w:b/>
          <w:bCs/>
          <w:sz w:val="28"/>
          <w:szCs w:val="28"/>
          <w:u w:val="single"/>
        </w:rPr>
      </w:pPr>
      <w:r w:rsidRPr="00F44C42">
        <w:rPr>
          <w:b/>
          <w:bCs/>
          <w:sz w:val="28"/>
          <w:szCs w:val="28"/>
          <w:u w:val="single"/>
        </w:rPr>
        <w:t xml:space="preserve">3.For Choosing </w:t>
      </w:r>
      <w:r>
        <w:rPr>
          <w:b/>
          <w:bCs/>
          <w:sz w:val="28"/>
          <w:szCs w:val="28"/>
          <w:u w:val="single"/>
        </w:rPr>
        <w:t>BFS</w:t>
      </w:r>
      <w:r w:rsidRPr="00F44C42">
        <w:rPr>
          <w:b/>
          <w:bCs/>
          <w:sz w:val="28"/>
          <w:szCs w:val="28"/>
          <w:u w:val="single"/>
        </w:rPr>
        <w:t>:</w:t>
      </w:r>
    </w:p>
    <w:p w14:paraId="17B70D1D" w14:textId="3CF1262A" w:rsidR="0031384B" w:rsidRPr="00990958" w:rsidRDefault="0031384B" w:rsidP="00BA7ACD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31384B">
        <w:rPr>
          <w:rFonts w:ascii="Times New Roman" w:hAnsi="Times New Roman" w:cs="Times New Roman"/>
          <w:b/>
          <w:bCs/>
        </w:rPr>
        <w:t>No Basic Feasible Solution</w:t>
      </w:r>
      <w:r>
        <w:rPr>
          <w:rFonts w:ascii="Times New Roman" w:hAnsi="Times New Roman" w:cs="Times New Roman"/>
          <w:b/>
          <w:bCs/>
        </w:rPr>
        <w:t>..</w:t>
      </w:r>
    </w:p>
    <w:p w14:paraId="5571B4B0" w14:textId="77777777" w:rsidR="00A53A43" w:rsidRDefault="00A53A43" w:rsidP="00A53A43">
      <w:pPr>
        <w:rPr>
          <w:rFonts w:ascii="Times New Roman" w:hAnsi="Times New Roman" w:cs="Times New Roman"/>
          <w:u w:val="single"/>
        </w:rPr>
      </w:pPr>
    </w:p>
    <w:p w14:paraId="5B750228" w14:textId="27B95D25" w:rsidR="0011558D" w:rsidRDefault="0011558D" w:rsidP="004079E9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D371076" w14:textId="77777777" w:rsidR="004079E9" w:rsidRDefault="004079E9" w:rsidP="004079E9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49013EA" w14:textId="677BCEE8" w:rsidR="00F44C42" w:rsidRPr="00F44C42" w:rsidRDefault="0080070B" w:rsidP="00F44C42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b/>
          <w:bCs/>
        </w:rPr>
      </w:pPr>
      <w:r w:rsidRPr="00F44C42">
        <w:rPr>
          <w:rFonts w:ascii="Times New Roman" w:hAnsi="Times New Roman" w:cs="Times New Roman"/>
          <w:b/>
          <w:bCs/>
          <w:sz w:val="32"/>
          <w:szCs w:val="32"/>
          <w:u w:val="single"/>
        </w:rPr>
        <w:t>Program Code</w:t>
      </w:r>
      <w:r w:rsidR="00F44C42" w:rsidRPr="00F44C42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:  </w:t>
      </w:r>
      <w:r w:rsidR="00F44C42" w:rsidRPr="00F44C42">
        <w:rPr>
          <w:rFonts w:ascii="Times New Roman" w:hAnsi="Times New Roman" w:cs="Times New Roman"/>
          <w:b/>
          <w:bCs/>
        </w:rPr>
        <w:t>Obtain all extreme points and the corresponding optimal solution of the following LPP:</w:t>
      </w:r>
    </w:p>
    <w:p w14:paraId="0658D23A" w14:textId="77777777" w:rsidR="00F44C42" w:rsidRDefault="00F44C42" w:rsidP="00F44C42">
      <w:pPr>
        <w:spacing w:before="2" w:line="298" w:lineRule="exact"/>
        <w:ind w:left="865"/>
        <w:rPr>
          <w:rFonts w:ascii="Cambria Math" w:eastAsia="Cambria Math" w:hAnsi="Cambria Math" w:cs="Cambria Math"/>
          <w:b/>
          <w:bCs/>
          <w:color w:val="020202"/>
          <w:spacing w:val="-1"/>
        </w:rPr>
      </w:pPr>
    </w:p>
    <w:p w14:paraId="1885B07F" w14:textId="77777777" w:rsidR="00F44C42" w:rsidRDefault="00F44C42" w:rsidP="00F44C42">
      <w:pPr>
        <w:spacing w:before="2" w:line="298" w:lineRule="exact"/>
        <w:ind w:left="865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  <w:r w:rsidRPr="00E90D11">
        <w:rPr>
          <w:rFonts w:ascii="Cambria Math" w:eastAsia="Cambria Math" w:hAnsi="Cambria Math" w:cs="Cambria Math"/>
          <w:b/>
          <w:bCs/>
          <w:color w:val="020202"/>
          <w:spacing w:val="-1"/>
        </w:rPr>
        <w:t>𝑀𝑎</w:t>
      </w:r>
      <w:r w:rsidRPr="00E90D11">
        <w:rPr>
          <w:rFonts w:ascii="Times New Roman" w:eastAsia="Cambria Math" w:hAnsi="Times New Roman" w:cs="Times New Roman"/>
          <w:b/>
          <w:bCs/>
          <w:color w:val="020202"/>
          <w:spacing w:val="-1"/>
        </w:rPr>
        <w:t>ximize</w:t>
      </w:r>
      <w:r>
        <w:rPr>
          <w:rFonts w:ascii="Times New Roman" w:eastAsia="Cambria Math" w:hAnsi="Times New Roman" w:cs="Times New Roman"/>
          <w:b/>
          <w:bCs/>
          <w:color w:val="020202"/>
          <w:spacing w:val="5"/>
        </w:rPr>
        <w:t xml:space="preserve"> </w:t>
      </w:r>
      <m:oMath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5"/>
          </w:rPr>
          <m:t xml:space="preserve"> 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5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 xml:space="preserve">   subject  to,  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5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 xml:space="preserve">2 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≤15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5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≤10</m:t>
        </m:r>
      </m:oMath>
      <w:r>
        <w:rPr>
          <w:rFonts w:ascii="Times New Roman" w:eastAsia="Cambria Math" w:hAnsi="Times New Roman" w:cs="Times New Roman"/>
          <w:b/>
          <w:bCs/>
          <w:color w:val="020202"/>
          <w:spacing w:val="-1"/>
        </w:rPr>
        <w:t xml:space="preserve">  </w:t>
      </w:r>
    </w:p>
    <w:p w14:paraId="5BD0BF2B" w14:textId="77777777" w:rsidR="00F44C42" w:rsidRPr="00E53C5C" w:rsidRDefault="00F44C42" w:rsidP="00F44C42">
      <w:pPr>
        <w:spacing w:before="2" w:line="298" w:lineRule="exact"/>
        <w:ind w:left="865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  <w:r w:rsidRPr="00E90D11">
        <w:rPr>
          <w:rFonts w:ascii="Cambria Math" w:eastAsia="Cambria Math" w:hAnsi="Cambria Math" w:cs="Cambria Math"/>
          <w:b/>
          <w:bCs/>
          <w:color w:val="020202"/>
          <w:spacing w:val="-1"/>
        </w:rPr>
        <w:t>𝑀𝑎</w:t>
      </w:r>
      <w:r w:rsidRPr="00E90D11">
        <w:rPr>
          <w:rFonts w:ascii="Times New Roman" w:eastAsia="Cambria Math" w:hAnsi="Times New Roman" w:cs="Times New Roman"/>
          <w:b/>
          <w:bCs/>
          <w:color w:val="020202"/>
          <w:spacing w:val="-1"/>
        </w:rPr>
        <w:t>ximize</w:t>
      </w:r>
      <w:r>
        <w:rPr>
          <w:rFonts w:ascii="Times New Roman" w:eastAsia="Cambria Math" w:hAnsi="Times New Roman" w:cs="Times New Roman"/>
          <w:b/>
          <w:bCs/>
          <w:color w:val="020202"/>
          <w:spacing w:val="5"/>
        </w:rPr>
        <w:t xml:space="preserve"> </w:t>
      </w:r>
      <m:oMath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5"/>
          </w:rPr>
          <m:t xml:space="preserve"> 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 xml:space="preserve">      subject  to,  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 xml:space="preserve"> 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 xml:space="preserve">2 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≤10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≤6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-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 xml:space="preserve">≤2, 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 xml:space="preserve">                        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-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≤1</m:t>
        </m:r>
      </m:oMath>
    </w:p>
    <w:p w14:paraId="34E2EC3D" w14:textId="0DA4B207" w:rsidR="0080070B" w:rsidRDefault="0080070B" w:rsidP="00F44C42">
      <w:pPr>
        <w:pStyle w:val="ListParagraph"/>
        <w:widowControl w:val="0"/>
        <w:tabs>
          <w:tab w:val="left" w:pos="820"/>
        </w:tabs>
        <w:suppressAutoHyphens w:val="0"/>
        <w:autoSpaceDE w:val="0"/>
        <w:autoSpaceDN w:val="0"/>
        <w:spacing w:line="275" w:lineRule="exact"/>
        <w:rPr>
          <w:rFonts w:ascii="Times New Roman" w:hAnsi="Times New Roman" w:cs="Times New Roman"/>
          <w:b/>
          <w:bCs/>
          <w:sz w:val="32"/>
          <w:szCs w:val="32"/>
        </w:rPr>
      </w:pPr>
    </w:p>
    <w:p w14:paraId="757BB27E" w14:textId="77777777" w:rsidR="00AC1664" w:rsidRDefault="00F44C42" w:rsidP="00F44C42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</w:rPr>
      </w:pPr>
      <w:r w:rsidRPr="00F44C42">
        <w:rPr>
          <w:rFonts w:ascii="Times New Roman" w:hAnsi="Times New Roman" w:cs="Times New Roman"/>
          <w:b/>
          <w:bCs/>
          <w:sz w:val="32"/>
          <w:szCs w:val="32"/>
          <w:u w:val="single"/>
        </w:rPr>
        <w:t>Program Code:</w:t>
      </w:r>
      <w:r w:rsidRPr="00F44C42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14:paraId="31B002CD" w14:textId="069D3056" w:rsidR="00AC1664" w:rsidRPr="00CD30A8" w:rsidRDefault="00F44C42" w:rsidP="00AC1664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</w:rPr>
      </w:pPr>
      <w:r w:rsidRPr="00AC1664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AC1664" w:rsidRPr="00AC1664">
        <w:rPr>
          <w:rFonts w:ascii="Times New Roman" w:hAnsi="Times New Roman" w:cs="Times New Roman"/>
          <w:b/>
          <w:bCs/>
          <w:sz w:val="32"/>
          <w:szCs w:val="32"/>
        </w:rPr>
        <w:t xml:space="preserve">For  </w:t>
      </w:r>
      <w:r w:rsidR="00AC1664" w:rsidRPr="00AC1664">
        <w:rPr>
          <w:rFonts w:ascii="Cambria Math" w:eastAsia="Cambria Math" w:hAnsi="Cambria Math" w:cs="Cambria Math"/>
          <w:b/>
          <w:bCs/>
          <w:color w:val="020202"/>
          <w:spacing w:val="-1"/>
        </w:rPr>
        <w:t>𝑀𝑎</w:t>
      </w:r>
      <w:r w:rsidR="00AC1664" w:rsidRPr="00AC1664">
        <w:rPr>
          <w:rFonts w:ascii="Times New Roman" w:eastAsia="Cambria Math" w:hAnsi="Times New Roman" w:cs="Times New Roman"/>
          <w:b/>
          <w:bCs/>
          <w:color w:val="020202"/>
          <w:spacing w:val="-1"/>
        </w:rPr>
        <w:t>ximize</w:t>
      </w:r>
      <w:r w:rsidR="00AC1664" w:rsidRPr="00AC1664">
        <w:rPr>
          <w:rFonts w:ascii="Times New Roman" w:eastAsia="Cambria Math" w:hAnsi="Times New Roman" w:cs="Times New Roman"/>
          <w:b/>
          <w:bCs/>
          <w:color w:val="020202"/>
          <w:spacing w:val="5"/>
        </w:rPr>
        <w:t xml:space="preserve"> </w:t>
      </w:r>
      <m:oMath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5"/>
          </w:rPr>
          <m:t xml:space="preserve"> 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5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 xml:space="preserve">   subject  to,  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5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 xml:space="preserve">2 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≤15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5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≤10</m:t>
        </m:r>
      </m:oMath>
      <w:r w:rsidR="00AC1664" w:rsidRPr="00AC1664">
        <w:rPr>
          <w:rFonts w:ascii="Times New Roman" w:eastAsia="Cambria Math" w:hAnsi="Times New Roman" w:cs="Times New Roman"/>
          <w:b/>
          <w:bCs/>
          <w:color w:val="020202"/>
          <w:spacing w:val="-1"/>
        </w:rPr>
        <w:t xml:space="preserve">  </w:t>
      </w:r>
    </w:p>
    <w:p w14:paraId="2008FF98" w14:textId="14A95AE1" w:rsidR="0070476B" w:rsidRDefault="0070476B" w:rsidP="0070476B">
      <w:pPr>
        <w:rPr>
          <w:rFonts w:ascii="Times New Roman" w:hAnsi="Times New Roman" w:cs="Times New Roman"/>
          <w:b/>
          <w:bCs/>
        </w:rPr>
      </w:pPr>
    </w:p>
    <w:p w14:paraId="7890871D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%ANINDYA NAG</w:t>
      </w:r>
    </w:p>
    <w:p w14:paraId="5B9C60F7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%UG/02/BTCSE/2018/005</w:t>
      </w:r>
    </w:p>
    <w:p w14:paraId="1940C045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clc;</w:t>
      </w:r>
    </w:p>
    <w:p w14:paraId="641CD70E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clearvars;</w:t>
      </w:r>
    </w:p>
    <w:p w14:paraId="41731292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A = input('Enter the coefficients matrix :  ');</w:t>
      </w:r>
    </w:p>
    <w:p w14:paraId="769C46C0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b = input('Enter the right hand side vector :  ');</w:t>
      </w:r>
    </w:p>
    <w:p w14:paraId="64531A2D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opt_value=0;</w:t>
      </w:r>
    </w:p>
    <w:p w14:paraId="632015E0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[m,n] = size(A);</w:t>
      </w:r>
    </w:p>
    <w:p w14:paraId="60F410EF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combo = nchoosek(1:n,m);</w:t>
      </w:r>
    </w:p>
    <w:p w14:paraId="0E3A8382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[m1 n1] = size(combo);</w:t>
      </w:r>
    </w:p>
    <w:p w14:paraId="75D3CE2B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nbs = nchoosek(n,m);</w:t>
      </w:r>
    </w:p>
    <w:p w14:paraId="59992D73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for i = 1 :nbs</w:t>
      </w:r>
    </w:p>
    <w:p w14:paraId="647168EB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x = zeros(n,1);</w:t>
      </w:r>
    </w:p>
    <w:p w14:paraId="6DD2FEE6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bas_mat = [ ];</w:t>
      </w:r>
    </w:p>
    <w:p w14:paraId="52899D3D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for j = 1 :n1</w:t>
      </w:r>
    </w:p>
    <w:p w14:paraId="0462055B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bas_mat = [bas_mat A(:,combo(i,j))];    </w:t>
      </w:r>
    </w:p>
    <w:p w14:paraId="3F741F84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end</w:t>
      </w:r>
    </w:p>
    <w:p w14:paraId="64E9F247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bas_mat;</w:t>
      </w:r>
    </w:p>
    <w:p w14:paraId="7E007A23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y = gauss_elimination(bas_mat,b);</w:t>
      </w:r>
    </w:p>
    <w:p w14:paraId="735A8394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if( max(y) ~= Inf )</w:t>
      </w:r>
    </w:p>
    <w:p w14:paraId="7276B023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for j = 1 : n1</w:t>
      </w:r>
    </w:p>
    <w:p w14:paraId="4E5013CB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 x(combo(i,j),1) = y(j);</w:t>
      </w:r>
    </w:p>
    <w:p w14:paraId="71142DEE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end</w:t>
      </w:r>
    </w:p>
    <w:p w14:paraId="2E3305D6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lastRenderedPageBreak/>
        <w:t xml:space="preserve">          %disp('Basic solution is:  ');</w:t>
      </w:r>
    </w:p>
    <w:p w14:paraId="7673BEAD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x;</w:t>
      </w:r>
    </w:p>
    <w:p w14:paraId="5166EE2E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if( min(x) &gt;= 0 )</w:t>
      </w:r>
    </w:p>
    <w:p w14:paraId="74CC33F3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 %disp(' This is a Basic Feasible solution.');</w:t>
      </w:r>
    </w:p>
    <w:p w14:paraId="58F1D7EE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 z= 5*x(1,1) + 3*x(2,1);</w:t>
      </w:r>
    </w:p>
    <w:p w14:paraId="50F5999B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 if ( opt_value &lt;= z)</w:t>
      </w:r>
    </w:p>
    <w:p w14:paraId="7912A878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      opt_value = z;</w:t>
      </w:r>
    </w:p>
    <w:p w14:paraId="5BD609A4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      opt_soln =x ;</w:t>
      </w:r>
    </w:p>
    <w:p w14:paraId="3D3CB0C5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</w:t>
      </w:r>
    </w:p>
    <w:p w14:paraId="5C564763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 end</w:t>
      </w:r>
    </w:p>
    <w:p w14:paraId="74FD884A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end</w:t>
      </w:r>
    </w:p>
    <w:p w14:paraId="3D626B3B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</w:t>
      </w:r>
    </w:p>
    <w:p w14:paraId="03B88317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end</w:t>
      </w:r>
    </w:p>
    <w:p w14:paraId="5889B5DD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end</w:t>
      </w:r>
    </w:p>
    <w:p w14:paraId="3612B514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fprintf('Optimal Value is: %0.2f\n',opt_value) </w:t>
      </w:r>
    </w:p>
    <w:p w14:paraId="06B99949" w14:textId="77777777" w:rsidR="0031384B" w:rsidRP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31384B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fprintf('Optimal solution is: \n x1=%0.2f \n x2=%0.2f \n x3=%0.2f \n x4=%0.2f \n',opt_soln(1,1),opt_soln(2,1),opt_soln(3,1),opt_soln(4,1))</w:t>
      </w:r>
    </w:p>
    <w:p w14:paraId="193A30E8" w14:textId="77777777" w:rsidR="0031384B" w:rsidRDefault="0031384B" w:rsidP="003138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  <w:r>
        <w:rPr>
          <w:rFonts w:ascii="Courier New" w:eastAsiaTheme="minorHAnsi" w:hAnsi="Courier New" w:cs="Courier New"/>
          <w:color w:val="000000"/>
          <w:kern w:val="0"/>
          <w:sz w:val="26"/>
          <w:szCs w:val="26"/>
          <w:lang w:val="en-US" w:eastAsia="en-US" w:bidi="ar-SA"/>
        </w:rPr>
        <w:t xml:space="preserve"> </w:t>
      </w:r>
    </w:p>
    <w:p w14:paraId="7A2A75AC" w14:textId="541AAFDB" w:rsidR="00AC1664" w:rsidRDefault="00AC1664" w:rsidP="00F44C42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ED94F69" w14:textId="11C8235F" w:rsidR="00B44FAD" w:rsidRDefault="00B44FAD" w:rsidP="00F44C42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601BE24" w14:textId="4BE8419F" w:rsidR="00B44FAD" w:rsidRDefault="00B44FAD" w:rsidP="00F44C42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82A42BC" w14:textId="77777777" w:rsidR="00B44FAD" w:rsidRDefault="00B44FAD" w:rsidP="00F44C42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94FAA2D" w14:textId="0850EDF2" w:rsidR="00F44C42" w:rsidRDefault="00F44C42" w:rsidP="00F44C42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Output</w:t>
      </w:r>
      <w:r w:rsidRPr="00F44C42"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  <w:r w:rsidRPr="00F44C42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14:paraId="0F20A371" w14:textId="77777777" w:rsidR="00CD30A8" w:rsidRDefault="00F44C42" w:rsidP="00F44C42">
      <w:pPr>
        <w:spacing w:line="310" w:lineRule="exact"/>
        <w:ind w:right="1142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  </w:t>
      </w:r>
      <w:r w:rsidRPr="00CD1296">
        <w:rPr>
          <w:rFonts w:ascii="Times New Roman" w:hAnsi="Times New Roman" w:cs="Times New Roman"/>
          <w:b/>
          <w:bCs/>
          <w:sz w:val="32"/>
          <w:szCs w:val="32"/>
        </w:rPr>
        <w:t xml:space="preserve">For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E90D11">
        <w:rPr>
          <w:rFonts w:ascii="Cambria Math" w:eastAsia="Cambria Math" w:hAnsi="Cambria Math" w:cs="Cambria Math"/>
          <w:b/>
          <w:bCs/>
          <w:color w:val="020202"/>
          <w:spacing w:val="-1"/>
        </w:rPr>
        <w:t>𝑀𝑎</w:t>
      </w:r>
      <w:r w:rsidRPr="00E90D11">
        <w:rPr>
          <w:rFonts w:ascii="Times New Roman" w:eastAsia="Cambria Math" w:hAnsi="Times New Roman" w:cs="Times New Roman"/>
          <w:b/>
          <w:bCs/>
          <w:color w:val="020202"/>
          <w:spacing w:val="-1"/>
        </w:rPr>
        <w:t>ximize</w:t>
      </w:r>
      <w:r>
        <w:rPr>
          <w:rFonts w:ascii="Times New Roman" w:eastAsia="Cambria Math" w:hAnsi="Times New Roman" w:cs="Times New Roman"/>
          <w:b/>
          <w:bCs/>
          <w:color w:val="020202"/>
          <w:spacing w:val="5"/>
        </w:rPr>
        <w:t xml:space="preserve"> </w:t>
      </w:r>
      <m:oMath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5"/>
          </w:rPr>
          <m:t xml:space="preserve"> 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5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 xml:space="preserve">   subject  to,  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3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5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 xml:space="preserve">2 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≤15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5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≤10</m:t>
        </m:r>
      </m:oMath>
      <w:r>
        <w:rPr>
          <w:rFonts w:ascii="Times New Roman" w:eastAsia="Cambria Math" w:hAnsi="Times New Roman" w:cs="Times New Roman"/>
          <w:b/>
          <w:bCs/>
          <w:color w:val="020202"/>
          <w:spacing w:val="-1"/>
        </w:rPr>
        <w:t xml:space="preserve">  </w:t>
      </w:r>
    </w:p>
    <w:p w14:paraId="0C901167" w14:textId="0DF848C7" w:rsidR="00B44FAD" w:rsidRPr="00B44FAD" w:rsidRDefault="00B44FAD" w:rsidP="0070476B">
      <w:pPr>
        <w:rPr>
          <w:rFonts w:ascii="Times New Roman" w:hAnsi="Times New Roman" w:cs="Times New Roman"/>
          <w:b/>
          <w:bCs/>
        </w:rPr>
      </w:pPr>
    </w:p>
    <w:p w14:paraId="424F2175" w14:textId="77777777" w:rsidR="00B44FAD" w:rsidRPr="00B44FAD" w:rsidRDefault="00B44FAD" w:rsidP="00B44FA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44FAD">
        <w:rPr>
          <w:rFonts w:ascii="Times New Roman" w:hAnsi="Times New Roman" w:cs="Times New Roman"/>
          <w:b/>
          <w:bCs/>
          <w:sz w:val="28"/>
          <w:szCs w:val="28"/>
        </w:rPr>
        <w:t>Enter the coefficients matrix :  [3 5 1 0;5 2 0 1]</w:t>
      </w:r>
    </w:p>
    <w:p w14:paraId="70C365DC" w14:textId="77777777" w:rsidR="00B44FAD" w:rsidRPr="00B44FAD" w:rsidRDefault="00B44FAD" w:rsidP="00B44FA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44FAD">
        <w:rPr>
          <w:rFonts w:ascii="Times New Roman" w:hAnsi="Times New Roman" w:cs="Times New Roman"/>
          <w:b/>
          <w:bCs/>
          <w:sz w:val="28"/>
          <w:szCs w:val="28"/>
        </w:rPr>
        <w:t>Enter the right hand side vector :  [15;10]</w:t>
      </w:r>
    </w:p>
    <w:p w14:paraId="13279964" w14:textId="77777777" w:rsidR="00B44FAD" w:rsidRPr="00B44FAD" w:rsidRDefault="00B44FAD" w:rsidP="00B44FA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44FAD">
        <w:rPr>
          <w:rFonts w:ascii="Times New Roman" w:hAnsi="Times New Roman" w:cs="Times New Roman"/>
          <w:b/>
          <w:bCs/>
          <w:sz w:val="28"/>
          <w:szCs w:val="28"/>
        </w:rPr>
        <w:t>Optimal Value is: 12.37</w:t>
      </w:r>
    </w:p>
    <w:p w14:paraId="71345D87" w14:textId="77777777" w:rsidR="00B44FAD" w:rsidRPr="00B44FAD" w:rsidRDefault="00B44FAD" w:rsidP="00B44FA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44FAD">
        <w:rPr>
          <w:rFonts w:ascii="Times New Roman" w:hAnsi="Times New Roman" w:cs="Times New Roman"/>
          <w:b/>
          <w:bCs/>
          <w:sz w:val="28"/>
          <w:szCs w:val="28"/>
        </w:rPr>
        <w:t xml:space="preserve">Optimal solution is: </w:t>
      </w:r>
    </w:p>
    <w:p w14:paraId="00F4F9D6" w14:textId="77777777" w:rsidR="00B44FAD" w:rsidRPr="00B44FAD" w:rsidRDefault="00B44FAD" w:rsidP="00B44FA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44FAD">
        <w:rPr>
          <w:rFonts w:ascii="Times New Roman" w:hAnsi="Times New Roman" w:cs="Times New Roman"/>
          <w:b/>
          <w:bCs/>
          <w:sz w:val="28"/>
          <w:szCs w:val="28"/>
        </w:rPr>
        <w:t xml:space="preserve"> x1=1.05 </w:t>
      </w:r>
    </w:p>
    <w:p w14:paraId="51212889" w14:textId="77777777" w:rsidR="00B44FAD" w:rsidRPr="00B44FAD" w:rsidRDefault="00B44FAD" w:rsidP="00B44FA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44FAD">
        <w:rPr>
          <w:rFonts w:ascii="Times New Roman" w:hAnsi="Times New Roman" w:cs="Times New Roman"/>
          <w:b/>
          <w:bCs/>
          <w:sz w:val="28"/>
          <w:szCs w:val="28"/>
        </w:rPr>
        <w:t xml:space="preserve"> x2=2.37 </w:t>
      </w:r>
    </w:p>
    <w:p w14:paraId="001CE68B" w14:textId="77777777" w:rsidR="00B44FAD" w:rsidRPr="00B44FAD" w:rsidRDefault="00B44FAD" w:rsidP="00B44FA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44FAD">
        <w:rPr>
          <w:rFonts w:ascii="Times New Roman" w:hAnsi="Times New Roman" w:cs="Times New Roman"/>
          <w:b/>
          <w:bCs/>
          <w:sz w:val="28"/>
          <w:szCs w:val="28"/>
        </w:rPr>
        <w:t xml:space="preserve"> x3=0.00 </w:t>
      </w:r>
    </w:p>
    <w:p w14:paraId="6FC5081C" w14:textId="77777777" w:rsidR="00B44FAD" w:rsidRPr="00B44FAD" w:rsidRDefault="00B44FAD" w:rsidP="00B44FA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44FAD">
        <w:rPr>
          <w:rFonts w:ascii="Times New Roman" w:hAnsi="Times New Roman" w:cs="Times New Roman"/>
          <w:b/>
          <w:bCs/>
          <w:sz w:val="28"/>
          <w:szCs w:val="28"/>
        </w:rPr>
        <w:t xml:space="preserve"> x4=0.00 </w:t>
      </w:r>
    </w:p>
    <w:p w14:paraId="090CC227" w14:textId="74D4FB0D" w:rsidR="00B44FAD" w:rsidRPr="00B44FAD" w:rsidRDefault="00B44FAD" w:rsidP="00B44FA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44FAD">
        <w:rPr>
          <w:rFonts w:ascii="Times New Roman" w:hAnsi="Times New Roman" w:cs="Times New Roman"/>
          <w:b/>
          <w:bCs/>
          <w:sz w:val="28"/>
          <w:szCs w:val="28"/>
        </w:rPr>
        <w:t>&gt;&gt;</w:t>
      </w:r>
    </w:p>
    <w:p w14:paraId="1EC69C0F" w14:textId="77777777" w:rsidR="00F44C42" w:rsidRDefault="00F44C42" w:rsidP="00F44C42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761935D" w14:textId="77777777" w:rsidR="00F44C42" w:rsidRDefault="00F44C42" w:rsidP="00F44C42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FE1DB69" w14:textId="77777777" w:rsidR="00F44C42" w:rsidRDefault="00F44C42" w:rsidP="00F44C42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88F7F7D" w14:textId="48A3F1B8" w:rsidR="00B44FAD" w:rsidRDefault="00B44FAD" w:rsidP="00F44C42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47CF557" w14:textId="77777777" w:rsidR="00B44FAD" w:rsidRDefault="00B44FAD" w:rsidP="00F44C42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0F64E04" w14:textId="77777777" w:rsidR="00EC1A31" w:rsidRDefault="00EC1A31" w:rsidP="00F44C42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5A3DEC5" w14:textId="073EAADA" w:rsidR="00F44C42" w:rsidRDefault="00F44C42" w:rsidP="00F44C42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</w:rPr>
      </w:pPr>
      <w:r w:rsidRPr="00F44C42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Program Code:</w:t>
      </w:r>
      <w:r w:rsidRPr="00F44C42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14:paraId="3FB46868" w14:textId="23B76E7F" w:rsidR="00F44C42" w:rsidRPr="00E53C5C" w:rsidRDefault="00F44C42" w:rsidP="00F44C42">
      <w:pPr>
        <w:spacing w:before="2" w:line="298" w:lineRule="exact"/>
        <w:rPr>
          <w:rFonts w:ascii="Times New Roman" w:eastAsia="Cambria Math" w:hAnsi="Times New Roman" w:cs="Times New Roman"/>
          <w:b/>
          <w:bCs/>
          <w:color w:val="020202"/>
          <w:spacing w:val="-1"/>
        </w:rPr>
      </w:pPr>
      <w:r w:rsidRPr="00CD1296">
        <w:rPr>
          <w:rFonts w:ascii="Times New Roman" w:hAnsi="Times New Roman" w:cs="Times New Roman"/>
          <w:b/>
          <w:bCs/>
          <w:sz w:val="32"/>
          <w:szCs w:val="32"/>
        </w:rPr>
        <w:t xml:space="preserve">For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E90D11">
        <w:rPr>
          <w:rFonts w:ascii="Cambria Math" w:eastAsia="Cambria Math" w:hAnsi="Cambria Math" w:cs="Cambria Math"/>
          <w:b/>
          <w:bCs/>
          <w:color w:val="020202"/>
          <w:spacing w:val="-1"/>
        </w:rPr>
        <w:t>𝑀𝑎</w:t>
      </w:r>
      <w:r w:rsidRPr="00E90D11">
        <w:rPr>
          <w:rFonts w:ascii="Times New Roman" w:eastAsia="Cambria Math" w:hAnsi="Times New Roman" w:cs="Times New Roman"/>
          <w:b/>
          <w:bCs/>
          <w:color w:val="020202"/>
          <w:spacing w:val="-1"/>
        </w:rPr>
        <w:t>ximize</w:t>
      </w:r>
      <w:r>
        <w:rPr>
          <w:rFonts w:ascii="Times New Roman" w:eastAsia="Cambria Math" w:hAnsi="Times New Roman" w:cs="Times New Roman"/>
          <w:b/>
          <w:bCs/>
          <w:color w:val="020202"/>
          <w:spacing w:val="5"/>
        </w:rPr>
        <w:t xml:space="preserve"> </w:t>
      </w:r>
      <m:oMath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5"/>
          </w:rPr>
          <m:t xml:space="preserve"> 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 xml:space="preserve">      subject  to,  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 xml:space="preserve"> 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 xml:space="preserve">2 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≤10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≤6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-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 xml:space="preserve">≤2, 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 xml:space="preserve">                                                                                                    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-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≤1</m:t>
        </m:r>
      </m:oMath>
      <w:r w:rsidR="00760B14">
        <w:rPr>
          <w:rFonts w:ascii="Times New Roman" w:eastAsia="Cambria Math" w:hAnsi="Times New Roman" w:cs="Times New Roman"/>
          <w:b/>
          <w:color w:val="020202"/>
          <w:spacing w:val="-1"/>
        </w:rPr>
        <w:t xml:space="preserve">   </w:t>
      </w:r>
    </w:p>
    <w:p w14:paraId="144221D2" w14:textId="4C8D7606" w:rsidR="0070476B" w:rsidRDefault="0070476B" w:rsidP="0070476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321DB3D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%ANINDYA NAG</w:t>
      </w:r>
    </w:p>
    <w:p w14:paraId="34E492C5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%UG/02/BTCSE/2018/005</w:t>
      </w:r>
    </w:p>
    <w:p w14:paraId="3FDF60B7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clc;</w:t>
      </w:r>
    </w:p>
    <w:p w14:paraId="778E1B74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clearvars;</w:t>
      </w:r>
    </w:p>
    <w:p w14:paraId="21C01C37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A = input('Enter the coefficients matrix :  ');</w:t>
      </w:r>
    </w:p>
    <w:p w14:paraId="6207332F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b = input('Enter the right hand side vector :  ');</w:t>
      </w:r>
    </w:p>
    <w:p w14:paraId="49437DAC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opt_value=0;</w:t>
      </w:r>
    </w:p>
    <w:p w14:paraId="3D390308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[m,n] = size(A);</w:t>
      </w:r>
    </w:p>
    <w:p w14:paraId="4F3611B0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combo = nchoosek(1:n,m);</w:t>
      </w:r>
    </w:p>
    <w:p w14:paraId="68516739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[m1 n1] = size(combo);</w:t>
      </w:r>
    </w:p>
    <w:p w14:paraId="15F1F131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nbs = nchoosek(n,m);</w:t>
      </w:r>
    </w:p>
    <w:p w14:paraId="7DBEA576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for i = 1 :nbs</w:t>
      </w:r>
    </w:p>
    <w:p w14:paraId="15DE96B5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x = zeros(n,1);</w:t>
      </w:r>
    </w:p>
    <w:p w14:paraId="17485488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bas_mat = [ ];</w:t>
      </w:r>
    </w:p>
    <w:p w14:paraId="4CDF906A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for j = 1 :n1</w:t>
      </w:r>
    </w:p>
    <w:p w14:paraId="37B41663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bas_mat = [bas_mat A(:,combo(i,j))];    </w:t>
      </w:r>
    </w:p>
    <w:p w14:paraId="12CBB2AD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end</w:t>
      </w:r>
    </w:p>
    <w:p w14:paraId="2B92611A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bas_mat;</w:t>
      </w:r>
    </w:p>
    <w:p w14:paraId="29A3FC83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y = gauss_elimination(bas_mat,b);</w:t>
      </w:r>
    </w:p>
    <w:p w14:paraId="131AEDCE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if( max(y) ~= Inf )</w:t>
      </w:r>
    </w:p>
    <w:p w14:paraId="0B21C4DE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for j = 1 : n1</w:t>
      </w:r>
    </w:p>
    <w:p w14:paraId="298A21A3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 x(combo(i,j),1) = y(j);</w:t>
      </w:r>
    </w:p>
    <w:p w14:paraId="33392B67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end</w:t>
      </w:r>
    </w:p>
    <w:p w14:paraId="3342E94F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%disp('Basic solution is:  ');</w:t>
      </w:r>
    </w:p>
    <w:p w14:paraId="28FD3BD7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x;</w:t>
      </w:r>
    </w:p>
    <w:p w14:paraId="15ED6D2B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if( min(x) &gt;= 0 )</w:t>
      </w:r>
    </w:p>
    <w:p w14:paraId="5081B7BA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 %disp(' This is a Basic Feasible solution.');</w:t>
      </w:r>
    </w:p>
    <w:p w14:paraId="1B7241C0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 z= 2*x(1,1) + x(2,1);</w:t>
      </w:r>
    </w:p>
    <w:p w14:paraId="09511ACD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 if ( opt_value &lt;= z)</w:t>
      </w:r>
    </w:p>
    <w:p w14:paraId="077DD8DB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      opt_value = z;</w:t>
      </w:r>
    </w:p>
    <w:p w14:paraId="01F50DBF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      opt_soln =x ;</w:t>
      </w:r>
    </w:p>
    <w:p w14:paraId="311D171A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</w:t>
      </w:r>
    </w:p>
    <w:p w14:paraId="440C1B8F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     end</w:t>
      </w:r>
    </w:p>
    <w:p w14:paraId="1F8A2900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    end</w:t>
      </w:r>
    </w:p>
    <w:p w14:paraId="125395A2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</w:t>
      </w:r>
    </w:p>
    <w:p w14:paraId="2BA016E8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    end</w:t>
      </w:r>
    </w:p>
    <w:p w14:paraId="379B9ED2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>end</w:t>
      </w:r>
    </w:p>
    <w:p w14:paraId="68289E47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fprintf('Optimal Value is: %0.2f\n',opt_value) </w:t>
      </w:r>
    </w:p>
    <w:p w14:paraId="794CE846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lastRenderedPageBreak/>
        <w:t>fprintf('Optimal solution is: \n x1=%0.2f \n x2=%0.2f \n x3=%0.2f \n x4=%0.2f \n',opt_soln(1,1),opt_soln(2,1),opt_soln(3,1),opt_soln(4,1))</w:t>
      </w:r>
    </w:p>
    <w:p w14:paraId="1677C782" w14:textId="77777777" w:rsidR="0085214B" w:rsidRPr="00D201A4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D201A4"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  <w:t xml:space="preserve"> </w:t>
      </w:r>
    </w:p>
    <w:p w14:paraId="0C2D864B" w14:textId="77777777" w:rsidR="0085214B" w:rsidRDefault="0085214B" w:rsidP="0085214B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</w:p>
    <w:p w14:paraId="08E39579" w14:textId="77777777" w:rsidR="00EC1A31" w:rsidRDefault="00EC1A31" w:rsidP="00F44C42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9B3C1AB" w14:textId="141BC865" w:rsidR="00F44C42" w:rsidRDefault="00F44C42" w:rsidP="00F44C42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Output</w:t>
      </w:r>
      <w:r w:rsidRPr="00F44C42"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  <w:r w:rsidRPr="00F44C42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14:paraId="10A6BBE5" w14:textId="77777777" w:rsidR="00F44C42" w:rsidRPr="00F44C42" w:rsidRDefault="00F44C42" w:rsidP="00F44C42">
      <w:pPr>
        <w:spacing w:line="310" w:lineRule="exact"/>
        <w:ind w:right="1142"/>
        <w:rPr>
          <w:rFonts w:ascii="Times New Roman" w:eastAsia="Cambria Math" w:hAnsi="Times New Roman" w:cs="Times New Roman"/>
          <w:b/>
          <w:color w:val="020202"/>
          <w:spacing w:val="-1"/>
        </w:rPr>
      </w:pPr>
      <w:r w:rsidRPr="00CD1296">
        <w:rPr>
          <w:rFonts w:ascii="Times New Roman" w:hAnsi="Times New Roman" w:cs="Times New Roman"/>
          <w:b/>
          <w:bCs/>
          <w:sz w:val="32"/>
          <w:szCs w:val="32"/>
        </w:rPr>
        <w:t xml:space="preserve">For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  </w:t>
      </w:r>
      <w:r w:rsidRPr="00E90D11">
        <w:rPr>
          <w:rFonts w:ascii="Cambria Math" w:eastAsia="Cambria Math" w:hAnsi="Cambria Math" w:cs="Cambria Math"/>
          <w:b/>
          <w:bCs/>
          <w:color w:val="020202"/>
          <w:spacing w:val="-1"/>
        </w:rPr>
        <w:t>𝑀𝑎</w:t>
      </w:r>
      <w:r w:rsidRPr="00E90D11">
        <w:rPr>
          <w:rFonts w:ascii="Times New Roman" w:eastAsia="Cambria Math" w:hAnsi="Times New Roman" w:cs="Times New Roman"/>
          <w:b/>
          <w:bCs/>
          <w:color w:val="020202"/>
          <w:spacing w:val="-1"/>
        </w:rPr>
        <w:t>ximize</w:t>
      </w:r>
      <w:r>
        <w:rPr>
          <w:rFonts w:ascii="Times New Roman" w:eastAsia="Cambria Math" w:hAnsi="Times New Roman" w:cs="Times New Roman"/>
          <w:b/>
          <w:bCs/>
          <w:color w:val="020202"/>
          <w:spacing w:val="5"/>
        </w:rPr>
        <w:t xml:space="preserve"> </w:t>
      </w:r>
      <m:oMath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5"/>
          </w:rPr>
          <m:t xml:space="preserve"> 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 xml:space="preserve">      subject  to,  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 xml:space="preserve"> 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 xml:space="preserve">2 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≤10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color w:val="020202"/>
                <w:spacing w:val="-1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color w:val="020202"/>
                <w:spacing w:val="-1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color w:val="020202"/>
            <w:spacing w:val="-1"/>
          </w:rPr>
          <m:t>≤6,</m:t>
        </m:r>
      </m:oMath>
    </w:p>
    <w:p w14:paraId="681F2C7A" w14:textId="26180331" w:rsidR="00F44C42" w:rsidRPr="00F44C42" w:rsidRDefault="006F413D" w:rsidP="00F44C42">
      <w:pPr>
        <w:spacing w:line="310" w:lineRule="exact"/>
        <w:ind w:right="1142"/>
        <w:rPr>
          <w:rFonts w:ascii="Times New Roman" w:hAnsi="Times New Roman" w:cs="Times New Roman"/>
          <w:b/>
          <w:bCs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 xml:space="preserve">-  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 xml:space="preserve">≤2, 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 xml:space="preserve">   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-</m:t>
          </m:r>
          <m:sSub>
            <m:sSubPr>
              <m:ctrlPr>
                <w:rPr>
                  <w:rFonts w:ascii="Cambria Math" w:eastAsia="Cambria Math" w:hAnsi="Cambria Math" w:cs="Times New Roman"/>
                  <w:b/>
                  <w:bCs/>
                  <w:i/>
                  <w:color w:val="020202"/>
                  <w:spacing w:val="-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2</m:t>
              </m:r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="Cambria Math" w:hAnsi="Cambria Math" w:cs="Times New Roman"/>
                  <w:color w:val="020202"/>
                  <w:spacing w:val="-1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="Cambria Math" w:hAnsi="Cambria Math" w:cs="Times New Roman"/>
              <w:color w:val="020202"/>
              <w:spacing w:val="-1"/>
            </w:rPr>
            <m:t>≤1</m:t>
          </m:r>
        </m:oMath>
      </m:oMathPara>
    </w:p>
    <w:p w14:paraId="024E7FAD" w14:textId="2E3BAA8C" w:rsidR="00F44C42" w:rsidRPr="00F44C42" w:rsidRDefault="00F44C42" w:rsidP="00F44C42">
      <w:pPr>
        <w:pStyle w:val="ListParagraph"/>
        <w:widowControl w:val="0"/>
        <w:tabs>
          <w:tab w:val="left" w:pos="820"/>
        </w:tabs>
        <w:suppressAutoHyphens w:val="0"/>
        <w:autoSpaceDE w:val="0"/>
        <w:autoSpaceDN w:val="0"/>
        <w:spacing w:line="275" w:lineRule="exact"/>
        <w:rPr>
          <w:rFonts w:ascii="Times New Roman" w:hAnsi="Times New Roman" w:cs="Times New Roman"/>
          <w:b/>
          <w:bCs/>
          <w:sz w:val="32"/>
          <w:szCs w:val="32"/>
        </w:rPr>
      </w:pPr>
    </w:p>
    <w:p w14:paraId="6099079E" w14:textId="050FDC92" w:rsidR="0070476B" w:rsidRPr="0085214B" w:rsidRDefault="0070476B" w:rsidP="0070476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DD7E042" w14:textId="77777777" w:rsidR="0085214B" w:rsidRPr="0085214B" w:rsidRDefault="0085214B" w:rsidP="0085214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5214B">
        <w:rPr>
          <w:rFonts w:ascii="Times New Roman" w:hAnsi="Times New Roman" w:cs="Times New Roman"/>
          <w:b/>
          <w:bCs/>
          <w:sz w:val="28"/>
          <w:szCs w:val="28"/>
        </w:rPr>
        <w:t>Enter the coefficients matrix :  [1 2 1 0 0;1 1 0 1 0;1 -2 0 0 1]</w:t>
      </w:r>
    </w:p>
    <w:p w14:paraId="5DC3326B" w14:textId="77777777" w:rsidR="0085214B" w:rsidRPr="0085214B" w:rsidRDefault="0085214B" w:rsidP="0085214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5214B">
        <w:rPr>
          <w:rFonts w:ascii="Times New Roman" w:hAnsi="Times New Roman" w:cs="Times New Roman"/>
          <w:b/>
          <w:bCs/>
          <w:sz w:val="28"/>
          <w:szCs w:val="28"/>
        </w:rPr>
        <w:t>Enter the right hand side vector :  [10;6;1]</w:t>
      </w:r>
    </w:p>
    <w:p w14:paraId="2472292F" w14:textId="77777777" w:rsidR="0085214B" w:rsidRPr="0085214B" w:rsidRDefault="0085214B" w:rsidP="0085214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5214B">
        <w:rPr>
          <w:rFonts w:ascii="Times New Roman" w:hAnsi="Times New Roman" w:cs="Times New Roman"/>
          <w:b/>
          <w:bCs/>
          <w:sz w:val="28"/>
          <w:szCs w:val="28"/>
        </w:rPr>
        <w:t>Optimal Value is: 10.33</w:t>
      </w:r>
    </w:p>
    <w:p w14:paraId="4AA2C2A5" w14:textId="77777777" w:rsidR="0085214B" w:rsidRPr="0085214B" w:rsidRDefault="0085214B" w:rsidP="0085214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5214B">
        <w:rPr>
          <w:rFonts w:ascii="Times New Roman" w:hAnsi="Times New Roman" w:cs="Times New Roman"/>
          <w:b/>
          <w:bCs/>
          <w:sz w:val="28"/>
          <w:szCs w:val="28"/>
        </w:rPr>
        <w:t xml:space="preserve">Optimal solution is: </w:t>
      </w:r>
    </w:p>
    <w:p w14:paraId="61121439" w14:textId="77777777" w:rsidR="0085214B" w:rsidRPr="0085214B" w:rsidRDefault="0085214B" w:rsidP="0085214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5214B">
        <w:rPr>
          <w:rFonts w:ascii="Times New Roman" w:hAnsi="Times New Roman" w:cs="Times New Roman"/>
          <w:b/>
          <w:bCs/>
          <w:sz w:val="28"/>
          <w:szCs w:val="28"/>
        </w:rPr>
        <w:t xml:space="preserve"> x1=4.33 </w:t>
      </w:r>
    </w:p>
    <w:p w14:paraId="0D9EB836" w14:textId="77777777" w:rsidR="0085214B" w:rsidRPr="0085214B" w:rsidRDefault="0085214B" w:rsidP="0085214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5214B">
        <w:rPr>
          <w:rFonts w:ascii="Times New Roman" w:hAnsi="Times New Roman" w:cs="Times New Roman"/>
          <w:b/>
          <w:bCs/>
          <w:sz w:val="28"/>
          <w:szCs w:val="28"/>
        </w:rPr>
        <w:t xml:space="preserve"> x2=1.67 </w:t>
      </w:r>
    </w:p>
    <w:p w14:paraId="1D0D9981" w14:textId="77777777" w:rsidR="0085214B" w:rsidRPr="0085214B" w:rsidRDefault="0085214B" w:rsidP="0085214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5214B">
        <w:rPr>
          <w:rFonts w:ascii="Times New Roman" w:hAnsi="Times New Roman" w:cs="Times New Roman"/>
          <w:b/>
          <w:bCs/>
          <w:sz w:val="28"/>
          <w:szCs w:val="28"/>
        </w:rPr>
        <w:t xml:space="preserve"> x3=2.33 </w:t>
      </w:r>
    </w:p>
    <w:p w14:paraId="2DC6B1F2" w14:textId="77777777" w:rsidR="0085214B" w:rsidRPr="0085214B" w:rsidRDefault="0085214B" w:rsidP="0085214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5214B">
        <w:rPr>
          <w:rFonts w:ascii="Times New Roman" w:hAnsi="Times New Roman" w:cs="Times New Roman"/>
          <w:b/>
          <w:bCs/>
          <w:sz w:val="28"/>
          <w:szCs w:val="28"/>
        </w:rPr>
        <w:t xml:space="preserve"> x4=0.00 </w:t>
      </w:r>
    </w:p>
    <w:p w14:paraId="6863FDC3" w14:textId="3AA560B7" w:rsidR="0085214B" w:rsidRPr="0085214B" w:rsidRDefault="0085214B" w:rsidP="0085214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5214B">
        <w:rPr>
          <w:rFonts w:ascii="Times New Roman" w:hAnsi="Times New Roman" w:cs="Times New Roman"/>
          <w:b/>
          <w:bCs/>
          <w:sz w:val="28"/>
          <w:szCs w:val="28"/>
        </w:rPr>
        <w:t>&gt;&gt;</w:t>
      </w:r>
    </w:p>
    <w:p w14:paraId="0B35232D" w14:textId="1B038A36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814B57E" w14:textId="26436217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sectPr w:rsidR="00B856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B50C0" w14:textId="77777777" w:rsidR="006F413D" w:rsidRDefault="006F413D" w:rsidP="00F44C42">
      <w:r>
        <w:separator/>
      </w:r>
    </w:p>
  </w:endnote>
  <w:endnote w:type="continuationSeparator" w:id="0">
    <w:p w14:paraId="0E2462C2" w14:textId="77777777" w:rsidR="006F413D" w:rsidRDefault="006F413D" w:rsidP="00F44C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erif CJK SC">
    <w:altName w:val="Calibri"/>
    <w:charset w:val="01"/>
    <w:family w:val="auto"/>
    <w:pitch w:val="variable"/>
  </w:font>
  <w:font w:name="Lohit Devanagari">
    <w:altName w:val="Calibri"/>
    <w:charset w:val="01"/>
    <w:family w:val="auto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84E27" w14:textId="77777777" w:rsidR="006F413D" w:rsidRDefault="006F413D" w:rsidP="00F44C42">
      <w:r>
        <w:separator/>
      </w:r>
    </w:p>
  </w:footnote>
  <w:footnote w:type="continuationSeparator" w:id="0">
    <w:p w14:paraId="3278D915" w14:textId="77777777" w:rsidR="006F413D" w:rsidRDefault="006F413D" w:rsidP="00F44C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27A53"/>
    <w:multiLevelType w:val="hybridMultilevel"/>
    <w:tmpl w:val="1098D5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8D58E8"/>
    <w:multiLevelType w:val="hybridMultilevel"/>
    <w:tmpl w:val="F0768EEC"/>
    <w:lvl w:ilvl="0" w:tplc="FFFFFFFF">
      <w:start w:val="1"/>
      <w:numFmt w:val="lowerLetter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1"/>
        <w:w w:val="99"/>
        <w:sz w:val="32"/>
        <w:szCs w:val="32"/>
        <w:lang w:val="en-US" w:eastAsia="en-US" w:bidi="ar-SA"/>
      </w:rPr>
    </w:lvl>
    <w:lvl w:ilvl="1" w:tplc="FFFFFFFF">
      <w:numFmt w:val="bullet"/>
      <w:lvlText w:val="•"/>
      <w:lvlJc w:val="left"/>
      <w:pPr>
        <w:ind w:left="1690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3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170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910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78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31E48A6"/>
    <w:multiLevelType w:val="hybridMultilevel"/>
    <w:tmpl w:val="F0768EEC"/>
    <w:lvl w:ilvl="0" w:tplc="75107D84">
      <w:start w:val="1"/>
      <w:numFmt w:val="lowerLetter"/>
      <w:lvlText w:val="%1)"/>
      <w:lvlJc w:val="left"/>
      <w:pPr>
        <w:ind w:left="540" w:hanging="360"/>
      </w:pPr>
      <w:rPr>
        <w:rFonts w:ascii="Times New Roman" w:eastAsia="Times New Roman" w:hAnsi="Times New Roman" w:cs="Times New Roman" w:hint="default"/>
        <w:spacing w:val="-1"/>
        <w:w w:val="99"/>
        <w:sz w:val="32"/>
        <w:szCs w:val="32"/>
        <w:lang w:val="en-US" w:eastAsia="en-US" w:bidi="ar-SA"/>
      </w:rPr>
    </w:lvl>
    <w:lvl w:ilvl="1" w:tplc="2EAC0D08">
      <w:numFmt w:val="bullet"/>
      <w:lvlText w:val="•"/>
      <w:lvlJc w:val="left"/>
      <w:pPr>
        <w:ind w:left="1410" w:hanging="360"/>
      </w:pPr>
      <w:rPr>
        <w:rFonts w:hint="default"/>
        <w:lang w:val="en-US" w:eastAsia="en-US" w:bidi="ar-SA"/>
      </w:rPr>
    </w:lvl>
    <w:lvl w:ilvl="2" w:tplc="2A2AF98E">
      <w:numFmt w:val="bullet"/>
      <w:lvlText w:val="•"/>
      <w:lvlJc w:val="left"/>
      <w:pPr>
        <w:ind w:left="2280" w:hanging="360"/>
      </w:pPr>
      <w:rPr>
        <w:rFonts w:hint="default"/>
        <w:lang w:val="en-US" w:eastAsia="en-US" w:bidi="ar-SA"/>
      </w:rPr>
    </w:lvl>
    <w:lvl w:ilvl="3" w:tplc="7572318A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ar-SA"/>
      </w:rPr>
    </w:lvl>
    <w:lvl w:ilvl="4" w:tplc="CC9C3178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5" w:tplc="4B6CD7CA">
      <w:numFmt w:val="bullet"/>
      <w:lvlText w:val="•"/>
      <w:lvlJc w:val="left"/>
      <w:pPr>
        <w:ind w:left="4890" w:hanging="360"/>
      </w:pPr>
      <w:rPr>
        <w:rFonts w:hint="default"/>
        <w:lang w:val="en-US" w:eastAsia="en-US" w:bidi="ar-SA"/>
      </w:rPr>
    </w:lvl>
    <w:lvl w:ilvl="6" w:tplc="FC88B630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7" w:tplc="D154FA86">
      <w:numFmt w:val="bullet"/>
      <w:lvlText w:val="•"/>
      <w:lvlJc w:val="left"/>
      <w:pPr>
        <w:ind w:left="6630" w:hanging="360"/>
      </w:pPr>
      <w:rPr>
        <w:rFonts w:hint="default"/>
        <w:lang w:val="en-US" w:eastAsia="en-US" w:bidi="ar-SA"/>
      </w:rPr>
    </w:lvl>
    <w:lvl w:ilvl="8" w:tplc="7E5E8348">
      <w:numFmt w:val="bullet"/>
      <w:lvlText w:val="•"/>
      <w:lvlJc w:val="left"/>
      <w:pPr>
        <w:ind w:left="750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4E316A0"/>
    <w:multiLevelType w:val="hybridMultilevel"/>
    <w:tmpl w:val="390CF8EA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07225B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9EA78F0"/>
    <w:multiLevelType w:val="hybridMultilevel"/>
    <w:tmpl w:val="D80A76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F515D5"/>
    <w:multiLevelType w:val="hybridMultilevel"/>
    <w:tmpl w:val="B9580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A24D83"/>
    <w:multiLevelType w:val="hybridMultilevel"/>
    <w:tmpl w:val="C89CB5F0"/>
    <w:lvl w:ilvl="0" w:tplc="7018DBBC">
      <w:start w:val="1"/>
      <w:numFmt w:val="lowerLetter"/>
      <w:lvlText w:val="%1)"/>
      <w:lvlJc w:val="left"/>
      <w:pPr>
        <w:ind w:left="865" w:hanging="360"/>
      </w:pPr>
      <w:rPr>
        <w:rFonts w:hint="default"/>
        <w:w w:val="99"/>
        <w:lang w:val="en-US" w:eastAsia="en-US" w:bidi="ar-SA"/>
      </w:rPr>
    </w:lvl>
    <w:lvl w:ilvl="1" w:tplc="59C42DA4">
      <w:numFmt w:val="bullet"/>
      <w:lvlText w:val="•"/>
      <w:lvlJc w:val="left"/>
      <w:pPr>
        <w:ind w:left="1716" w:hanging="360"/>
      </w:pPr>
      <w:rPr>
        <w:rFonts w:hint="default"/>
        <w:lang w:val="en-US" w:eastAsia="en-US" w:bidi="ar-SA"/>
      </w:rPr>
    </w:lvl>
    <w:lvl w:ilvl="2" w:tplc="4B1A9BBE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48A6785C">
      <w:numFmt w:val="bullet"/>
      <w:lvlText w:val="•"/>
      <w:lvlJc w:val="left"/>
      <w:pPr>
        <w:ind w:left="3428" w:hanging="360"/>
      </w:pPr>
      <w:rPr>
        <w:rFonts w:hint="default"/>
        <w:lang w:val="en-US" w:eastAsia="en-US" w:bidi="ar-SA"/>
      </w:rPr>
    </w:lvl>
    <w:lvl w:ilvl="4" w:tplc="DDB2A694">
      <w:numFmt w:val="bullet"/>
      <w:lvlText w:val="•"/>
      <w:lvlJc w:val="left"/>
      <w:pPr>
        <w:ind w:left="4284" w:hanging="360"/>
      </w:pPr>
      <w:rPr>
        <w:rFonts w:hint="default"/>
        <w:lang w:val="en-US" w:eastAsia="en-US" w:bidi="ar-SA"/>
      </w:rPr>
    </w:lvl>
    <w:lvl w:ilvl="5" w:tplc="2B781BF8">
      <w:numFmt w:val="bullet"/>
      <w:lvlText w:val="•"/>
      <w:lvlJc w:val="left"/>
      <w:pPr>
        <w:ind w:left="5140" w:hanging="360"/>
      </w:pPr>
      <w:rPr>
        <w:rFonts w:hint="default"/>
        <w:lang w:val="en-US" w:eastAsia="en-US" w:bidi="ar-SA"/>
      </w:rPr>
    </w:lvl>
    <w:lvl w:ilvl="6" w:tplc="7FEE39C8">
      <w:numFmt w:val="bullet"/>
      <w:lvlText w:val="•"/>
      <w:lvlJc w:val="left"/>
      <w:pPr>
        <w:ind w:left="5996" w:hanging="360"/>
      </w:pPr>
      <w:rPr>
        <w:rFonts w:hint="default"/>
        <w:lang w:val="en-US" w:eastAsia="en-US" w:bidi="ar-SA"/>
      </w:rPr>
    </w:lvl>
    <w:lvl w:ilvl="7" w:tplc="2D380116">
      <w:numFmt w:val="bullet"/>
      <w:lvlText w:val="•"/>
      <w:lvlJc w:val="left"/>
      <w:pPr>
        <w:ind w:left="6852" w:hanging="360"/>
      </w:pPr>
      <w:rPr>
        <w:rFonts w:hint="default"/>
        <w:lang w:val="en-US" w:eastAsia="en-US" w:bidi="ar-SA"/>
      </w:rPr>
    </w:lvl>
    <w:lvl w:ilvl="8" w:tplc="07244C78">
      <w:numFmt w:val="bullet"/>
      <w:lvlText w:val="•"/>
      <w:lvlJc w:val="left"/>
      <w:pPr>
        <w:ind w:left="7708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15EC250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163D656E"/>
    <w:multiLevelType w:val="hybridMultilevel"/>
    <w:tmpl w:val="E8D82A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830BFD"/>
    <w:multiLevelType w:val="hybridMultilevel"/>
    <w:tmpl w:val="15C21BC2"/>
    <w:lvl w:ilvl="0" w:tplc="3E5E0B76">
      <w:start w:val="1"/>
      <w:numFmt w:val="lowerLetter"/>
      <w:lvlText w:val="%1)"/>
      <w:lvlJc w:val="left"/>
      <w:pPr>
        <w:ind w:left="720" w:hanging="360"/>
      </w:pPr>
      <w:rPr>
        <w:rFonts w:hint="default"/>
        <w:sz w:val="3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E02631"/>
    <w:multiLevelType w:val="multilevel"/>
    <w:tmpl w:val="59A2180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1B41F5B"/>
    <w:multiLevelType w:val="hybridMultilevel"/>
    <w:tmpl w:val="1C567796"/>
    <w:lvl w:ilvl="0" w:tplc="49F83110">
      <w:start w:val="1"/>
      <w:numFmt w:val="lowerLetter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1" w:tplc="8646A966">
      <w:numFmt w:val="bullet"/>
      <w:lvlText w:val="•"/>
      <w:lvlJc w:val="left"/>
      <w:pPr>
        <w:ind w:left="1690" w:hanging="360"/>
      </w:pPr>
      <w:rPr>
        <w:rFonts w:hint="default"/>
        <w:lang w:val="en-US" w:eastAsia="en-US" w:bidi="ar-SA"/>
      </w:rPr>
    </w:lvl>
    <w:lvl w:ilvl="2" w:tplc="2D7AF6AE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3" w:tplc="160E9CEA">
      <w:numFmt w:val="bullet"/>
      <w:lvlText w:val="•"/>
      <w:lvlJc w:val="left"/>
      <w:pPr>
        <w:ind w:left="3430" w:hanging="360"/>
      </w:pPr>
      <w:rPr>
        <w:rFonts w:hint="default"/>
        <w:lang w:val="en-US" w:eastAsia="en-US" w:bidi="ar-SA"/>
      </w:rPr>
    </w:lvl>
    <w:lvl w:ilvl="4" w:tplc="6CC6851C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5" w:tplc="18B41BF4">
      <w:numFmt w:val="bullet"/>
      <w:lvlText w:val="•"/>
      <w:lvlJc w:val="left"/>
      <w:pPr>
        <w:ind w:left="5170" w:hanging="360"/>
      </w:pPr>
      <w:rPr>
        <w:rFonts w:hint="default"/>
        <w:lang w:val="en-US" w:eastAsia="en-US" w:bidi="ar-SA"/>
      </w:rPr>
    </w:lvl>
    <w:lvl w:ilvl="6" w:tplc="E45C4956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7" w:tplc="CFF44584">
      <w:numFmt w:val="bullet"/>
      <w:lvlText w:val="•"/>
      <w:lvlJc w:val="left"/>
      <w:pPr>
        <w:ind w:left="6910" w:hanging="360"/>
      </w:pPr>
      <w:rPr>
        <w:rFonts w:hint="default"/>
        <w:lang w:val="en-US" w:eastAsia="en-US" w:bidi="ar-SA"/>
      </w:rPr>
    </w:lvl>
    <w:lvl w:ilvl="8" w:tplc="4F5834EC">
      <w:numFmt w:val="bullet"/>
      <w:lvlText w:val="•"/>
      <w:lvlJc w:val="left"/>
      <w:pPr>
        <w:ind w:left="7780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271915C4"/>
    <w:multiLevelType w:val="hybridMultilevel"/>
    <w:tmpl w:val="AABEB228"/>
    <w:lvl w:ilvl="0" w:tplc="0409001B">
      <w:start w:val="1"/>
      <w:numFmt w:val="lowerRoman"/>
      <w:lvlText w:val="%1."/>
      <w:lvlJc w:val="right"/>
      <w:pPr>
        <w:ind w:left="2132" w:hanging="360"/>
      </w:pPr>
    </w:lvl>
    <w:lvl w:ilvl="1" w:tplc="04090019" w:tentative="1">
      <w:start w:val="1"/>
      <w:numFmt w:val="lowerLetter"/>
      <w:lvlText w:val="%2."/>
      <w:lvlJc w:val="left"/>
      <w:pPr>
        <w:ind w:left="2852" w:hanging="360"/>
      </w:pPr>
    </w:lvl>
    <w:lvl w:ilvl="2" w:tplc="0409001B" w:tentative="1">
      <w:start w:val="1"/>
      <w:numFmt w:val="lowerRoman"/>
      <w:lvlText w:val="%3."/>
      <w:lvlJc w:val="right"/>
      <w:pPr>
        <w:ind w:left="3572" w:hanging="180"/>
      </w:pPr>
    </w:lvl>
    <w:lvl w:ilvl="3" w:tplc="0409000F" w:tentative="1">
      <w:start w:val="1"/>
      <w:numFmt w:val="decimal"/>
      <w:lvlText w:val="%4."/>
      <w:lvlJc w:val="left"/>
      <w:pPr>
        <w:ind w:left="4292" w:hanging="360"/>
      </w:pPr>
    </w:lvl>
    <w:lvl w:ilvl="4" w:tplc="04090019" w:tentative="1">
      <w:start w:val="1"/>
      <w:numFmt w:val="lowerLetter"/>
      <w:lvlText w:val="%5."/>
      <w:lvlJc w:val="left"/>
      <w:pPr>
        <w:ind w:left="5012" w:hanging="360"/>
      </w:pPr>
    </w:lvl>
    <w:lvl w:ilvl="5" w:tplc="0409001B" w:tentative="1">
      <w:start w:val="1"/>
      <w:numFmt w:val="lowerRoman"/>
      <w:lvlText w:val="%6."/>
      <w:lvlJc w:val="right"/>
      <w:pPr>
        <w:ind w:left="5732" w:hanging="180"/>
      </w:pPr>
    </w:lvl>
    <w:lvl w:ilvl="6" w:tplc="0409000F" w:tentative="1">
      <w:start w:val="1"/>
      <w:numFmt w:val="decimal"/>
      <w:lvlText w:val="%7."/>
      <w:lvlJc w:val="left"/>
      <w:pPr>
        <w:ind w:left="6452" w:hanging="360"/>
      </w:pPr>
    </w:lvl>
    <w:lvl w:ilvl="7" w:tplc="04090019" w:tentative="1">
      <w:start w:val="1"/>
      <w:numFmt w:val="lowerLetter"/>
      <w:lvlText w:val="%8."/>
      <w:lvlJc w:val="left"/>
      <w:pPr>
        <w:ind w:left="7172" w:hanging="360"/>
      </w:pPr>
    </w:lvl>
    <w:lvl w:ilvl="8" w:tplc="0409001B" w:tentative="1">
      <w:start w:val="1"/>
      <w:numFmt w:val="lowerRoman"/>
      <w:lvlText w:val="%9."/>
      <w:lvlJc w:val="right"/>
      <w:pPr>
        <w:ind w:left="7892" w:hanging="180"/>
      </w:pPr>
    </w:lvl>
  </w:abstractNum>
  <w:abstractNum w:abstractNumId="15" w15:restartNumberingAfterBreak="0">
    <w:nsid w:val="2832388F"/>
    <w:multiLevelType w:val="hybridMultilevel"/>
    <w:tmpl w:val="65B8B66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83F42C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AFB1AF7"/>
    <w:multiLevelType w:val="hybridMultilevel"/>
    <w:tmpl w:val="6512D198"/>
    <w:lvl w:ilvl="0" w:tplc="0409001B">
      <w:start w:val="1"/>
      <w:numFmt w:val="lowerRoman"/>
      <w:lvlText w:val="%1."/>
      <w:lvlJc w:val="right"/>
      <w:pPr>
        <w:ind w:left="1772" w:hanging="360"/>
      </w:pPr>
    </w:lvl>
    <w:lvl w:ilvl="1" w:tplc="04090019" w:tentative="1">
      <w:start w:val="1"/>
      <w:numFmt w:val="lowerLetter"/>
      <w:lvlText w:val="%2."/>
      <w:lvlJc w:val="left"/>
      <w:pPr>
        <w:ind w:left="2492" w:hanging="360"/>
      </w:pPr>
    </w:lvl>
    <w:lvl w:ilvl="2" w:tplc="0409001B" w:tentative="1">
      <w:start w:val="1"/>
      <w:numFmt w:val="lowerRoman"/>
      <w:lvlText w:val="%3."/>
      <w:lvlJc w:val="right"/>
      <w:pPr>
        <w:ind w:left="3212" w:hanging="180"/>
      </w:pPr>
    </w:lvl>
    <w:lvl w:ilvl="3" w:tplc="0409000F" w:tentative="1">
      <w:start w:val="1"/>
      <w:numFmt w:val="decimal"/>
      <w:lvlText w:val="%4."/>
      <w:lvlJc w:val="left"/>
      <w:pPr>
        <w:ind w:left="3932" w:hanging="360"/>
      </w:pPr>
    </w:lvl>
    <w:lvl w:ilvl="4" w:tplc="04090019" w:tentative="1">
      <w:start w:val="1"/>
      <w:numFmt w:val="lowerLetter"/>
      <w:lvlText w:val="%5."/>
      <w:lvlJc w:val="left"/>
      <w:pPr>
        <w:ind w:left="4652" w:hanging="360"/>
      </w:pPr>
    </w:lvl>
    <w:lvl w:ilvl="5" w:tplc="0409001B" w:tentative="1">
      <w:start w:val="1"/>
      <w:numFmt w:val="lowerRoman"/>
      <w:lvlText w:val="%6."/>
      <w:lvlJc w:val="right"/>
      <w:pPr>
        <w:ind w:left="5372" w:hanging="180"/>
      </w:pPr>
    </w:lvl>
    <w:lvl w:ilvl="6" w:tplc="0409000F" w:tentative="1">
      <w:start w:val="1"/>
      <w:numFmt w:val="decimal"/>
      <w:lvlText w:val="%7."/>
      <w:lvlJc w:val="left"/>
      <w:pPr>
        <w:ind w:left="6092" w:hanging="360"/>
      </w:pPr>
    </w:lvl>
    <w:lvl w:ilvl="7" w:tplc="04090019" w:tentative="1">
      <w:start w:val="1"/>
      <w:numFmt w:val="lowerLetter"/>
      <w:lvlText w:val="%8."/>
      <w:lvlJc w:val="left"/>
      <w:pPr>
        <w:ind w:left="6812" w:hanging="360"/>
      </w:pPr>
    </w:lvl>
    <w:lvl w:ilvl="8" w:tplc="0409001B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18" w15:restartNumberingAfterBreak="0">
    <w:nsid w:val="2C334E90"/>
    <w:multiLevelType w:val="hybridMultilevel"/>
    <w:tmpl w:val="84E83D2C"/>
    <w:lvl w:ilvl="0" w:tplc="4D5C5920">
      <w:start w:val="3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AED466BA">
      <w:numFmt w:val="bullet"/>
      <w:lvlText w:val="•"/>
      <w:lvlJc w:val="left"/>
      <w:pPr>
        <w:ind w:left="1676" w:hanging="360"/>
      </w:pPr>
      <w:rPr>
        <w:rFonts w:hint="default"/>
        <w:lang w:val="en-US" w:eastAsia="en-US" w:bidi="ar-SA"/>
      </w:rPr>
    </w:lvl>
    <w:lvl w:ilvl="2" w:tplc="6F0EE63E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ar-SA"/>
      </w:rPr>
    </w:lvl>
    <w:lvl w:ilvl="3" w:tplc="7482092A">
      <w:numFmt w:val="bullet"/>
      <w:lvlText w:val="•"/>
      <w:lvlJc w:val="left"/>
      <w:pPr>
        <w:ind w:left="3388" w:hanging="360"/>
      </w:pPr>
      <w:rPr>
        <w:rFonts w:hint="default"/>
        <w:lang w:val="en-US" w:eastAsia="en-US" w:bidi="ar-SA"/>
      </w:rPr>
    </w:lvl>
    <w:lvl w:ilvl="4" w:tplc="08E8ECE2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ar-SA"/>
      </w:rPr>
    </w:lvl>
    <w:lvl w:ilvl="5" w:tplc="1AE2CEB4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6" w:tplc="7DC0BEAE">
      <w:numFmt w:val="bullet"/>
      <w:lvlText w:val="•"/>
      <w:lvlJc w:val="left"/>
      <w:pPr>
        <w:ind w:left="5956" w:hanging="360"/>
      </w:pPr>
      <w:rPr>
        <w:rFonts w:hint="default"/>
        <w:lang w:val="en-US" w:eastAsia="en-US" w:bidi="ar-SA"/>
      </w:rPr>
    </w:lvl>
    <w:lvl w:ilvl="7" w:tplc="C02CCDBE">
      <w:numFmt w:val="bullet"/>
      <w:lvlText w:val="•"/>
      <w:lvlJc w:val="left"/>
      <w:pPr>
        <w:ind w:left="6812" w:hanging="360"/>
      </w:pPr>
      <w:rPr>
        <w:rFonts w:hint="default"/>
        <w:lang w:val="en-US" w:eastAsia="en-US" w:bidi="ar-SA"/>
      </w:rPr>
    </w:lvl>
    <w:lvl w:ilvl="8" w:tplc="8DF69270">
      <w:numFmt w:val="bullet"/>
      <w:lvlText w:val="•"/>
      <w:lvlJc w:val="left"/>
      <w:pPr>
        <w:ind w:left="7668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330055BE"/>
    <w:multiLevelType w:val="hybridMultilevel"/>
    <w:tmpl w:val="631A4F9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4FC647B"/>
    <w:multiLevelType w:val="hybridMultilevel"/>
    <w:tmpl w:val="1098D53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255739"/>
    <w:multiLevelType w:val="hybridMultilevel"/>
    <w:tmpl w:val="47D63B7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9EE0F0F"/>
    <w:multiLevelType w:val="hybridMultilevel"/>
    <w:tmpl w:val="AA5616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C2402A"/>
    <w:multiLevelType w:val="hybridMultilevel"/>
    <w:tmpl w:val="9D288444"/>
    <w:lvl w:ilvl="0" w:tplc="B9CAF3CA">
      <w:start w:val="3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4B8D1FA">
      <w:numFmt w:val="bullet"/>
      <w:lvlText w:val="•"/>
      <w:lvlJc w:val="left"/>
      <w:pPr>
        <w:ind w:left="1676" w:hanging="360"/>
      </w:pPr>
      <w:rPr>
        <w:rFonts w:hint="default"/>
        <w:lang w:val="en-US" w:eastAsia="en-US" w:bidi="ar-SA"/>
      </w:rPr>
    </w:lvl>
    <w:lvl w:ilvl="2" w:tplc="02220B2E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ar-SA"/>
      </w:rPr>
    </w:lvl>
    <w:lvl w:ilvl="3" w:tplc="49C2ED2C">
      <w:numFmt w:val="bullet"/>
      <w:lvlText w:val="•"/>
      <w:lvlJc w:val="left"/>
      <w:pPr>
        <w:ind w:left="3388" w:hanging="360"/>
      </w:pPr>
      <w:rPr>
        <w:rFonts w:hint="default"/>
        <w:lang w:val="en-US" w:eastAsia="en-US" w:bidi="ar-SA"/>
      </w:rPr>
    </w:lvl>
    <w:lvl w:ilvl="4" w:tplc="51A0BDBE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ar-SA"/>
      </w:rPr>
    </w:lvl>
    <w:lvl w:ilvl="5" w:tplc="9EC455EC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6" w:tplc="9B2A3E22">
      <w:numFmt w:val="bullet"/>
      <w:lvlText w:val="•"/>
      <w:lvlJc w:val="left"/>
      <w:pPr>
        <w:ind w:left="5956" w:hanging="360"/>
      </w:pPr>
      <w:rPr>
        <w:rFonts w:hint="default"/>
        <w:lang w:val="en-US" w:eastAsia="en-US" w:bidi="ar-SA"/>
      </w:rPr>
    </w:lvl>
    <w:lvl w:ilvl="7" w:tplc="FD847EDC">
      <w:numFmt w:val="bullet"/>
      <w:lvlText w:val="•"/>
      <w:lvlJc w:val="left"/>
      <w:pPr>
        <w:ind w:left="6812" w:hanging="360"/>
      </w:pPr>
      <w:rPr>
        <w:rFonts w:hint="default"/>
        <w:lang w:val="en-US" w:eastAsia="en-US" w:bidi="ar-SA"/>
      </w:rPr>
    </w:lvl>
    <w:lvl w:ilvl="8" w:tplc="5344C018">
      <w:numFmt w:val="bullet"/>
      <w:lvlText w:val="•"/>
      <w:lvlJc w:val="left"/>
      <w:pPr>
        <w:ind w:left="7668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44CE6421"/>
    <w:multiLevelType w:val="hybridMultilevel"/>
    <w:tmpl w:val="6512D198"/>
    <w:lvl w:ilvl="0" w:tplc="FFFFFFFF">
      <w:start w:val="1"/>
      <w:numFmt w:val="lowerRoman"/>
      <w:lvlText w:val="%1."/>
      <w:lvlJc w:val="right"/>
      <w:pPr>
        <w:ind w:left="1772" w:hanging="360"/>
      </w:pPr>
    </w:lvl>
    <w:lvl w:ilvl="1" w:tplc="FFFFFFFF" w:tentative="1">
      <w:start w:val="1"/>
      <w:numFmt w:val="lowerLetter"/>
      <w:lvlText w:val="%2."/>
      <w:lvlJc w:val="left"/>
      <w:pPr>
        <w:ind w:left="2492" w:hanging="360"/>
      </w:pPr>
    </w:lvl>
    <w:lvl w:ilvl="2" w:tplc="FFFFFFFF" w:tentative="1">
      <w:start w:val="1"/>
      <w:numFmt w:val="lowerRoman"/>
      <w:lvlText w:val="%3."/>
      <w:lvlJc w:val="right"/>
      <w:pPr>
        <w:ind w:left="3212" w:hanging="180"/>
      </w:pPr>
    </w:lvl>
    <w:lvl w:ilvl="3" w:tplc="FFFFFFFF" w:tentative="1">
      <w:start w:val="1"/>
      <w:numFmt w:val="decimal"/>
      <w:lvlText w:val="%4."/>
      <w:lvlJc w:val="left"/>
      <w:pPr>
        <w:ind w:left="3932" w:hanging="360"/>
      </w:pPr>
    </w:lvl>
    <w:lvl w:ilvl="4" w:tplc="FFFFFFFF" w:tentative="1">
      <w:start w:val="1"/>
      <w:numFmt w:val="lowerLetter"/>
      <w:lvlText w:val="%5."/>
      <w:lvlJc w:val="left"/>
      <w:pPr>
        <w:ind w:left="4652" w:hanging="360"/>
      </w:pPr>
    </w:lvl>
    <w:lvl w:ilvl="5" w:tplc="FFFFFFFF" w:tentative="1">
      <w:start w:val="1"/>
      <w:numFmt w:val="lowerRoman"/>
      <w:lvlText w:val="%6."/>
      <w:lvlJc w:val="right"/>
      <w:pPr>
        <w:ind w:left="5372" w:hanging="180"/>
      </w:pPr>
    </w:lvl>
    <w:lvl w:ilvl="6" w:tplc="FFFFFFFF" w:tentative="1">
      <w:start w:val="1"/>
      <w:numFmt w:val="decimal"/>
      <w:lvlText w:val="%7."/>
      <w:lvlJc w:val="left"/>
      <w:pPr>
        <w:ind w:left="6092" w:hanging="360"/>
      </w:pPr>
    </w:lvl>
    <w:lvl w:ilvl="7" w:tplc="FFFFFFFF" w:tentative="1">
      <w:start w:val="1"/>
      <w:numFmt w:val="lowerLetter"/>
      <w:lvlText w:val="%8."/>
      <w:lvlJc w:val="left"/>
      <w:pPr>
        <w:ind w:left="6812" w:hanging="360"/>
      </w:pPr>
    </w:lvl>
    <w:lvl w:ilvl="8" w:tplc="FFFFFFFF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25" w15:restartNumberingAfterBreak="0">
    <w:nsid w:val="47857C8D"/>
    <w:multiLevelType w:val="hybridMultilevel"/>
    <w:tmpl w:val="EA5EA14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48A77596"/>
    <w:multiLevelType w:val="multilevel"/>
    <w:tmpl w:val="02A00BA0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50394F6C"/>
    <w:multiLevelType w:val="hybridMultilevel"/>
    <w:tmpl w:val="69A8C6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347F1F"/>
    <w:multiLevelType w:val="hybridMultilevel"/>
    <w:tmpl w:val="256284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408785F"/>
    <w:multiLevelType w:val="hybridMultilevel"/>
    <w:tmpl w:val="AABEB228"/>
    <w:lvl w:ilvl="0" w:tplc="FFFFFFFF">
      <w:start w:val="1"/>
      <w:numFmt w:val="lowerRoman"/>
      <w:lvlText w:val="%1."/>
      <w:lvlJc w:val="right"/>
      <w:pPr>
        <w:ind w:left="2132" w:hanging="360"/>
      </w:pPr>
    </w:lvl>
    <w:lvl w:ilvl="1" w:tplc="FFFFFFFF" w:tentative="1">
      <w:start w:val="1"/>
      <w:numFmt w:val="lowerLetter"/>
      <w:lvlText w:val="%2."/>
      <w:lvlJc w:val="left"/>
      <w:pPr>
        <w:ind w:left="2852" w:hanging="360"/>
      </w:pPr>
    </w:lvl>
    <w:lvl w:ilvl="2" w:tplc="FFFFFFFF" w:tentative="1">
      <w:start w:val="1"/>
      <w:numFmt w:val="lowerRoman"/>
      <w:lvlText w:val="%3."/>
      <w:lvlJc w:val="right"/>
      <w:pPr>
        <w:ind w:left="3572" w:hanging="180"/>
      </w:pPr>
    </w:lvl>
    <w:lvl w:ilvl="3" w:tplc="FFFFFFFF" w:tentative="1">
      <w:start w:val="1"/>
      <w:numFmt w:val="decimal"/>
      <w:lvlText w:val="%4."/>
      <w:lvlJc w:val="left"/>
      <w:pPr>
        <w:ind w:left="4292" w:hanging="360"/>
      </w:pPr>
    </w:lvl>
    <w:lvl w:ilvl="4" w:tplc="FFFFFFFF" w:tentative="1">
      <w:start w:val="1"/>
      <w:numFmt w:val="lowerLetter"/>
      <w:lvlText w:val="%5."/>
      <w:lvlJc w:val="left"/>
      <w:pPr>
        <w:ind w:left="5012" w:hanging="360"/>
      </w:pPr>
    </w:lvl>
    <w:lvl w:ilvl="5" w:tplc="FFFFFFFF" w:tentative="1">
      <w:start w:val="1"/>
      <w:numFmt w:val="lowerRoman"/>
      <w:lvlText w:val="%6."/>
      <w:lvlJc w:val="right"/>
      <w:pPr>
        <w:ind w:left="5732" w:hanging="180"/>
      </w:pPr>
    </w:lvl>
    <w:lvl w:ilvl="6" w:tplc="FFFFFFFF" w:tentative="1">
      <w:start w:val="1"/>
      <w:numFmt w:val="decimal"/>
      <w:lvlText w:val="%7."/>
      <w:lvlJc w:val="left"/>
      <w:pPr>
        <w:ind w:left="6452" w:hanging="360"/>
      </w:pPr>
    </w:lvl>
    <w:lvl w:ilvl="7" w:tplc="FFFFFFFF" w:tentative="1">
      <w:start w:val="1"/>
      <w:numFmt w:val="lowerLetter"/>
      <w:lvlText w:val="%8."/>
      <w:lvlJc w:val="left"/>
      <w:pPr>
        <w:ind w:left="7172" w:hanging="360"/>
      </w:pPr>
    </w:lvl>
    <w:lvl w:ilvl="8" w:tplc="FFFFFFFF" w:tentative="1">
      <w:start w:val="1"/>
      <w:numFmt w:val="lowerRoman"/>
      <w:lvlText w:val="%9."/>
      <w:lvlJc w:val="right"/>
      <w:pPr>
        <w:ind w:left="7892" w:hanging="180"/>
      </w:pPr>
    </w:lvl>
  </w:abstractNum>
  <w:abstractNum w:abstractNumId="30" w15:restartNumberingAfterBreak="0">
    <w:nsid w:val="59084730"/>
    <w:multiLevelType w:val="hybridMultilevel"/>
    <w:tmpl w:val="81EA5E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AA1AA3"/>
    <w:multiLevelType w:val="hybridMultilevel"/>
    <w:tmpl w:val="100AA5F2"/>
    <w:lvl w:ilvl="0" w:tplc="D714B26C">
      <w:start w:val="1"/>
      <w:numFmt w:val="lowerLetter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1" w:tplc="576EA53C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7CB46F9E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6E6A52D4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F56CC700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C304079A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E4F0797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25885760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5B4023D2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62790D10"/>
    <w:multiLevelType w:val="hybridMultilevel"/>
    <w:tmpl w:val="A0A8D2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815490"/>
    <w:multiLevelType w:val="hybridMultilevel"/>
    <w:tmpl w:val="1098D53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0403FB"/>
    <w:multiLevelType w:val="hybridMultilevel"/>
    <w:tmpl w:val="B9A0BB0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353BB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697044D9"/>
    <w:multiLevelType w:val="hybridMultilevel"/>
    <w:tmpl w:val="031C846A"/>
    <w:lvl w:ilvl="0" w:tplc="78C494DC">
      <w:start w:val="3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3CE12E8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8BFEFEEC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2C369C6E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CFD6E962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04069244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E0F25B7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18B88C0C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1A629146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764B6B4D"/>
    <w:multiLevelType w:val="hybridMultilevel"/>
    <w:tmpl w:val="79F40A0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9C6656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963462229">
    <w:abstractNumId w:val="34"/>
  </w:num>
  <w:num w:numId="2" w16cid:durableId="568615949">
    <w:abstractNumId w:val="0"/>
  </w:num>
  <w:num w:numId="3" w16cid:durableId="559294469">
    <w:abstractNumId w:val="36"/>
  </w:num>
  <w:num w:numId="4" w16cid:durableId="198932162">
    <w:abstractNumId w:val="31"/>
  </w:num>
  <w:num w:numId="5" w16cid:durableId="1087775183">
    <w:abstractNumId w:val="4"/>
  </w:num>
  <w:num w:numId="6" w16cid:durableId="303856633">
    <w:abstractNumId w:val="19"/>
  </w:num>
  <w:num w:numId="7" w16cid:durableId="1229729438">
    <w:abstractNumId w:val="35"/>
  </w:num>
  <w:num w:numId="8" w16cid:durableId="608125533">
    <w:abstractNumId w:val="5"/>
  </w:num>
  <w:num w:numId="9" w16cid:durableId="231545925">
    <w:abstractNumId w:val="26"/>
  </w:num>
  <w:num w:numId="10" w16cid:durableId="1109861405">
    <w:abstractNumId w:val="12"/>
  </w:num>
  <w:num w:numId="11" w16cid:durableId="79448775">
    <w:abstractNumId w:val="27"/>
  </w:num>
  <w:num w:numId="12" w16cid:durableId="402871735">
    <w:abstractNumId w:val="13"/>
  </w:num>
  <w:num w:numId="13" w16cid:durableId="434714711">
    <w:abstractNumId w:val="23"/>
  </w:num>
  <w:num w:numId="14" w16cid:durableId="172258261">
    <w:abstractNumId w:val="3"/>
  </w:num>
  <w:num w:numId="15" w16cid:durableId="384135625">
    <w:abstractNumId w:val="18"/>
  </w:num>
  <w:num w:numId="16" w16cid:durableId="1623917994">
    <w:abstractNumId w:val="22"/>
  </w:num>
  <w:num w:numId="17" w16cid:durableId="2002391159">
    <w:abstractNumId w:val="17"/>
  </w:num>
  <w:num w:numId="18" w16cid:durableId="2011903272">
    <w:abstractNumId w:val="30"/>
  </w:num>
  <w:num w:numId="19" w16cid:durableId="1427727596">
    <w:abstractNumId w:val="16"/>
  </w:num>
  <w:num w:numId="20" w16cid:durableId="1132406886">
    <w:abstractNumId w:val="38"/>
  </w:num>
  <w:num w:numId="21" w16cid:durableId="999887885">
    <w:abstractNumId w:val="2"/>
  </w:num>
  <w:num w:numId="22" w16cid:durableId="1026247700">
    <w:abstractNumId w:val="15"/>
  </w:num>
  <w:num w:numId="23" w16cid:durableId="368991641">
    <w:abstractNumId w:val="24"/>
  </w:num>
  <w:num w:numId="24" w16cid:durableId="1881239615">
    <w:abstractNumId w:val="14"/>
  </w:num>
  <w:num w:numId="25" w16cid:durableId="1798720829">
    <w:abstractNumId w:val="29"/>
  </w:num>
  <w:num w:numId="26" w16cid:durableId="567231754">
    <w:abstractNumId w:val="9"/>
  </w:num>
  <w:num w:numId="27" w16cid:durableId="1225528622">
    <w:abstractNumId w:val="8"/>
  </w:num>
  <w:num w:numId="28" w16cid:durableId="168376949">
    <w:abstractNumId w:val="32"/>
  </w:num>
  <w:num w:numId="29" w16cid:durableId="520632513">
    <w:abstractNumId w:val="37"/>
  </w:num>
  <w:num w:numId="30" w16cid:durableId="370691276">
    <w:abstractNumId w:val="1"/>
  </w:num>
  <w:num w:numId="31" w16cid:durableId="1704482458">
    <w:abstractNumId w:val="6"/>
  </w:num>
  <w:num w:numId="32" w16cid:durableId="351492315">
    <w:abstractNumId w:val="10"/>
  </w:num>
  <w:num w:numId="33" w16cid:durableId="752042955">
    <w:abstractNumId w:val="7"/>
  </w:num>
  <w:num w:numId="34" w16cid:durableId="532308072">
    <w:abstractNumId w:val="21"/>
  </w:num>
  <w:num w:numId="35" w16cid:durableId="229268371">
    <w:abstractNumId w:val="28"/>
  </w:num>
  <w:num w:numId="36" w16cid:durableId="315031556">
    <w:abstractNumId w:val="25"/>
  </w:num>
  <w:num w:numId="37" w16cid:durableId="1640962653">
    <w:abstractNumId w:val="11"/>
  </w:num>
  <w:num w:numId="38" w16cid:durableId="494541528">
    <w:abstractNumId w:val="20"/>
  </w:num>
  <w:num w:numId="39" w16cid:durableId="132713195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LYwNTW1NLGwMLZQ0lEKTi0uzszPAykwMqkFABdoFjYtAAAA"/>
  </w:docVars>
  <w:rsids>
    <w:rsidRoot w:val="00A905E4"/>
    <w:rsid w:val="0000766B"/>
    <w:rsid w:val="00017976"/>
    <w:rsid w:val="000305F9"/>
    <w:rsid w:val="00032221"/>
    <w:rsid w:val="00041358"/>
    <w:rsid w:val="000425FC"/>
    <w:rsid w:val="00052619"/>
    <w:rsid w:val="00060F17"/>
    <w:rsid w:val="00061C67"/>
    <w:rsid w:val="00073371"/>
    <w:rsid w:val="00090E7B"/>
    <w:rsid w:val="00093FB3"/>
    <w:rsid w:val="00094355"/>
    <w:rsid w:val="000A069E"/>
    <w:rsid w:val="000A4892"/>
    <w:rsid w:val="000A4E9E"/>
    <w:rsid w:val="000A56F7"/>
    <w:rsid w:val="000B1AF0"/>
    <w:rsid w:val="000B3709"/>
    <w:rsid w:val="000C129F"/>
    <w:rsid w:val="000C4D67"/>
    <w:rsid w:val="000D4196"/>
    <w:rsid w:val="000F5C8D"/>
    <w:rsid w:val="000F60EC"/>
    <w:rsid w:val="0010241C"/>
    <w:rsid w:val="0010717F"/>
    <w:rsid w:val="0011558D"/>
    <w:rsid w:val="001178D2"/>
    <w:rsid w:val="00122109"/>
    <w:rsid w:val="00136A0F"/>
    <w:rsid w:val="001478B9"/>
    <w:rsid w:val="00147F26"/>
    <w:rsid w:val="00152B27"/>
    <w:rsid w:val="001644D0"/>
    <w:rsid w:val="00175307"/>
    <w:rsid w:val="00187FF6"/>
    <w:rsid w:val="001902E7"/>
    <w:rsid w:val="001948AE"/>
    <w:rsid w:val="00195EDE"/>
    <w:rsid w:val="001A5B6B"/>
    <w:rsid w:val="001A796F"/>
    <w:rsid w:val="001B5FEB"/>
    <w:rsid w:val="001D2142"/>
    <w:rsid w:val="001D4908"/>
    <w:rsid w:val="00210D84"/>
    <w:rsid w:val="00211828"/>
    <w:rsid w:val="0021685E"/>
    <w:rsid w:val="00223527"/>
    <w:rsid w:val="00226BB7"/>
    <w:rsid w:val="0023199B"/>
    <w:rsid w:val="00236F84"/>
    <w:rsid w:val="00237511"/>
    <w:rsid w:val="00245F09"/>
    <w:rsid w:val="00255470"/>
    <w:rsid w:val="002569B1"/>
    <w:rsid w:val="0027466E"/>
    <w:rsid w:val="00284505"/>
    <w:rsid w:val="0028766C"/>
    <w:rsid w:val="002B25D2"/>
    <w:rsid w:val="002C2436"/>
    <w:rsid w:val="002C66FE"/>
    <w:rsid w:val="002D3F28"/>
    <w:rsid w:val="002E59EC"/>
    <w:rsid w:val="002E6267"/>
    <w:rsid w:val="002E6BEF"/>
    <w:rsid w:val="002E7C89"/>
    <w:rsid w:val="002F4A74"/>
    <w:rsid w:val="002F6890"/>
    <w:rsid w:val="00301061"/>
    <w:rsid w:val="0031384B"/>
    <w:rsid w:val="00315F47"/>
    <w:rsid w:val="00324C61"/>
    <w:rsid w:val="003330E6"/>
    <w:rsid w:val="003725C2"/>
    <w:rsid w:val="003832AE"/>
    <w:rsid w:val="00385443"/>
    <w:rsid w:val="003944DB"/>
    <w:rsid w:val="003B17C2"/>
    <w:rsid w:val="003C0D88"/>
    <w:rsid w:val="003E59BD"/>
    <w:rsid w:val="004079E9"/>
    <w:rsid w:val="004240A0"/>
    <w:rsid w:val="0042725E"/>
    <w:rsid w:val="00436544"/>
    <w:rsid w:val="004602F4"/>
    <w:rsid w:val="00460E78"/>
    <w:rsid w:val="0047282C"/>
    <w:rsid w:val="00475BDC"/>
    <w:rsid w:val="00477C84"/>
    <w:rsid w:val="00481274"/>
    <w:rsid w:val="00486212"/>
    <w:rsid w:val="00497B53"/>
    <w:rsid w:val="004A19BC"/>
    <w:rsid w:val="004B254F"/>
    <w:rsid w:val="004B4713"/>
    <w:rsid w:val="004C070D"/>
    <w:rsid w:val="004C27D2"/>
    <w:rsid w:val="004C3F70"/>
    <w:rsid w:val="004E49E0"/>
    <w:rsid w:val="004F004B"/>
    <w:rsid w:val="004F47C8"/>
    <w:rsid w:val="004F5D7B"/>
    <w:rsid w:val="004F7C62"/>
    <w:rsid w:val="00500E45"/>
    <w:rsid w:val="00513FD0"/>
    <w:rsid w:val="00521271"/>
    <w:rsid w:val="005271A8"/>
    <w:rsid w:val="0053243D"/>
    <w:rsid w:val="00532B99"/>
    <w:rsid w:val="00536227"/>
    <w:rsid w:val="00536FF0"/>
    <w:rsid w:val="00551461"/>
    <w:rsid w:val="00555455"/>
    <w:rsid w:val="005777D4"/>
    <w:rsid w:val="00592382"/>
    <w:rsid w:val="0059618F"/>
    <w:rsid w:val="005A09A7"/>
    <w:rsid w:val="005A2C0A"/>
    <w:rsid w:val="005C2222"/>
    <w:rsid w:val="005D0BD6"/>
    <w:rsid w:val="005E2C34"/>
    <w:rsid w:val="005E6A80"/>
    <w:rsid w:val="005E760F"/>
    <w:rsid w:val="005F480B"/>
    <w:rsid w:val="0060519E"/>
    <w:rsid w:val="0062042D"/>
    <w:rsid w:val="00621565"/>
    <w:rsid w:val="006256B8"/>
    <w:rsid w:val="00627C33"/>
    <w:rsid w:val="00627D39"/>
    <w:rsid w:val="00650F5D"/>
    <w:rsid w:val="006514E8"/>
    <w:rsid w:val="00663BEE"/>
    <w:rsid w:val="00672B44"/>
    <w:rsid w:val="00673AF8"/>
    <w:rsid w:val="00675596"/>
    <w:rsid w:val="00683D1F"/>
    <w:rsid w:val="0068701A"/>
    <w:rsid w:val="006C052D"/>
    <w:rsid w:val="006C1A8D"/>
    <w:rsid w:val="006C4AE1"/>
    <w:rsid w:val="006D132E"/>
    <w:rsid w:val="006D6A81"/>
    <w:rsid w:val="006E0E6D"/>
    <w:rsid w:val="006F13C4"/>
    <w:rsid w:val="006F2D4D"/>
    <w:rsid w:val="006F413D"/>
    <w:rsid w:val="006F451E"/>
    <w:rsid w:val="00702BD9"/>
    <w:rsid w:val="0070476B"/>
    <w:rsid w:val="00706860"/>
    <w:rsid w:val="00707DCC"/>
    <w:rsid w:val="00710925"/>
    <w:rsid w:val="00713C36"/>
    <w:rsid w:val="00727BAE"/>
    <w:rsid w:val="00730B25"/>
    <w:rsid w:val="00730D28"/>
    <w:rsid w:val="0074402F"/>
    <w:rsid w:val="00744617"/>
    <w:rsid w:val="00745DE5"/>
    <w:rsid w:val="0075776B"/>
    <w:rsid w:val="00760B14"/>
    <w:rsid w:val="0076419C"/>
    <w:rsid w:val="007B6442"/>
    <w:rsid w:val="007C47A6"/>
    <w:rsid w:val="007D44E1"/>
    <w:rsid w:val="007D47A9"/>
    <w:rsid w:val="007F7B77"/>
    <w:rsid w:val="0080070B"/>
    <w:rsid w:val="0081714C"/>
    <w:rsid w:val="00824C36"/>
    <w:rsid w:val="008253D5"/>
    <w:rsid w:val="008300B9"/>
    <w:rsid w:val="00841B5A"/>
    <w:rsid w:val="0085214B"/>
    <w:rsid w:val="00860998"/>
    <w:rsid w:val="00861073"/>
    <w:rsid w:val="00881E27"/>
    <w:rsid w:val="00887372"/>
    <w:rsid w:val="008A2160"/>
    <w:rsid w:val="008B24FA"/>
    <w:rsid w:val="008C075C"/>
    <w:rsid w:val="008C2046"/>
    <w:rsid w:val="008C5B7C"/>
    <w:rsid w:val="008C7A00"/>
    <w:rsid w:val="008E4D46"/>
    <w:rsid w:val="0091329D"/>
    <w:rsid w:val="00916B65"/>
    <w:rsid w:val="009216FE"/>
    <w:rsid w:val="00922308"/>
    <w:rsid w:val="00931205"/>
    <w:rsid w:val="00940658"/>
    <w:rsid w:val="00940E94"/>
    <w:rsid w:val="0094380C"/>
    <w:rsid w:val="0094740F"/>
    <w:rsid w:val="009572CE"/>
    <w:rsid w:val="009672DC"/>
    <w:rsid w:val="00970235"/>
    <w:rsid w:val="009750E0"/>
    <w:rsid w:val="009761DE"/>
    <w:rsid w:val="00990958"/>
    <w:rsid w:val="009938C8"/>
    <w:rsid w:val="009B737D"/>
    <w:rsid w:val="009C3961"/>
    <w:rsid w:val="009C4ECC"/>
    <w:rsid w:val="009C55BA"/>
    <w:rsid w:val="009D1653"/>
    <w:rsid w:val="009D45EC"/>
    <w:rsid w:val="009D6C0C"/>
    <w:rsid w:val="009E68BA"/>
    <w:rsid w:val="009F6D4D"/>
    <w:rsid w:val="00A0016E"/>
    <w:rsid w:val="00A0043C"/>
    <w:rsid w:val="00A01D24"/>
    <w:rsid w:val="00A1353B"/>
    <w:rsid w:val="00A173A5"/>
    <w:rsid w:val="00A35C8A"/>
    <w:rsid w:val="00A41BA1"/>
    <w:rsid w:val="00A50E5B"/>
    <w:rsid w:val="00A53A43"/>
    <w:rsid w:val="00A613DE"/>
    <w:rsid w:val="00A73EB9"/>
    <w:rsid w:val="00A82BD8"/>
    <w:rsid w:val="00A83659"/>
    <w:rsid w:val="00A905E4"/>
    <w:rsid w:val="00A94151"/>
    <w:rsid w:val="00AA2E2F"/>
    <w:rsid w:val="00AA3BCE"/>
    <w:rsid w:val="00AB2446"/>
    <w:rsid w:val="00AB4AB1"/>
    <w:rsid w:val="00AC0890"/>
    <w:rsid w:val="00AC1664"/>
    <w:rsid w:val="00AC2731"/>
    <w:rsid w:val="00AC2C0D"/>
    <w:rsid w:val="00AD64A3"/>
    <w:rsid w:val="00AD7702"/>
    <w:rsid w:val="00AD771B"/>
    <w:rsid w:val="00AF2AE3"/>
    <w:rsid w:val="00B11896"/>
    <w:rsid w:val="00B14510"/>
    <w:rsid w:val="00B24687"/>
    <w:rsid w:val="00B2742D"/>
    <w:rsid w:val="00B44FAD"/>
    <w:rsid w:val="00B46C34"/>
    <w:rsid w:val="00B7085A"/>
    <w:rsid w:val="00B80296"/>
    <w:rsid w:val="00B8073C"/>
    <w:rsid w:val="00B817BB"/>
    <w:rsid w:val="00B85162"/>
    <w:rsid w:val="00B85610"/>
    <w:rsid w:val="00B91115"/>
    <w:rsid w:val="00B9433E"/>
    <w:rsid w:val="00B97466"/>
    <w:rsid w:val="00BA013F"/>
    <w:rsid w:val="00BA6B59"/>
    <w:rsid w:val="00BA7A7E"/>
    <w:rsid w:val="00BA7ACD"/>
    <w:rsid w:val="00BB754B"/>
    <w:rsid w:val="00BC03E6"/>
    <w:rsid w:val="00BD612A"/>
    <w:rsid w:val="00BE2DBC"/>
    <w:rsid w:val="00BF6482"/>
    <w:rsid w:val="00BF7568"/>
    <w:rsid w:val="00C03F81"/>
    <w:rsid w:val="00C10AC9"/>
    <w:rsid w:val="00C10BA6"/>
    <w:rsid w:val="00C24854"/>
    <w:rsid w:val="00C4552A"/>
    <w:rsid w:val="00C66F68"/>
    <w:rsid w:val="00C71580"/>
    <w:rsid w:val="00C71A16"/>
    <w:rsid w:val="00CA51A0"/>
    <w:rsid w:val="00CB047D"/>
    <w:rsid w:val="00CB3D6D"/>
    <w:rsid w:val="00CB66A2"/>
    <w:rsid w:val="00CD1296"/>
    <w:rsid w:val="00CD2AF1"/>
    <w:rsid w:val="00CD30A8"/>
    <w:rsid w:val="00CD4AA3"/>
    <w:rsid w:val="00CE7EF5"/>
    <w:rsid w:val="00D201A4"/>
    <w:rsid w:val="00D22CCC"/>
    <w:rsid w:val="00D33DBC"/>
    <w:rsid w:val="00D36804"/>
    <w:rsid w:val="00D408C8"/>
    <w:rsid w:val="00D4242E"/>
    <w:rsid w:val="00D45D88"/>
    <w:rsid w:val="00D46262"/>
    <w:rsid w:val="00D46550"/>
    <w:rsid w:val="00D53B0B"/>
    <w:rsid w:val="00D60240"/>
    <w:rsid w:val="00D63995"/>
    <w:rsid w:val="00D66EFC"/>
    <w:rsid w:val="00D75A5D"/>
    <w:rsid w:val="00D813AB"/>
    <w:rsid w:val="00D82BEF"/>
    <w:rsid w:val="00DA66E9"/>
    <w:rsid w:val="00DA72B4"/>
    <w:rsid w:val="00DB373B"/>
    <w:rsid w:val="00DC2008"/>
    <w:rsid w:val="00DD2C0A"/>
    <w:rsid w:val="00DD6156"/>
    <w:rsid w:val="00DE0C60"/>
    <w:rsid w:val="00E00C07"/>
    <w:rsid w:val="00E030BB"/>
    <w:rsid w:val="00E14414"/>
    <w:rsid w:val="00E23827"/>
    <w:rsid w:val="00E50FBD"/>
    <w:rsid w:val="00E53C5C"/>
    <w:rsid w:val="00E55AB8"/>
    <w:rsid w:val="00E5797B"/>
    <w:rsid w:val="00E708D9"/>
    <w:rsid w:val="00E81046"/>
    <w:rsid w:val="00E90D11"/>
    <w:rsid w:val="00EC1A31"/>
    <w:rsid w:val="00ED7428"/>
    <w:rsid w:val="00EE01EE"/>
    <w:rsid w:val="00EE188D"/>
    <w:rsid w:val="00EE6273"/>
    <w:rsid w:val="00F05598"/>
    <w:rsid w:val="00F11661"/>
    <w:rsid w:val="00F13C37"/>
    <w:rsid w:val="00F2071E"/>
    <w:rsid w:val="00F20E8C"/>
    <w:rsid w:val="00F412C2"/>
    <w:rsid w:val="00F433D0"/>
    <w:rsid w:val="00F43B47"/>
    <w:rsid w:val="00F44755"/>
    <w:rsid w:val="00F44C42"/>
    <w:rsid w:val="00F474FA"/>
    <w:rsid w:val="00F6371B"/>
    <w:rsid w:val="00F64551"/>
    <w:rsid w:val="00F74F1C"/>
    <w:rsid w:val="00F807B9"/>
    <w:rsid w:val="00F85808"/>
    <w:rsid w:val="00F95CE8"/>
    <w:rsid w:val="00FB0BEB"/>
    <w:rsid w:val="00FB1CAF"/>
    <w:rsid w:val="00FB6DA3"/>
    <w:rsid w:val="00FD1BBA"/>
    <w:rsid w:val="00FD40B1"/>
    <w:rsid w:val="00FD4256"/>
    <w:rsid w:val="00FE6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E6063"/>
  <w15:chartTrackingRefBased/>
  <w15:docId w15:val="{138640CB-A083-4ADD-8356-390294715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073"/>
    <w:pPr>
      <w:suppressAutoHyphens/>
      <w:spacing w:after="0" w:line="240" w:lineRule="auto"/>
    </w:pPr>
    <w:rPr>
      <w:rFonts w:ascii="Liberation Serif" w:eastAsia="Noto Serif CJK SC" w:hAnsi="Liberation Serif" w:cs="Lohit Devanagari"/>
      <w:kern w:val="2"/>
      <w:sz w:val="24"/>
      <w:szCs w:val="24"/>
      <w:lang w:val="en-IN" w:eastAsia="zh-CN" w:bidi="hi-IN"/>
    </w:rPr>
  </w:style>
  <w:style w:type="paragraph" w:styleId="Heading1">
    <w:name w:val="heading 1"/>
    <w:basedOn w:val="Normal"/>
    <w:link w:val="Heading1Char"/>
    <w:uiPriority w:val="9"/>
    <w:qFormat/>
    <w:rsid w:val="00E90D11"/>
    <w:pPr>
      <w:widowControl w:val="0"/>
      <w:suppressAutoHyphens w:val="0"/>
      <w:autoSpaceDE w:val="0"/>
      <w:autoSpaceDN w:val="0"/>
      <w:spacing w:line="264" w:lineRule="exact"/>
      <w:ind w:left="865"/>
      <w:outlineLvl w:val="0"/>
    </w:pPr>
    <w:rPr>
      <w:rFonts w:ascii="Cambria Math" w:eastAsia="Cambria Math" w:hAnsi="Cambria Math" w:cs="Cambria Math"/>
      <w:kern w:val="0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043C"/>
    <w:rPr>
      <w:color w:val="808080"/>
    </w:rPr>
  </w:style>
  <w:style w:type="paragraph" w:styleId="ListParagraph">
    <w:name w:val="List Paragraph"/>
    <w:basedOn w:val="Normal"/>
    <w:uiPriority w:val="1"/>
    <w:qFormat/>
    <w:rsid w:val="00094355"/>
    <w:pPr>
      <w:ind w:left="720"/>
      <w:contextualSpacing/>
    </w:pPr>
    <w:rPr>
      <w:rFonts w:cs="Mangal"/>
      <w:szCs w:val="21"/>
    </w:rPr>
  </w:style>
  <w:style w:type="paragraph" w:styleId="ListBullet">
    <w:name w:val="List Bullet"/>
    <w:basedOn w:val="Normal"/>
    <w:uiPriority w:val="99"/>
    <w:unhideWhenUsed/>
    <w:rsid w:val="00094355"/>
    <w:pPr>
      <w:contextualSpacing/>
    </w:pPr>
    <w:rPr>
      <w:rFonts w:cs="Mangal"/>
      <w:szCs w:val="21"/>
    </w:rPr>
  </w:style>
  <w:style w:type="paragraph" w:styleId="BodyText">
    <w:name w:val="Body Text"/>
    <w:basedOn w:val="Normal"/>
    <w:link w:val="BodyTextChar"/>
    <w:uiPriority w:val="1"/>
    <w:qFormat/>
    <w:rsid w:val="00860998"/>
    <w:pPr>
      <w:widowControl w:val="0"/>
      <w:suppressAutoHyphens w:val="0"/>
      <w:autoSpaceDE w:val="0"/>
      <w:autoSpaceDN w:val="0"/>
      <w:ind w:left="820"/>
    </w:pPr>
    <w:rPr>
      <w:rFonts w:ascii="Times New Roman" w:eastAsia="Times New Roman" w:hAnsi="Times New Roman" w:cs="Times New Roman"/>
      <w:kern w:val="0"/>
      <w:lang w:val="en-US" w:eastAsia="en-US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860998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860998"/>
    <w:pPr>
      <w:widowControl w:val="0"/>
      <w:suppressAutoHyphens w:val="0"/>
      <w:autoSpaceDE w:val="0"/>
      <w:autoSpaceDN w:val="0"/>
      <w:spacing w:before="189"/>
      <w:ind w:left="100"/>
    </w:pPr>
    <w:rPr>
      <w:rFonts w:ascii="Times New Roman" w:eastAsia="Times New Roman" w:hAnsi="Times New Roman" w:cs="Times New Roman"/>
      <w:b/>
      <w:bCs/>
      <w:kern w:val="0"/>
      <w:sz w:val="32"/>
      <w:szCs w:val="32"/>
      <w:lang w:val="en-US" w:eastAsia="en-US" w:bidi="ar-SA"/>
    </w:rPr>
  </w:style>
  <w:style w:type="character" w:customStyle="1" w:styleId="TitleChar">
    <w:name w:val="Title Char"/>
    <w:basedOn w:val="DefaultParagraphFont"/>
    <w:link w:val="Title"/>
    <w:uiPriority w:val="10"/>
    <w:rsid w:val="00860998"/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NoSpacing">
    <w:name w:val="No Spacing"/>
    <w:uiPriority w:val="1"/>
    <w:qFormat/>
    <w:rsid w:val="00E00C07"/>
    <w:pPr>
      <w:suppressAutoHyphens/>
      <w:spacing w:after="0" w:line="240" w:lineRule="auto"/>
    </w:pPr>
    <w:rPr>
      <w:rFonts w:ascii="Liberation Serif" w:eastAsia="Noto Serif CJK SC" w:hAnsi="Liberation Serif" w:cs="Mangal"/>
      <w:kern w:val="2"/>
      <w:sz w:val="24"/>
      <w:szCs w:val="21"/>
      <w:lang w:val="en-IN" w:eastAsia="zh-CN"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E90D11"/>
    <w:rPr>
      <w:rFonts w:ascii="Cambria Math" w:eastAsia="Cambria Math" w:hAnsi="Cambria Math" w:cs="Cambria Math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44C42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F44C42"/>
    <w:rPr>
      <w:rFonts w:ascii="Liberation Serif" w:eastAsia="Noto Serif CJK SC" w:hAnsi="Liberation Serif" w:cs="Mangal"/>
      <w:kern w:val="2"/>
      <w:sz w:val="24"/>
      <w:szCs w:val="21"/>
      <w:lang w:val="en-IN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F44C42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44C42"/>
    <w:rPr>
      <w:rFonts w:ascii="Liberation Serif" w:eastAsia="Noto Serif CJK SC" w:hAnsi="Liberation Serif" w:cs="Mangal"/>
      <w:kern w:val="2"/>
      <w:sz w:val="24"/>
      <w:szCs w:val="21"/>
      <w:lang w:val="en-IN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3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0AEFEA-EBD9-4400-9C68-9537A4DDB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5</TotalTime>
  <Pages>18</Pages>
  <Words>2237</Words>
  <Characters>12755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dya Nag</dc:creator>
  <cp:keywords/>
  <dc:description/>
  <cp:lastModifiedBy>Anindya Nag</cp:lastModifiedBy>
  <cp:revision>300</cp:revision>
  <dcterms:created xsi:type="dcterms:W3CDTF">2022-01-28T14:12:00Z</dcterms:created>
  <dcterms:modified xsi:type="dcterms:W3CDTF">2022-04-09T17:53:00Z</dcterms:modified>
</cp:coreProperties>
</file>